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901C6" w14:textId="77777777" w:rsidR="00AF0510" w:rsidRPr="00CD58E8" w:rsidRDefault="00AF0510" w:rsidP="00CD58E8">
      <w:pPr>
        <w:pStyle w:val="Subtitle"/>
        <w:tabs>
          <w:tab w:val="right" w:pos="7371"/>
        </w:tabs>
        <w:spacing w:after="0"/>
        <w:jc w:val="left"/>
        <w:rPr>
          <w:rFonts w:ascii="Times New Roman" w:hAnsi="Times New Roman"/>
          <w:sz w:val="28"/>
          <w:szCs w:val="28"/>
          <w:lang w:val="lv-LV"/>
        </w:rPr>
      </w:pPr>
    </w:p>
    <w:p w14:paraId="051F4BD9" w14:textId="77777777" w:rsidR="00CD58E8" w:rsidRPr="00CD58E8" w:rsidRDefault="00CD58E8" w:rsidP="00CD58E8">
      <w:pPr>
        <w:spacing w:after="0" w:line="240" w:lineRule="auto"/>
        <w:rPr>
          <w:rFonts w:ascii="Times New Roman" w:hAnsi="Times New Roman"/>
          <w:sz w:val="28"/>
          <w:szCs w:val="28"/>
          <w:lang w:eastAsia="x-none"/>
        </w:rPr>
      </w:pPr>
    </w:p>
    <w:p w14:paraId="1CAD71B1" w14:textId="77777777" w:rsidR="00CD58E8" w:rsidRPr="00CD58E8" w:rsidRDefault="00CD58E8" w:rsidP="00CD58E8">
      <w:pPr>
        <w:spacing w:after="0" w:line="240" w:lineRule="auto"/>
        <w:rPr>
          <w:rFonts w:ascii="Times New Roman" w:hAnsi="Times New Roman"/>
          <w:sz w:val="28"/>
          <w:szCs w:val="28"/>
          <w:lang w:eastAsia="x-none"/>
        </w:rPr>
      </w:pPr>
    </w:p>
    <w:p w14:paraId="1A2307D7" w14:textId="31CC2136" w:rsidR="00CD58E8" w:rsidRPr="00CD58E8" w:rsidRDefault="00CD58E8" w:rsidP="00CD58E8">
      <w:pPr>
        <w:tabs>
          <w:tab w:val="left" w:pos="6663"/>
        </w:tabs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CD58E8">
        <w:rPr>
          <w:rFonts w:ascii="Times New Roman" w:eastAsia="Times New Roman" w:hAnsi="Times New Roman"/>
          <w:sz w:val="28"/>
          <w:szCs w:val="28"/>
        </w:rPr>
        <w:t>2021</w:t>
      </w:r>
      <w:r w:rsidRPr="00CD58E8">
        <w:rPr>
          <w:rFonts w:ascii="Times New Roman" w:hAnsi="Times New Roman"/>
          <w:sz w:val="28"/>
          <w:szCs w:val="28"/>
        </w:rPr>
        <w:t xml:space="preserve">. gada </w:t>
      </w:r>
      <w:r w:rsidR="00050E33">
        <w:rPr>
          <w:rFonts w:ascii="Times New Roman" w:hAnsi="Times New Roman"/>
          <w:sz w:val="28"/>
          <w:szCs w:val="28"/>
        </w:rPr>
        <w:t>24. augustā</w:t>
      </w:r>
      <w:r w:rsidRPr="00CD58E8">
        <w:rPr>
          <w:rFonts w:ascii="Times New Roman" w:hAnsi="Times New Roman"/>
          <w:sz w:val="28"/>
          <w:szCs w:val="28"/>
        </w:rPr>
        <w:tab/>
        <w:t>Noteikumi</w:t>
      </w:r>
      <w:r w:rsidRPr="00CD58E8">
        <w:rPr>
          <w:rFonts w:ascii="Times New Roman" w:eastAsia="Times New Roman" w:hAnsi="Times New Roman"/>
          <w:sz w:val="28"/>
          <w:szCs w:val="28"/>
        </w:rPr>
        <w:t xml:space="preserve"> Nr.</w:t>
      </w:r>
      <w:r w:rsidR="00050E33">
        <w:rPr>
          <w:rFonts w:ascii="Times New Roman" w:eastAsia="Times New Roman" w:hAnsi="Times New Roman"/>
          <w:sz w:val="28"/>
          <w:szCs w:val="28"/>
        </w:rPr>
        <w:t> 584</w:t>
      </w:r>
    </w:p>
    <w:p w14:paraId="4CF07010" w14:textId="7936440C" w:rsidR="00CD58E8" w:rsidRPr="00CD58E8" w:rsidRDefault="00CD58E8" w:rsidP="00CD58E8">
      <w:pPr>
        <w:tabs>
          <w:tab w:val="left" w:pos="6663"/>
        </w:tabs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CD58E8">
        <w:rPr>
          <w:rFonts w:ascii="Times New Roman" w:eastAsia="Times New Roman" w:hAnsi="Times New Roman"/>
          <w:sz w:val="28"/>
          <w:szCs w:val="28"/>
        </w:rPr>
        <w:t>Rīgā</w:t>
      </w:r>
      <w:r w:rsidRPr="00CD58E8">
        <w:rPr>
          <w:rFonts w:ascii="Times New Roman" w:eastAsia="Times New Roman" w:hAnsi="Times New Roman"/>
          <w:sz w:val="28"/>
          <w:szCs w:val="28"/>
        </w:rPr>
        <w:tab/>
        <w:t>(prot. Nr.</w:t>
      </w:r>
      <w:r w:rsidR="00050E33">
        <w:rPr>
          <w:rFonts w:ascii="Times New Roman" w:eastAsia="Times New Roman" w:hAnsi="Times New Roman"/>
          <w:sz w:val="28"/>
          <w:szCs w:val="28"/>
        </w:rPr>
        <w:t> </w:t>
      </w:r>
      <w:bookmarkStart w:id="0" w:name="_GoBack"/>
      <w:bookmarkEnd w:id="0"/>
      <w:r w:rsidR="00050E33">
        <w:rPr>
          <w:rFonts w:ascii="Times New Roman" w:eastAsia="Times New Roman" w:hAnsi="Times New Roman"/>
          <w:sz w:val="28"/>
          <w:szCs w:val="28"/>
        </w:rPr>
        <w:t>57 34</w:t>
      </w:r>
      <w:r w:rsidRPr="00CD58E8">
        <w:rPr>
          <w:rFonts w:ascii="Times New Roman" w:eastAsia="Times New Roman" w:hAnsi="Times New Roman"/>
          <w:sz w:val="28"/>
          <w:szCs w:val="28"/>
        </w:rPr>
        <w:t>. §)</w:t>
      </w:r>
    </w:p>
    <w:p w14:paraId="04254825" w14:textId="77777777" w:rsidR="00971C76" w:rsidRPr="00CD58E8" w:rsidRDefault="00971C76" w:rsidP="00CD58E8">
      <w:pPr>
        <w:pStyle w:val="Subtitle"/>
        <w:spacing w:after="0"/>
        <w:rPr>
          <w:rFonts w:ascii="Times New Roman" w:hAnsi="Times New Roman"/>
          <w:b/>
          <w:sz w:val="28"/>
          <w:szCs w:val="28"/>
          <w:lang w:val="lv-LV"/>
        </w:rPr>
      </w:pPr>
    </w:p>
    <w:p w14:paraId="5D2DFE8C" w14:textId="35201EFE" w:rsidR="002F6CC0" w:rsidRPr="00CD58E8" w:rsidRDefault="002F6CC0" w:rsidP="00CD58E8">
      <w:pPr>
        <w:pStyle w:val="Subtitle"/>
        <w:spacing w:after="0"/>
        <w:rPr>
          <w:rFonts w:ascii="Times New Roman" w:hAnsi="Times New Roman"/>
          <w:b/>
          <w:sz w:val="28"/>
          <w:szCs w:val="28"/>
          <w:lang w:val="lv-LV"/>
        </w:rPr>
      </w:pPr>
      <w:r w:rsidRPr="00CD58E8">
        <w:rPr>
          <w:rFonts w:ascii="Times New Roman" w:hAnsi="Times New Roman"/>
          <w:b/>
          <w:sz w:val="28"/>
          <w:szCs w:val="28"/>
          <w:lang w:val="lv-LV"/>
        </w:rPr>
        <w:t>Grozījum</w:t>
      </w:r>
      <w:r w:rsidR="005C0474" w:rsidRPr="00CD58E8">
        <w:rPr>
          <w:rFonts w:ascii="Times New Roman" w:hAnsi="Times New Roman"/>
          <w:b/>
          <w:sz w:val="28"/>
          <w:szCs w:val="28"/>
          <w:lang w:val="lv-LV"/>
        </w:rPr>
        <w:t>i</w:t>
      </w:r>
      <w:r w:rsidRPr="00CD58E8">
        <w:rPr>
          <w:rFonts w:ascii="Times New Roman" w:hAnsi="Times New Roman"/>
          <w:b/>
          <w:sz w:val="28"/>
          <w:szCs w:val="28"/>
          <w:lang w:val="lv-LV"/>
        </w:rPr>
        <w:t xml:space="preserve"> M</w:t>
      </w:r>
      <w:r w:rsidR="00E1643D" w:rsidRPr="00CD58E8">
        <w:rPr>
          <w:rFonts w:ascii="Times New Roman" w:hAnsi="Times New Roman"/>
          <w:b/>
          <w:sz w:val="28"/>
          <w:szCs w:val="28"/>
          <w:lang w:val="lv-LV"/>
        </w:rPr>
        <w:t>inistru kabineta 20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>21</w:t>
      </w:r>
      <w:r w:rsidR="005F2893" w:rsidRPr="00CD58E8">
        <w:rPr>
          <w:rFonts w:ascii="Times New Roman" w:hAnsi="Times New Roman"/>
          <w:b/>
          <w:sz w:val="28"/>
          <w:szCs w:val="28"/>
          <w:lang w:val="lv-LV"/>
        </w:rPr>
        <w:t xml:space="preserve">. gada 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>7</w:t>
      </w:r>
      <w:r w:rsidR="005F2893" w:rsidRPr="00CD58E8">
        <w:rPr>
          <w:rFonts w:ascii="Times New Roman" w:hAnsi="Times New Roman"/>
          <w:b/>
          <w:sz w:val="28"/>
          <w:szCs w:val="28"/>
          <w:lang w:val="lv-LV"/>
        </w:rPr>
        <w:t>.</w:t>
      </w:r>
      <w:r w:rsidR="0040333C" w:rsidRPr="00CD58E8">
        <w:rPr>
          <w:rFonts w:ascii="Times New Roman" w:hAnsi="Times New Roman"/>
          <w:b/>
          <w:sz w:val="28"/>
          <w:szCs w:val="28"/>
          <w:lang w:val="lv-LV"/>
        </w:rPr>
        <w:t xml:space="preserve"> 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>janvāra</w:t>
      </w:r>
      <w:r w:rsidR="00E1643D" w:rsidRPr="00CD58E8">
        <w:rPr>
          <w:rFonts w:ascii="Times New Roman" w:hAnsi="Times New Roman"/>
          <w:b/>
          <w:sz w:val="28"/>
          <w:szCs w:val="28"/>
          <w:lang w:val="lv-LV"/>
        </w:rPr>
        <w:t xml:space="preserve"> noteikumos Nr. 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 xml:space="preserve">4 </w:t>
      </w:r>
      <w:r w:rsidR="00F70961" w:rsidRPr="00CD58E8">
        <w:rPr>
          <w:rFonts w:ascii="Times New Roman" w:hAnsi="Times New Roman"/>
          <w:b/>
          <w:sz w:val="28"/>
          <w:szCs w:val="28"/>
          <w:lang w:val="lv-LV"/>
        </w:rPr>
        <w:t>"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>Norvēģijas finanšu instrumenta 2014.</w:t>
      </w:r>
      <w:r w:rsidR="00326E34">
        <w:rPr>
          <w:rFonts w:ascii="Times New Roman" w:hAnsi="Times New Roman"/>
          <w:b/>
          <w:sz w:val="28"/>
          <w:szCs w:val="28"/>
          <w:lang w:val="lv-LV"/>
        </w:rPr>
        <w:t>–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 xml:space="preserve">2021. gada perioda programmas </w:t>
      </w:r>
      <w:r w:rsidR="00FC0491" w:rsidRPr="00CD58E8">
        <w:rPr>
          <w:rFonts w:ascii="Times New Roman" w:hAnsi="Times New Roman"/>
          <w:b/>
          <w:sz w:val="28"/>
          <w:szCs w:val="28"/>
        </w:rPr>
        <w:t>"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>Uzņēmējdarbības attīstība, inovācijas un mazie un vidējie uzņēmumi</w:t>
      </w:r>
      <w:r w:rsidR="00FC0491" w:rsidRPr="00CD58E8">
        <w:rPr>
          <w:rFonts w:ascii="Times New Roman" w:hAnsi="Times New Roman"/>
          <w:b/>
          <w:sz w:val="28"/>
          <w:szCs w:val="28"/>
        </w:rPr>
        <w:t>"</w:t>
      </w:r>
      <w:r w:rsidR="00EB1C49" w:rsidRPr="00CD58E8">
        <w:rPr>
          <w:rFonts w:ascii="Times New Roman" w:hAnsi="Times New Roman"/>
          <w:b/>
          <w:sz w:val="28"/>
          <w:szCs w:val="28"/>
          <w:lang w:val="lv-LV"/>
        </w:rPr>
        <w:t xml:space="preserve"> īstenošanas noteikumi</w:t>
      </w:r>
      <w:r w:rsidR="00F70961" w:rsidRPr="00CD58E8">
        <w:rPr>
          <w:rFonts w:ascii="Times New Roman" w:hAnsi="Times New Roman"/>
          <w:b/>
          <w:sz w:val="28"/>
          <w:szCs w:val="28"/>
          <w:lang w:val="lv-LV"/>
        </w:rPr>
        <w:t>"</w:t>
      </w:r>
    </w:p>
    <w:p w14:paraId="28EFE3C9" w14:textId="77777777" w:rsidR="00F70961" w:rsidRPr="00CD58E8" w:rsidRDefault="00F70961" w:rsidP="00CD58E8">
      <w:pPr>
        <w:spacing w:after="0" w:line="240" w:lineRule="auto"/>
        <w:rPr>
          <w:rFonts w:ascii="Times New Roman" w:hAnsi="Times New Roman"/>
          <w:sz w:val="28"/>
          <w:szCs w:val="28"/>
          <w:lang w:eastAsia="x-none"/>
        </w:rPr>
      </w:pPr>
    </w:p>
    <w:p w14:paraId="4A5B9A3C" w14:textId="39F1256F" w:rsidR="00290AEC" w:rsidRPr="00CD58E8" w:rsidRDefault="00DD5CDA" w:rsidP="00CD58E8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CD58E8">
        <w:rPr>
          <w:iCs/>
          <w:sz w:val="28"/>
          <w:szCs w:val="28"/>
          <w:lang w:eastAsia="x-none"/>
        </w:rPr>
        <w:t xml:space="preserve">Izdoti saskaņā ar </w:t>
      </w:r>
      <w:r w:rsidR="00E1643D" w:rsidRPr="00CD58E8">
        <w:rPr>
          <w:iCs/>
          <w:sz w:val="28"/>
          <w:szCs w:val="28"/>
          <w:lang w:eastAsia="x-none"/>
        </w:rPr>
        <w:t xml:space="preserve">Eiropas </w:t>
      </w:r>
      <w:r w:rsidR="00EB1C49" w:rsidRPr="00CD58E8">
        <w:rPr>
          <w:iCs/>
          <w:sz w:val="28"/>
          <w:szCs w:val="28"/>
          <w:lang w:eastAsia="x-none"/>
        </w:rPr>
        <w:t xml:space="preserve">Ekonomikas zonas </w:t>
      </w:r>
    </w:p>
    <w:p w14:paraId="065FFF10" w14:textId="77902DA6" w:rsidR="00290AEC" w:rsidRPr="00CD58E8" w:rsidRDefault="00326E34" w:rsidP="00CD58E8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CD58E8">
        <w:rPr>
          <w:iCs/>
          <w:sz w:val="28"/>
          <w:szCs w:val="28"/>
          <w:lang w:eastAsia="x-none"/>
        </w:rPr>
        <w:t xml:space="preserve">finanšu </w:t>
      </w:r>
      <w:r w:rsidR="00290AEC" w:rsidRPr="00CD58E8">
        <w:rPr>
          <w:iCs/>
          <w:sz w:val="28"/>
          <w:szCs w:val="28"/>
          <w:lang w:eastAsia="x-none"/>
        </w:rPr>
        <w:t>i</w:t>
      </w:r>
      <w:r w:rsidR="00EB1C49" w:rsidRPr="00CD58E8">
        <w:rPr>
          <w:iCs/>
          <w:sz w:val="28"/>
          <w:szCs w:val="28"/>
          <w:lang w:eastAsia="x-none"/>
        </w:rPr>
        <w:t>nstrumenta</w:t>
      </w:r>
      <w:r w:rsidR="00290AEC" w:rsidRPr="00CD58E8">
        <w:rPr>
          <w:iCs/>
          <w:sz w:val="28"/>
          <w:szCs w:val="28"/>
          <w:lang w:eastAsia="x-none"/>
        </w:rPr>
        <w:t xml:space="preserve"> </w:t>
      </w:r>
      <w:r w:rsidR="00EB1C49" w:rsidRPr="00CD58E8">
        <w:rPr>
          <w:iCs/>
          <w:sz w:val="28"/>
          <w:szCs w:val="28"/>
          <w:lang w:eastAsia="x-none"/>
        </w:rPr>
        <w:t>un Norvēģijas finanšu instrumenta</w:t>
      </w:r>
    </w:p>
    <w:p w14:paraId="4E797BD9" w14:textId="7C3B7A36" w:rsidR="00290AEC" w:rsidRPr="00CD58E8" w:rsidRDefault="00EB1C49" w:rsidP="00CD58E8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CD58E8">
        <w:rPr>
          <w:iCs/>
          <w:sz w:val="28"/>
          <w:szCs w:val="28"/>
          <w:lang w:eastAsia="x-none"/>
        </w:rPr>
        <w:t>2014.</w:t>
      </w:r>
      <w:r w:rsidR="00326E34">
        <w:rPr>
          <w:iCs/>
          <w:sz w:val="28"/>
          <w:szCs w:val="28"/>
          <w:lang w:eastAsia="x-none"/>
        </w:rPr>
        <w:t>–</w:t>
      </w:r>
      <w:r w:rsidRPr="00CD58E8">
        <w:rPr>
          <w:iCs/>
          <w:sz w:val="28"/>
          <w:szCs w:val="28"/>
          <w:lang w:eastAsia="x-none"/>
        </w:rPr>
        <w:t>2021.</w:t>
      </w:r>
      <w:r w:rsidR="00290AEC" w:rsidRPr="00CD58E8">
        <w:rPr>
          <w:iCs/>
          <w:sz w:val="28"/>
          <w:szCs w:val="28"/>
          <w:lang w:eastAsia="x-none"/>
        </w:rPr>
        <w:t xml:space="preserve"> </w:t>
      </w:r>
      <w:r w:rsidRPr="00CD58E8">
        <w:rPr>
          <w:iCs/>
          <w:sz w:val="28"/>
          <w:szCs w:val="28"/>
          <w:lang w:eastAsia="x-none"/>
        </w:rPr>
        <w:t>gada perioda</w:t>
      </w:r>
      <w:r w:rsidR="00290AEC" w:rsidRPr="00CD58E8">
        <w:rPr>
          <w:iCs/>
          <w:sz w:val="28"/>
          <w:szCs w:val="28"/>
          <w:lang w:eastAsia="x-none"/>
        </w:rPr>
        <w:t xml:space="preserve"> </w:t>
      </w:r>
      <w:r w:rsidRPr="00CD58E8">
        <w:rPr>
          <w:iCs/>
          <w:sz w:val="28"/>
          <w:szCs w:val="28"/>
          <w:lang w:eastAsia="x-none"/>
        </w:rPr>
        <w:t>vadības likuma</w:t>
      </w:r>
    </w:p>
    <w:p w14:paraId="40D07BDB" w14:textId="2AC22C88" w:rsidR="00743B48" w:rsidRPr="00CD58E8" w:rsidRDefault="00EB1C49" w:rsidP="00CD58E8">
      <w:pPr>
        <w:pStyle w:val="naislab"/>
        <w:spacing w:before="0" w:after="0"/>
        <w:rPr>
          <w:iCs/>
          <w:sz w:val="28"/>
          <w:szCs w:val="28"/>
          <w:lang w:eastAsia="x-none"/>
        </w:rPr>
      </w:pPr>
      <w:r w:rsidRPr="00CD58E8">
        <w:rPr>
          <w:iCs/>
          <w:sz w:val="28"/>
          <w:szCs w:val="28"/>
          <w:lang w:eastAsia="x-none"/>
        </w:rPr>
        <w:t>15.</w:t>
      </w:r>
      <w:r w:rsidR="00290AEC" w:rsidRPr="00CD58E8">
        <w:rPr>
          <w:iCs/>
          <w:sz w:val="28"/>
          <w:szCs w:val="28"/>
          <w:lang w:eastAsia="x-none"/>
        </w:rPr>
        <w:t xml:space="preserve"> </w:t>
      </w:r>
      <w:r w:rsidRPr="00CD58E8">
        <w:rPr>
          <w:iCs/>
          <w:sz w:val="28"/>
          <w:szCs w:val="28"/>
          <w:lang w:eastAsia="x-none"/>
        </w:rPr>
        <w:t>panta 12.</w:t>
      </w:r>
      <w:r w:rsidR="00290AEC" w:rsidRPr="00CD58E8">
        <w:rPr>
          <w:iCs/>
          <w:sz w:val="28"/>
          <w:szCs w:val="28"/>
          <w:lang w:eastAsia="x-none"/>
        </w:rPr>
        <w:t xml:space="preserve"> </w:t>
      </w:r>
      <w:r w:rsidRPr="00CD58E8">
        <w:rPr>
          <w:iCs/>
          <w:sz w:val="28"/>
          <w:szCs w:val="28"/>
          <w:lang w:eastAsia="x-none"/>
        </w:rPr>
        <w:t>punktu</w:t>
      </w:r>
    </w:p>
    <w:p w14:paraId="2593C627" w14:textId="77777777" w:rsidR="003511DA" w:rsidRPr="00CD58E8" w:rsidRDefault="003511DA" w:rsidP="00CD58E8">
      <w:pPr>
        <w:pStyle w:val="NormalWeb"/>
        <w:spacing w:before="0" w:beforeAutospacing="0" w:after="0" w:afterAutospacing="0"/>
        <w:ind w:firstLine="720"/>
        <w:jc w:val="both"/>
        <w:rPr>
          <w:iCs/>
          <w:sz w:val="28"/>
          <w:szCs w:val="28"/>
        </w:rPr>
      </w:pPr>
    </w:p>
    <w:p w14:paraId="573599F9" w14:textId="48DED88D" w:rsidR="005C0474" w:rsidRPr="00CD58E8" w:rsidRDefault="005F2893" w:rsidP="00CD58E8">
      <w:pPr>
        <w:pStyle w:val="Subtitle"/>
        <w:spacing w:after="0"/>
        <w:ind w:firstLine="707"/>
        <w:jc w:val="both"/>
        <w:rPr>
          <w:rFonts w:ascii="Times New Roman" w:hAnsi="Times New Roman"/>
          <w:bCs/>
          <w:sz w:val="28"/>
          <w:szCs w:val="28"/>
          <w:lang w:val="lv-LV"/>
        </w:rPr>
      </w:pPr>
      <w:r w:rsidRPr="00CD58E8">
        <w:rPr>
          <w:rFonts w:ascii="Times New Roman" w:hAnsi="Times New Roman"/>
          <w:sz w:val="28"/>
          <w:szCs w:val="28"/>
          <w:lang w:val="lv-LV"/>
        </w:rPr>
        <w:t>Izdarīt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 xml:space="preserve"> Ministru kabineta 20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21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>.</w:t>
      </w:r>
      <w:r w:rsidR="00326E34">
        <w:rPr>
          <w:rFonts w:ascii="Times New Roman" w:hAnsi="Times New Roman"/>
          <w:sz w:val="28"/>
          <w:szCs w:val="28"/>
          <w:lang w:val="lv-LV"/>
        </w:rPr>
        <w:t> 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 xml:space="preserve">gada 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7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>.</w:t>
      </w:r>
      <w:r w:rsidR="00326E34">
        <w:rPr>
          <w:rFonts w:ascii="Times New Roman" w:hAnsi="Times New Roman"/>
          <w:sz w:val="28"/>
          <w:szCs w:val="28"/>
          <w:lang w:val="lv-LV"/>
        </w:rPr>
        <w:t> 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janvāra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 xml:space="preserve"> noteikumos Nr.</w:t>
      </w:r>
      <w:r w:rsidR="00326E34">
        <w:rPr>
          <w:rFonts w:ascii="Times New Roman" w:hAnsi="Times New Roman"/>
          <w:sz w:val="28"/>
          <w:szCs w:val="28"/>
          <w:lang w:val="lv-LV"/>
        </w:rPr>
        <w:t> 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4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B1C49" w:rsidRPr="00CD58E8">
        <w:rPr>
          <w:rFonts w:ascii="Times New Roman" w:hAnsi="Times New Roman"/>
          <w:bCs/>
          <w:sz w:val="28"/>
          <w:szCs w:val="28"/>
          <w:lang w:val="lv-LV"/>
        </w:rPr>
        <w:t>"Norvēģijas finanšu instrumenta 2014.</w:t>
      </w:r>
      <w:r w:rsidR="00326E34">
        <w:rPr>
          <w:rFonts w:ascii="Times New Roman" w:hAnsi="Times New Roman"/>
          <w:bCs/>
          <w:sz w:val="28"/>
          <w:szCs w:val="28"/>
          <w:lang w:val="lv-LV"/>
        </w:rPr>
        <w:t>–</w:t>
      </w:r>
      <w:r w:rsidR="00EB1C49" w:rsidRPr="00CD58E8">
        <w:rPr>
          <w:rFonts w:ascii="Times New Roman" w:hAnsi="Times New Roman"/>
          <w:bCs/>
          <w:sz w:val="28"/>
          <w:szCs w:val="28"/>
          <w:lang w:val="lv-LV"/>
        </w:rPr>
        <w:t xml:space="preserve">2021. gada perioda programmas </w:t>
      </w:r>
      <w:r w:rsidR="00290AEC" w:rsidRPr="00CD58E8">
        <w:rPr>
          <w:rFonts w:ascii="Times New Roman" w:hAnsi="Times New Roman"/>
          <w:bCs/>
          <w:sz w:val="28"/>
          <w:szCs w:val="28"/>
          <w:lang w:val="lv-LV"/>
        </w:rPr>
        <w:t>"</w:t>
      </w:r>
      <w:r w:rsidR="00EB1C49" w:rsidRPr="00CD58E8">
        <w:rPr>
          <w:rFonts w:ascii="Times New Roman" w:hAnsi="Times New Roman"/>
          <w:bCs/>
          <w:sz w:val="28"/>
          <w:szCs w:val="28"/>
          <w:lang w:val="lv-LV"/>
        </w:rPr>
        <w:t>Uzņēmējdarbības attīstība, inovācijas un mazie un vidējie uzņēmumi</w:t>
      </w:r>
      <w:r w:rsidR="00290AEC" w:rsidRPr="00CD58E8">
        <w:rPr>
          <w:rFonts w:ascii="Times New Roman" w:hAnsi="Times New Roman"/>
          <w:bCs/>
          <w:sz w:val="28"/>
          <w:szCs w:val="28"/>
          <w:lang w:val="lv-LV"/>
        </w:rPr>
        <w:t>"</w:t>
      </w:r>
      <w:r w:rsidR="00EB1C49" w:rsidRPr="00CD58E8">
        <w:rPr>
          <w:rFonts w:ascii="Times New Roman" w:hAnsi="Times New Roman"/>
          <w:bCs/>
          <w:sz w:val="28"/>
          <w:szCs w:val="28"/>
          <w:lang w:val="lv-LV"/>
        </w:rPr>
        <w:t xml:space="preserve"> īstenošanas noteikumi" 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>(Latvijas Vēstnesis, 20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21</w:t>
      </w:r>
      <w:r w:rsidR="00916038" w:rsidRPr="00CD58E8">
        <w:rPr>
          <w:rFonts w:ascii="Times New Roman" w:hAnsi="Times New Roman"/>
          <w:sz w:val="28"/>
          <w:szCs w:val="28"/>
          <w:lang w:val="lv-LV"/>
        </w:rPr>
        <w:t>,</w:t>
      </w:r>
      <w:r w:rsidR="002F6CC0" w:rsidRPr="00CD58E8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8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 xml:space="preserve">. </w:t>
      </w:r>
      <w:r w:rsidR="00916038" w:rsidRPr="00CD58E8">
        <w:rPr>
          <w:rFonts w:ascii="Times New Roman" w:hAnsi="Times New Roman"/>
          <w:sz w:val="28"/>
          <w:szCs w:val="28"/>
          <w:lang w:val="lv-LV"/>
        </w:rPr>
        <w:t>n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>r</w:t>
      </w:r>
      <w:r w:rsidR="00EB1C49" w:rsidRPr="00CD58E8">
        <w:rPr>
          <w:rFonts w:ascii="Times New Roman" w:hAnsi="Times New Roman"/>
          <w:sz w:val="28"/>
          <w:szCs w:val="28"/>
          <w:lang w:val="lv-LV"/>
        </w:rPr>
        <w:t>.</w:t>
      </w:r>
      <w:r w:rsidR="00810FCA" w:rsidRPr="00CD58E8">
        <w:rPr>
          <w:rFonts w:ascii="Times New Roman" w:hAnsi="Times New Roman"/>
          <w:sz w:val="28"/>
          <w:szCs w:val="28"/>
          <w:lang w:val="lv-LV"/>
        </w:rPr>
        <w:t xml:space="preserve">) 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>šād</w:t>
      </w:r>
      <w:r w:rsidR="005C0474" w:rsidRPr="00CD58E8">
        <w:rPr>
          <w:rFonts w:ascii="Times New Roman" w:hAnsi="Times New Roman"/>
          <w:sz w:val="28"/>
          <w:szCs w:val="28"/>
          <w:lang w:val="lv-LV"/>
        </w:rPr>
        <w:t>us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 xml:space="preserve"> </w:t>
      </w:r>
      <w:r w:rsidR="005C0474" w:rsidRPr="00CD58E8">
        <w:rPr>
          <w:rFonts w:ascii="Times New Roman" w:hAnsi="Times New Roman"/>
          <w:sz w:val="28"/>
          <w:szCs w:val="28"/>
          <w:lang w:val="lv-LV"/>
        </w:rPr>
        <w:t>grozījumus</w:t>
      </w:r>
      <w:r w:rsidR="00E1643D" w:rsidRPr="00CD58E8">
        <w:rPr>
          <w:rFonts w:ascii="Times New Roman" w:hAnsi="Times New Roman"/>
          <w:sz w:val="28"/>
          <w:szCs w:val="28"/>
          <w:lang w:val="lv-LV"/>
        </w:rPr>
        <w:t>:</w:t>
      </w:r>
    </w:p>
    <w:p w14:paraId="62AB21D1" w14:textId="31E1E0C3" w:rsidR="00AA0FCA" w:rsidRPr="00CD58E8" w:rsidRDefault="00AA0FCA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0384FC66" w14:textId="52D3A666" w:rsidR="00866F99" w:rsidRPr="00CD58E8" w:rsidRDefault="00916038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  <w:shd w:val="clear" w:color="auto" w:fill="FFFFFF"/>
        </w:rPr>
      </w:pPr>
      <w:r w:rsidRPr="00CD58E8">
        <w:rPr>
          <w:sz w:val="28"/>
          <w:szCs w:val="28"/>
          <w:shd w:val="clear" w:color="auto" w:fill="FFFFFF"/>
        </w:rPr>
        <w:t xml:space="preserve">1. </w:t>
      </w:r>
      <w:r w:rsidR="00326E34">
        <w:rPr>
          <w:sz w:val="28"/>
          <w:szCs w:val="28"/>
          <w:shd w:val="clear" w:color="auto" w:fill="FFFFFF"/>
        </w:rPr>
        <w:t>Izteikt</w:t>
      </w:r>
      <w:r w:rsidR="00866F99" w:rsidRPr="00CD58E8">
        <w:rPr>
          <w:sz w:val="28"/>
          <w:szCs w:val="28"/>
          <w:shd w:val="clear" w:color="auto" w:fill="FFFFFF"/>
        </w:rPr>
        <w:t xml:space="preserve"> </w:t>
      </w:r>
      <w:r w:rsidR="00C21192" w:rsidRPr="00CD58E8">
        <w:rPr>
          <w:sz w:val="28"/>
          <w:szCs w:val="28"/>
          <w:shd w:val="clear" w:color="auto" w:fill="FFFFFF"/>
        </w:rPr>
        <w:t>15.5. </w:t>
      </w:r>
      <w:r w:rsidR="00866F99" w:rsidRPr="00CD58E8">
        <w:rPr>
          <w:sz w:val="28"/>
          <w:szCs w:val="28"/>
          <w:shd w:val="clear" w:color="auto" w:fill="FFFFFF"/>
        </w:rPr>
        <w:t>apakšpunktu šādā redakcijā:</w:t>
      </w:r>
    </w:p>
    <w:p w14:paraId="772E506A" w14:textId="77777777" w:rsidR="00CD58E8" w:rsidRDefault="00CD58E8" w:rsidP="00CD58E8">
      <w:pPr>
        <w:pStyle w:val="NormalWeb"/>
        <w:spacing w:before="0" w:beforeAutospacing="0" w:after="0" w:afterAutospacing="0"/>
        <w:ind w:firstLine="707"/>
        <w:jc w:val="both"/>
        <w:rPr>
          <w:bCs/>
          <w:sz w:val="28"/>
          <w:szCs w:val="28"/>
        </w:rPr>
      </w:pPr>
    </w:p>
    <w:p w14:paraId="41785D8D" w14:textId="78F7F207" w:rsidR="00C21192" w:rsidRPr="00326E34" w:rsidRDefault="00630EF7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  <w:shd w:val="clear" w:color="auto" w:fill="FFFFFF"/>
        </w:rPr>
      </w:pPr>
      <w:r w:rsidRPr="00326E34">
        <w:rPr>
          <w:bCs/>
          <w:sz w:val="28"/>
          <w:szCs w:val="28"/>
        </w:rPr>
        <w:t>"</w:t>
      </w:r>
      <w:r w:rsidR="00326E34" w:rsidRPr="00326E34">
        <w:rPr>
          <w:sz w:val="28"/>
          <w:szCs w:val="28"/>
          <w:shd w:val="clear" w:color="auto" w:fill="FFFFFF"/>
        </w:rPr>
        <w:t>15.5.</w:t>
      </w:r>
      <w:r w:rsidR="00326E34">
        <w:rPr>
          <w:sz w:val="28"/>
          <w:szCs w:val="28"/>
          <w:shd w:val="clear" w:color="auto" w:fill="FFFFFF"/>
        </w:rPr>
        <w:t> </w:t>
      </w:r>
      <w:r w:rsidR="00326E34" w:rsidRPr="00326E34">
        <w:rPr>
          <w:sz w:val="28"/>
          <w:szCs w:val="28"/>
          <w:shd w:val="clear" w:color="auto" w:fill="FFFFFF"/>
        </w:rPr>
        <w:t>datus par atbalsta piešķiršanu programmas apsaimniekotājs, līdzfinansējuma saņēmējs un gala labuma guvējs uzglabā saskaņā ar Komisijas regulas Nr.  </w:t>
      </w:r>
      <w:hyperlink r:id="rId11" w:tgtFrame="_blank" w:history="1">
        <w:r w:rsidR="00326E34" w:rsidRPr="00326E34">
          <w:rPr>
            <w:rStyle w:val="Hyperlink"/>
            <w:color w:val="auto"/>
            <w:sz w:val="28"/>
            <w:szCs w:val="28"/>
            <w:shd w:val="clear" w:color="auto" w:fill="FFFFFF"/>
          </w:rPr>
          <w:t>1407/2013</w:t>
        </w:r>
      </w:hyperlink>
      <w:r w:rsidR="00326E34" w:rsidRPr="00326E34">
        <w:rPr>
          <w:sz w:val="28"/>
          <w:szCs w:val="28"/>
          <w:shd w:val="clear" w:color="auto" w:fill="FFFFFF"/>
        </w:rPr>
        <w:t xml:space="preserve"> 6. panta 4. punktu. </w:t>
      </w:r>
      <w:r w:rsidR="00C21192" w:rsidRPr="00326E34">
        <w:rPr>
          <w:sz w:val="28"/>
          <w:szCs w:val="28"/>
          <w:shd w:val="clear" w:color="auto" w:fill="FFFFFF"/>
        </w:rPr>
        <w:t>Programmas apsaimniekotājs datus uzglabā 10 gadus no pēdējā atbalsta piešķiršanas dienas, līdzfinansējuma saņēmējs un gala labuma guvējs datus uzglabā 10 gadus no atbalsta piešķiršanas dienas.</w:t>
      </w:r>
      <w:r w:rsidRPr="00326E34">
        <w:rPr>
          <w:bCs/>
          <w:sz w:val="28"/>
          <w:szCs w:val="28"/>
        </w:rPr>
        <w:t>"</w:t>
      </w:r>
    </w:p>
    <w:p w14:paraId="56A57279" w14:textId="2A3AFFA8" w:rsidR="00C21192" w:rsidRPr="00CD58E8" w:rsidRDefault="00C21192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346E9F62" w14:textId="39880CAC" w:rsidR="00D57914" w:rsidRPr="00CD58E8" w:rsidRDefault="00916038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  <w:r w:rsidRPr="00CD58E8">
        <w:rPr>
          <w:sz w:val="28"/>
          <w:szCs w:val="28"/>
        </w:rPr>
        <w:t xml:space="preserve">2. </w:t>
      </w:r>
      <w:r w:rsidR="00326E34">
        <w:rPr>
          <w:sz w:val="28"/>
          <w:szCs w:val="28"/>
          <w:shd w:val="clear" w:color="auto" w:fill="FFFFFF"/>
        </w:rPr>
        <w:t>Izteikt</w:t>
      </w:r>
      <w:r w:rsidR="00326E34" w:rsidRPr="00CD58E8">
        <w:rPr>
          <w:sz w:val="28"/>
          <w:szCs w:val="28"/>
          <w:shd w:val="clear" w:color="auto" w:fill="FFFFFF"/>
        </w:rPr>
        <w:t xml:space="preserve"> </w:t>
      </w:r>
      <w:r w:rsidR="00B72789" w:rsidRPr="00CD58E8">
        <w:rPr>
          <w:sz w:val="28"/>
          <w:szCs w:val="28"/>
        </w:rPr>
        <w:t>22.1.</w:t>
      </w:r>
      <w:r w:rsidR="00A73610" w:rsidRPr="00CD58E8">
        <w:rPr>
          <w:sz w:val="28"/>
          <w:szCs w:val="28"/>
        </w:rPr>
        <w:t xml:space="preserve"> </w:t>
      </w:r>
      <w:r w:rsidR="00B72789" w:rsidRPr="00CD58E8">
        <w:rPr>
          <w:sz w:val="28"/>
          <w:szCs w:val="28"/>
        </w:rPr>
        <w:t>apakšpunktu šādā redakcijā:</w:t>
      </w:r>
    </w:p>
    <w:p w14:paraId="46CFF170" w14:textId="77777777" w:rsidR="00CD58E8" w:rsidRPr="00326E34" w:rsidRDefault="00CD58E8" w:rsidP="00CD58E8">
      <w:pPr>
        <w:pStyle w:val="NormalWeb"/>
        <w:spacing w:before="0" w:beforeAutospacing="0" w:after="0" w:afterAutospacing="0"/>
        <w:ind w:firstLine="707"/>
        <w:jc w:val="both"/>
        <w:rPr>
          <w:bCs/>
          <w:sz w:val="28"/>
          <w:szCs w:val="28"/>
        </w:rPr>
      </w:pPr>
    </w:p>
    <w:p w14:paraId="235EF32A" w14:textId="793B93CA" w:rsidR="00B72789" w:rsidRPr="00326E34" w:rsidRDefault="00630EF7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  <w:r w:rsidRPr="00326E34">
        <w:rPr>
          <w:bCs/>
          <w:sz w:val="28"/>
          <w:szCs w:val="28"/>
        </w:rPr>
        <w:t>"</w:t>
      </w:r>
      <w:r w:rsidR="00326E34" w:rsidRPr="00326E34">
        <w:rPr>
          <w:sz w:val="28"/>
          <w:szCs w:val="28"/>
          <w:shd w:val="clear" w:color="auto" w:fill="FFFFFF"/>
        </w:rPr>
        <w:t>22.1.</w:t>
      </w:r>
      <w:r w:rsidR="00326E34">
        <w:rPr>
          <w:sz w:val="28"/>
          <w:szCs w:val="28"/>
          <w:shd w:val="clear" w:color="auto" w:fill="FFFFFF"/>
        </w:rPr>
        <w:t> </w:t>
      </w:r>
      <w:r w:rsidR="00326E34" w:rsidRPr="00326E34">
        <w:rPr>
          <w:sz w:val="28"/>
          <w:szCs w:val="28"/>
          <w:shd w:val="clear" w:color="auto" w:fill="FFFFFF"/>
        </w:rPr>
        <w:t xml:space="preserve">projekta iesniedzējs </w:t>
      </w:r>
      <w:r w:rsidR="00326E34" w:rsidRPr="00326E34">
        <w:rPr>
          <w:bCs/>
          <w:sz w:val="28"/>
          <w:szCs w:val="28"/>
        </w:rPr>
        <w:t>sniedz apliecinājumu</w:t>
      </w:r>
      <w:r w:rsidR="00326E34">
        <w:rPr>
          <w:bCs/>
          <w:sz w:val="28"/>
          <w:szCs w:val="28"/>
        </w:rPr>
        <w:t>, ka</w:t>
      </w:r>
      <w:r w:rsidR="00326E34" w:rsidRPr="00326E34">
        <w:rPr>
          <w:sz w:val="28"/>
          <w:szCs w:val="28"/>
          <w:shd w:val="clear" w:color="auto" w:fill="FFFFFF"/>
        </w:rPr>
        <w:t xml:space="preserve"> neatbilst grūtībās nonākuša komersanta statusam saskaņā ar Komisijas regulas Nr.  </w:t>
      </w:r>
      <w:hyperlink r:id="rId12" w:tgtFrame="_blank" w:history="1">
        <w:r w:rsidR="00326E34" w:rsidRPr="00326E34">
          <w:rPr>
            <w:rStyle w:val="Hyperlink"/>
            <w:color w:val="auto"/>
            <w:sz w:val="28"/>
            <w:szCs w:val="28"/>
            <w:shd w:val="clear" w:color="auto" w:fill="FFFFFF"/>
          </w:rPr>
          <w:t>651/2014</w:t>
        </w:r>
      </w:hyperlink>
      <w:r w:rsidR="00326E34">
        <w:rPr>
          <w:sz w:val="28"/>
          <w:szCs w:val="28"/>
          <w:shd w:val="clear" w:color="auto" w:fill="FFFFFF"/>
        </w:rPr>
        <w:t xml:space="preserve"> </w:t>
      </w:r>
      <w:r w:rsidR="00326E34" w:rsidRPr="00326E34">
        <w:rPr>
          <w:sz w:val="28"/>
          <w:szCs w:val="28"/>
          <w:shd w:val="clear" w:color="auto" w:fill="FFFFFF"/>
        </w:rPr>
        <w:t>2. panta 18. punkta definīciju</w:t>
      </w:r>
      <w:r w:rsidR="009B721A" w:rsidRPr="00326E34">
        <w:rPr>
          <w:bCs/>
          <w:sz w:val="28"/>
          <w:szCs w:val="28"/>
        </w:rPr>
        <w:t>;</w:t>
      </w:r>
      <w:r w:rsidRPr="00326E34">
        <w:rPr>
          <w:bCs/>
          <w:sz w:val="28"/>
          <w:szCs w:val="28"/>
        </w:rPr>
        <w:t>"</w:t>
      </w:r>
      <w:r w:rsidR="00326E34">
        <w:rPr>
          <w:bCs/>
          <w:sz w:val="28"/>
          <w:szCs w:val="28"/>
        </w:rPr>
        <w:t>.</w:t>
      </w:r>
    </w:p>
    <w:p w14:paraId="293465A1" w14:textId="77777777" w:rsidR="00D57914" w:rsidRPr="00326E34" w:rsidRDefault="00D57914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0CD6049B" w14:textId="6866DA4B" w:rsidR="00630EF7" w:rsidRPr="00CD58E8" w:rsidRDefault="00916038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  <w:shd w:val="clear" w:color="auto" w:fill="FFFFFF"/>
        </w:rPr>
      </w:pPr>
      <w:r w:rsidRPr="00CD58E8">
        <w:rPr>
          <w:sz w:val="28"/>
          <w:szCs w:val="28"/>
          <w:shd w:val="clear" w:color="auto" w:fill="FFFFFF"/>
        </w:rPr>
        <w:t xml:space="preserve">3. </w:t>
      </w:r>
      <w:r w:rsidR="00326E34">
        <w:rPr>
          <w:sz w:val="28"/>
          <w:szCs w:val="28"/>
          <w:shd w:val="clear" w:color="auto" w:fill="FFFFFF"/>
        </w:rPr>
        <w:t>Izteikt</w:t>
      </w:r>
      <w:r w:rsidR="00866F99" w:rsidRPr="00CD58E8">
        <w:rPr>
          <w:sz w:val="28"/>
          <w:szCs w:val="28"/>
          <w:shd w:val="clear" w:color="auto" w:fill="FFFFFF"/>
        </w:rPr>
        <w:t xml:space="preserve"> 27.4. apakšpunktu šādā redakcijā:</w:t>
      </w:r>
    </w:p>
    <w:p w14:paraId="326E2423" w14:textId="77777777" w:rsidR="00CD58E8" w:rsidRDefault="00CD58E8" w:rsidP="00CD58E8">
      <w:pPr>
        <w:pStyle w:val="NormalWeb"/>
        <w:spacing w:before="0" w:beforeAutospacing="0" w:after="0" w:afterAutospacing="0"/>
        <w:ind w:firstLine="707"/>
        <w:jc w:val="both"/>
        <w:rPr>
          <w:bCs/>
          <w:sz w:val="28"/>
          <w:szCs w:val="28"/>
        </w:rPr>
      </w:pPr>
    </w:p>
    <w:p w14:paraId="0F5FC075" w14:textId="49B1967F" w:rsidR="00CB793F" w:rsidRPr="00326E34" w:rsidRDefault="00630EF7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  <w:shd w:val="clear" w:color="auto" w:fill="FFFFFF"/>
        </w:rPr>
      </w:pPr>
      <w:r w:rsidRPr="00326E34">
        <w:rPr>
          <w:bCs/>
          <w:sz w:val="28"/>
          <w:szCs w:val="28"/>
        </w:rPr>
        <w:t>"</w:t>
      </w:r>
      <w:r w:rsidR="00326E34" w:rsidRPr="00326E34">
        <w:rPr>
          <w:sz w:val="28"/>
          <w:szCs w:val="28"/>
          <w:shd w:val="clear" w:color="auto" w:fill="FFFFFF"/>
        </w:rPr>
        <w:t>27.4. datus par atbalsta piešķiršanu programmas apsaimniekotājs un līdzfinansējuma saņēmējs uzglabā saskaņā ar Komisijas regulas Nr.  </w:t>
      </w:r>
      <w:hyperlink r:id="rId13" w:tgtFrame="_blank" w:history="1">
        <w:r w:rsidR="00326E34" w:rsidRPr="00326E34">
          <w:rPr>
            <w:rStyle w:val="Hyperlink"/>
            <w:color w:val="auto"/>
            <w:sz w:val="28"/>
            <w:szCs w:val="28"/>
            <w:shd w:val="clear" w:color="auto" w:fill="FFFFFF"/>
          </w:rPr>
          <w:t>651/2014</w:t>
        </w:r>
      </w:hyperlink>
      <w:r w:rsidR="0035005A">
        <w:rPr>
          <w:sz w:val="28"/>
          <w:szCs w:val="28"/>
          <w:shd w:val="clear" w:color="auto" w:fill="FFFFFF"/>
        </w:rPr>
        <w:t xml:space="preserve"> </w:t>
      </w:r>
      <w:r w:rsidR="00326E34" w:rsidRPr="00326E34">
        <w:rPr>
          <w:sz w:val="28"/>
          <w:szCs w:val="28"/>
          <w:shd w:val="clear" w:color="auto" w:fill="FFFFFF"/>
        </w:rPr>
        <w:lastRenderedPageBreak/>
        <w:t xml:space="preserve">12. panta 1. punktu. </w:t>
      </w:r>
      <w:r w:rsidR="00866F99" w:rsidRPr="00326E34">
        <w:rPr>
          <w:sz w:val="28"/>
          <w:szCs w:val="28"/>
          <w:shd w:val="clear" w:color="auto" w:fill="FFFFFF"/>
        </w:rPr>
        <w:t>Programmas apsaimniekotājs datus uzglabā 10</w:t>
      </w:r>
      <w:r w:rsidR="00326E34">
        <w:rPr>
          <w:sz w:val="28"/>
          <w:szCs w:val="28"/>
          <w:shd w:val="clear" w:color="auto" w:fill="FFFFFF"/>
        </w:rPr>
        <w:t> </w:t>
      </w:r>
      <w:r w:rsidR="00866F99" w:rsidRPr="00326E34">
        <w:rPr>
          <w:sz w:val="28"/>
          <w:szCs w:val="28"/>
          <w:shd w:val="clear" w:color="auto" w:fill="FFFFFF"/>
        </w:rPr>
        <w:t>gadus no pēdējā atbalsta piešķiršanas dienas, līdzfinansējuma</w:t>
      </w:r>
      <w:r w:rsidR="002B420D" w:rsidRPr="00326E34">
        <w:rPr>
          <w:sz w:val="28"/>
          <w:szCs w:val="28"/>
          <w:shd w:val="clear" w:color="auto" w:fill="FFFFFF"/>
        </w:rPr>
        <w:t xml:space="preserve"> saņēmējs </w:t>
      </w:r>
      <w:r w:rsidR="0007359F">
        <w:rPr>
          <w:sz w:val="28"/>
          <w:szCs w:val="28"/>
          <w:shd w:val="clear" w:color="auto" w:fill="FFFFFF"/>
        </w:rPr>
        <w:t xml:space="preserve">un gala labuma guvējs </w:t>
      </w:r>
      <w:r w:rsidR="00866F99" w:rsidRPr="00326E34">
        <w:rPr>
          <w:sz w:val="28"/>
          <w:szCs w:val="28"/>
          <w:shd w:val="clear" w:color="auto" w:fill="FFFFFF"/>
        </w:rPr>
        <w:t>datus uzglabā 10</w:t>
      </w:r>
      <w:r w:rsidR="0035005A">
        <w:rPr>
          <w:sz w:val="28"/>
          <w:szCs w:val="28"/>
          <w:shd w:val="clear" w:color="auto" w:fill="FFFFFF"/>
        </w:rPr>
        <w:t> </w:t>
      </w:r>
      <w:r w:rsidR="00866F99" w:rsidRPr="00326E34">
        <w:rPr>
          <w:sz w:val="28"/>
          <w:szCs w:val="28"/>
          <w:shd w:val="clear" w:color="auto" w:fill="FFFFFF"/>
        </w:rPr>
        <w:t>gadus no atbalsta piešķiršanas dienas.</w:t>
      </w:r>
      <w:r w:rsidRPr="00326E34">
        <w:rPr>
          <w:bCs/>
          <w:sz w:val="28"/>
          <w:szCs w:val="28"/>
        </w:rPr>
        <w:t>"</w:t>
      </w:r>
    </w:p>
    <w:p w14:paraId="2591362E" w14:textId="77777777" w:rsidR="00CB793F" w:rsidRPr="00CD58E8" w:rsidRDefault="00CB793F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14C29907" w14:textId="3DAD9749" w:rsidR="00352C12" w:rsidRPr="00CD58E8" w:rsidRDefault="00916038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  <w:r w:rsidRPr="00CD58E8">
        <w:rPr>
          <w:sz w:val="28"/>
          <w:szCs w:val="28"/>
        </w:rPr>
        <w:t xml:space="preserve">4. </w:t>
      </w:r>
      <w:r w:rsidR="00863E2E" w:rsidRPr="00CD58E8">
        <w:rPr>
          <w:sz w:val="28"/>
          <w:szCs w:val="28"/>
        </w:rPr>
        <w:t xml:space="preserve">Papildināt 36.1. apakšpunktu </w:t>
      </w:r>
      <w:r w:rsidR="00B64E80" w:rsidRPr="00CD58E8">
        <w:rPr>
          <w:sz w:val="28"/>
          <w:szCs w:val="28"/>
        </w:rPr>
        <w:t>aiz</w:t>
      </w:r>
      <w:r w:rsidR="00863E2E" w:rsidRPr="00CD58E8">
        <w:rPr>
          <w:sz w:val="28"/>
          <w:szCs w:val="28"/>
        </w:rPr>
        <w:t xml:space="preserve"> vārdiem </w:t>
      </w:r>
      <w:r w:rsidR="00290AEC" w:rsidRPr="00CD58E8">
        <w:rPr>
          <w:bCs/>
          <w:sz w:val="28"/>
          <w:szCs w:val="28"/>
        </w:rPr>
        <w:t>"</w:t>
      </w:r>
      <w:r w:rsidR="00863E2E" w:rsidRPr="00CD58E8">
        <w:rPr>
          <w:sz w:val="28"/>
          <w:szCs w:val="28"/>
        </w:rPr>
        <w:t>atlīdzības izmaksas</w:t>
      </w:r>
      <w:r w:rsidR="00290AEC" w:rsidRPr="00CD58E8">
        <w:rPr>
          <w:bCs/>
          <w:sz w:val="28"/>
          <w:szCs w:val="28"/>
        </w:rPr>
        <w:t>"</w:t>
      </w:r>
      <w:r w:rsidR="00863E2E" w:rsidRPr="00CD58E8">
        <w:rPr>
          <w:sz w:val="28"/>
          <w:szCs w:val="28"/>
        </w:rPr>
        <w:t xml:space="preserve"> ar tekstu</w:t>
      </w:r>
      <w:r w:rsidR="00BA7A11" w:rsidRPr="00CD58E8">
        <w:rPr>
          <w:sz w:val="28"/>
          <w:szCs w:val="28"/>
        </w:rPr>
        <w:t xml:space="preserve"> </w:t>
      </w:r>
      <w:r w:rsidR="00290AEC" w:rsidRPr="00CD58E8">
        <w:rPr>
          <w:bCs/>
          <w:sz w:val="28"/>
          <w:szCs w:val="28"/>
        </w:rPr>
        <w:t>"</w:t>
      </w:r>
      <w:r w:rsidR="00863E2E" w:rsidRPr="00CD58E8">
        <w:rPr>
          <w:sz w:val="28"/>
          <w:szCs w:val="28"/>
        </w:rPr>
        <w:t xml:space="preserve">(tai skaitā </w:t>
      </w:r>
      <w:r w:rsidR="00673141" w:rsidRPr="00CD58E8">
        <w:rPr>
          <w:sz w:val="28"/>
          <w:szCs w:val="28"/>
        </w:rPr>
        <w:t xml:space="preserve">darba ņēmēja labā veicamie obligātie maksājumi </w:t>
      </w:r>
      <w:r w:rsidR="00290AEC" w:rsidRPr="00CD58E8">
        <w:rPr>
          <w:sz w:val="28"/>
          <w:szCs w:val="28"/>
        </w:rPr>
        <w:t>–</w:t>
      </w:r>
      <w:r w:rsidR="00673141" w:rsidRPr="00CD58E8">
        <w:rPr>
          <w:sz w:val="28"/>
          <w:szCs w:val="28"/>
        </w:rPr>
        <w:t xml:space="preserve"> </w:t>
      </w:r>
      <w:r w:rsidR="00863E2E" w:rsidRPr="00CD58E8">
        <w:rPr>
          <w:sz w:val="28"/>
          <w:szCs w:val="28"/>
        </w:rPr>
        <w:t>darba devēja valsts sociālās apdrošināšanas obligātās iemaksas</w:t>
      </w:r>
      <w:r w:rsidR="00352C12" w:rsidRPr="00CD58E8">
        <w:rPr>
          <w:sz w:val="28"/>
          <w:szCs w:val="28"/>
        </w:rPr>
        <w:t>)</w:t>
      </w:r>
      <w:r w:rsidR="00290AEC" w:rsidRPr="00CD58E8">
        <w:rPr>
          <w:bCs/>
          <w:sz w:val="28"/>
          <w:szCs w:val="28"/>
        </w:rPr>
        <w:t>"</w:t>
      </w:r>
      <w:r w:rsidR="00326E34">
        <w:rPr>
          <w:bCs/>
          <w:sz w:val="28"/>
          <w:szCs w:val="28"/>
        </w:rPr>
        <w:t>.</w:t>
      </w:r>
    </w:p>
    <w:p w14:paraId="4B7C5ED5" w14:textId="77777777" w:rsidR="00290AEC" w:rsidRPr="00CD58E8" w:rsidRDefault="00290AEC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1545AC00" w14:textId="211D7AF4" w:rsidR="004B1D59" w:rsidRDefault="00916038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  <w:shd w:val="clear" w:color="auto" w:fill="FFFFFF"/>
        </w:rPr>
      </w:pPr>
      <w:r w:rsidRPr="00CD58E8">
        <w:rPr>
          <w:sz w:val="28"/>
          <w:szCs w:val="28"/>
        </w:rPr>
        <w:t xml:space="preserve">5. </w:t>
      </w:r>
      <w:r w:rsidR="00102672" w:rsidRPr="00CD58E8">
        <w:rPr>
          <w:sz w:val="28"/>
          <w:szCs w:val="28"/>
        </w:rPr>
        <w:t>Pa</w:t>
      </w:r>
      <w:r w:rsidR="004B1D59" w:rsidRPr="00CD58E8">
        <w:rPr>
          <w:sz w:val="28"/>
          <w:szCs w:val="28"/>
          <w:shd w:val="clear" w:color="auto" w:fill="FFFFFF"/>
        </w:rPr>
        <w:t>pildināt noteikumus ar 73.</w:t>
      </w:r>
      <w:r w:rsidR="00102672" w:rsidRPr="00CD58E8">
        <w:rPr>
          <w:sz w:val="28"/>
          <w:szCs w:val="28"/>
          <w:shd w:val="clear" w:color="auto" w:fill="FFFFFF"/>
          <w:vertAlign w:val="superscript"/>
        </w:rPr>
        <w:t>1</w:t>
      </w:r>
      <w:r w:rsidR="004B1D59" w:rsidRPr="00CD58E8">
        <w:rPr>
          <w:sz w:val="28"/>
          <w:szCs w:val="28"/>
          <w:shd w:val="clear" w:color="auto" w:fill="FFFFFF"/>
          <w:vertAlign w:val="superscript"/>
        </w:rPr>
        <w:t xml:space="preserve"> </w:t>
      </w:r>
      <w:r w:rsidR="004B1D59" w:rsidRPr="00CD58E8">
        <w:rPr>
          <w:sz w:val="28"/>
          <w:szCs w:val="28"/>
          <w:shd w:val="clear" w:color="auto" w:fill="FFFFFF"/>
        </w:rPr>
        <w:t>punktu šādā redakcijā:</w:t>
      </w:r>
    </w:p>
    <w:p w14:paraId="0302B43E" w14:textId="77777777" w:rsidR="004B1D59" w:rsidRPr="00CD58E8" w:rsidRDefault="004B1D59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53870D54" w14:textId="49D70828" w:rsidR="004B1D59" w:rsidRDefault="00DD0431" w:rsidP="00CD58E8">
      <w:pPr>
        <w:spacing w:after="0" w:line="240" w:lineRule="auto"/>
        <w:ind w:firstLine="707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"73.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  <w:vertAlign w:val="superscript"/>
        </w:rPr>
        <w:t>1 </w:t>
      </w:r>
      <w:r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Šo noteikumu 71. punktā norādītajiem iepriekš noteiktā projekta partneriem ir attiecināmas izmaksas, kuras saistībā ar šo noteikumu 72.3. un 72.4. apakšpunktā norādīto atbalstāmo darbību īstenošanu radušās kā netiešās attiecināmās izmaksas. </w:t>
      </w: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To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vienotā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likme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ir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15 % no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iepriekš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noteiktā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projekta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partneru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tiešajām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attiecināmajām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personāla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izmaksām</w:t>
      </w:r>
      <w:proofErr w:type="spellEnd"/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."</w:t>
      </w:r>
    </w:p>
    <w:p w14:paraId="1D83CFA1" w14:textId="77777777" w:rsidR="00BB13F9" w:rsidRPr="00CD58E8" w:rsidRDefault="00BB13F9" w:rsidP="00CD58E8">
      <w:pPr>
        <w:spacing w:after="0" w:line="240" w:lineRule="auto"/>
        <w:ind w:firstLine="707"/>
        <w:jc w:val="both"/>
        <w:rPr>
          <w:rFonts w:ascii="Times New Roman" w:hAnsi="Times New Roman"/>
          <w:sz w:val="28"/>
          <w:szCs w:val="28"/>
        </w:rPr>
      </w:pPr>
    </w:p>
    <w:p w14:paraId="7631009A" w14:textId="3E391073" w:rsidR="00F70961" w:rsidRPr="00CD58E8" w:rsidRDefault="00916038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  <w:r w:rsidRPr="00CD58E8">
        <w:rPr>
          <w:sz w:val="28"/>
          <w:szCs w:val="28"/>
        </w:rPr>
        <w:t xml:space="preserve">6. </w:t>
      </w:r>
      <w:r w:rsidR="0002208E" w:rsidRPr="00CD58E8">
        <w:rPr>
          <w:sz w:val="28"/>
          <w:szCs w:val="28"/>
        </w:rPr>
        <w:t xml:space="preserve">Izteikt </w:t>
      </w:r>
      <w:r w:rsidR="00863E2E" w:rsidRPr="00CD58E8">
        <w:rPr>
          <w:sz w:val="28"/>
          <w:szCs w:val="28"/>
        </w:rPr>
        <w:t>74.2</w:t>
      </w:r>
      <w:r w:rsidR="0002208E" w:rsidRPr="00CD58E8">
        <w:rPr>
          <w:sz w:val="28"/>
          <w:szCs w:val="28"/>
        </w:rPr>
        <w:t>.</w:t>
      </w:r>
      <w:r w:rsidR="004C065F" w:rsidRPr="00CD58E8">
        <w:rPr>
          <w:sz w:val="28"/>
          <w:szCs w:val="28"/>
        </w:rPr>
        <w:t xml:space="preserve"> </w:t>
      </w:r>
      <w:r w:rsidR="00863E2E" w:rsidRPr="00CD58E8">
        <w:rPr>
          <w:sz w:val="28"/>
          <w:szCs w:val="28"/>
        </w:rPr>
        <w:t>apakš</w:t>
      </w:r>
      <w:r w:rsidR="0002208E" w:rsidRPr="00CD58E8">
        <w:rPr>
          <w:sz w:val="28"/>
          <w:szCs w:val="28"/>
        </w:rPr>
        <w:t>punktu šādā redakcijā:</w:t>
      </w:r>
    </w:p>
    <w:p w14:paraId="71024503" w14:textId="77777777" w:rsidR="00290AEC" w:rsidRPr="00CD58E8" w:rsidRDefault="00290AEC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0C2AACF1" w14:textId="124DAA88" w:rsidR="00980E61" w:rsidRPr="00CD58E8" w:rsidRDefault="00290AEC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  <w:r w:rsidRPr="00CD58E8">
        <w:rPr>
          <w:bCs/>
          <w:sz w:val="28"/>
          <w:szCs w:val="28"/>
        </w:rPr>
        <w:t>"</w:t>
      </w:r>
      <w:r w:rsidR="00E02D3E" w:rsidRPr="00CD58E8">
        <w:rPr>
          <w:sz w:val="28"/>
          <w:szCs w:val="28"/>
        </w:rPr>
        <w:t>74.2.</w:t>
      </w:r>
      <w:r w:rsidRPr="00CD58E8">
        <w:rPr>
          <w:sz w:val="28"/>
          <w:szCs w:val="28"/>
        </w:rPr>
        <w:t xml:space="preserve"> </w:t>
      </w:r>
      <w:r w:rsidR="00863E2E" w:rsidRPr="00CD58E8">
        <w:rPr>
          <w:sz w:val="28"/>
          <w:szCs w:val="28"/>
          <w:shd w:val="clear" w:color="auto" w:fill="FFFFFF"/>
        </w:rPr>
        <w:t>netiešās attiecināmās izmaksas, kuras radušās tiešā saistībā ar attiecināmajām iepriekš noteiktā projekta vadības un īstenošanas personāla tiešajām atalgojuma izmaksām</w:t>
      </w:r>
      <w:r w:rsidR="00BA3AD4" w:rsidRPr="00CD58E8">
        <w:rPr>
          <w:sz w:val="28"/>
          <w:szCs w:val="28"/>
          <w:shd w:val="clear" w:color="auto" w:fill="FFFFFF"/>
        </w:rPr>
        <w:t xml:space="preserve"> </w:t>
      </w:r>
      <w:r w:rsidR="00863E2E" w:rsidRPr="00CD58E8">
        <w:rPr>
          <w:sz w:val="28"/>
          <w:szCs w:val="28"/>
          <w:shd w:val="clear" w:color="auto" w:fill="FFFFFF"/>
        </w:rPr>
        <w:t xml:space="preserve">un ir attiecināmas uz iepriekš noteikto projektu. Iepriekš noteiktā projekta netiešo attiecināmo izmaksu </w:t>
      </w:r>
      <w:r w:rsidR="00786361" w:rsidRPr="00CD58E8">
        <w:rPr>
          <w:sz w:val="28"/>
          <w:szCs w:val="28"/>
          <w:shd w:val="clear" w:color="auto" w:fill="FFFFFF"/>
        </w:rPr>
        <w:t xml:space="preserve">vienotā </w:t>
      </w:r>
      <w:r w:rsidR="00863E2E" w:rsidRPr="00CD58E8">
        <w:rPr>
          <w:sz w:val="28"/>
          <w:szCs w:val="28"/>
          <w:shd w:val="clear" w:color="auto" w:fill="FFFFFF"/>
        </w:rPr>
        <w:t>likme ir 15 % no šo noteikumu 74.1.1. apakšpunktā minētajām izmaksām;</w:t>
      </w:r>
      <w:r w:rsidRPr="00CD58E8">
        <w:rPr>
          <w:bCs/>
          <w:sz w:val="28"/>
          <w:szCs w:val="28"/>
        </w:rPr>
        <w:t>"</w:t>
      </w:r>
      <w:bookmarkStart w:id="1" w:name="_Hlk74734478"/>
      <w:r w:rsidR="00D20FCF">
        <w:rPr>
          <w:bCs/>
          <w:sz w:val="28"/>
          <w:szCs w:val="28"/>
        </w:rPr>
        <w:t>.</w:t>
      </w:r>
    </w:p>
    <w:bookmarkEnd w:id="1"/>
    <w:p w14:paraId="052C50AD" w14:textId="005289FC" w:rsidR="00FC0491" w:rsidRPr="00CD58E8" w:rsidRDefault="00FC0491" w:rsidP="00CD58E8">
      <w:pPr>
        <w:pStyle w:val="NormalWeb"/>
        <w:spacing w:before="0" w:beforeAutospacing="0" w:after="0" w:afterAutospacing="0"/>
        <w:ind w:firstLine="707"/>
        <w:jc w:val="both"/>
        <w:rPr>
          <w:sz w:val="28"/>
          <w:szCs w:val="28"/>
        </w:rPr>
      </w:pPr>
    </w:p>
    <w:p w14:paraId="0795AB26" w14:textId="668AD586" w:rsidR="003511DA" w:rsidRPr="00CD58E8" w:rsidRDefault="00916038" w:rsidP="00CD58E8">
      <w:pPr>
        <w:tabs>
          <w:tab w:val="left" w:pos="6521"/>
        </w:tabs>
        <w:spacing w:after="0" w:line="240" w:lineRule="auto"/>
        <w:ind w:firstLine="707"/>
        <w:rPr>
          <w:rFonts w:ascii="Times New Roman" w:hAnsi="Times New Roman"/>
          <w:sz w:val="28"/>
          <w:szCs w:val="28"/>
        </w:rPr>
      </w:pPr>
      <w:r w:rsidRPr="00CD58E8">
        <w:rPr>
          <w:rFonts w:ascii="Times New Roman" w:hAnsi="Times New Roman"/>
          <w:sz w:val="28"/>
          <w:szCs w:val="28"/>
        </w:rPr>
        <w:t xml:space="preserve">7. </w:t>
      </w:r>
      <w:r w:rsidR="00352C12" w:rsidRPr="00CD58E8">
        <w:rPr>
          <w:rFonts w:ascii="Times New Roman" w:hAnsi="Times New Roman"/>
          <w:sz w:val="28"/>
          <w:szCs w:val="28"/>
        </w:rPr>
        <w:t xml:space="preserve">Aizstāt 81.1. apakšpunktā skaitli </w:t>
      </w:r>
      <w:r w:rsidR="00FC0491" w:rsidRPr="00CD58E8">
        <w:rPr>
          <w:rFonts w:ascii="Times New Roman" w:hAnsi="Times New Roman"/>
          <w:bCs/>
          <w:sz w:val="28"/>
          <w:szCs w:val="28"/>
        </w:rPr>
        <w:t>"</w:t>
      </w:r>
      <w:r w:rsidR="00352C12" w:rsidRPr="00CD58E8">
        <w:rPr>
          <w:rFonts w:ascii="Times New Roman" w:hAnsi="Times New Roman"/>
          <w:sz w:val="28"/>
          <w:szCs w:val="28"/>
        </w:rPr>
        <w:t>150</w:t>
      </w:r>
      <w:r w:rsidR="00FC0491" w:rsidRPr="00CD58E8">
        <w:rPr>
          <w:rFonts w:ascii="Times New Roman" w:hAnsi="Times New Roman"/>
          <w:bCs/>
          <w:sz w:val="28"/>
          <w:szCs w:val="28"/>
        </w:rPr>
        <w:t>"</w:t>
      </w:r>
      <w:r w:rsidR="00352C12" w:rsidRPr="00CD58E8">
        <w:rPr>
          <w:rFonts w:ascii="Times New Roman" w:hAnsi="Times New Roman"/>
          <w:sz w:val="28"/>
          <w:szCs w:val="28"/>
        </w:rPr>
        <w:t xml:space="preserve"> ar skaitli </w:t>
      </w:r>
      <w:r w:rsidR="00FC0491" w:rsidRPr="00CD58E8">
        <w:rPr>
          <w:rFonts w:ascii="Times New Roman" w:hAnsi="Times New Roman"/>
          <w:bCs/>
          <w:sz w:val="28"/>
          <w:szCs w:val="28"/>
        </w:rPr>
        <w:t>"</w:t>
      </w:r>
      <w:r w:rsidR="00352C12" w:rsidRPr="00CD58E8">
        <w:rPr>
          <w:rFonts w:ascii="Times New Roman" w:hAnsi="Times New Roman"/>
          <w:sz w:val="28"/>
          <w:szCs w:val="28"/>
        </w:rPr>
        <w:t>1000</w:t>
      </w:r>
      <w:r w:rsidR="00FC0491" w:rsidRPr="00CD58E8">
        <w:rPr>
          <w:rFonts w:ascii="Times New Roman" w:hAnsi="Times New Roman"/>
          <w:bCs/>
          <w:sz w:val="28"/>
          <w:szCs w:val="28"/>
        </w:rPr>
        <w:t>"</w:t>
      </w:r>
      <w:r w:rsidR="00CD58E8">
        <w:rPr>
          <w:rFonts w:ascii="Times New Roman" w:hAnsi="Times New Roman"/>
          <w:bCs/>
          <w:sz w:val="28"/>
          <w:szCs w:val="28"/>
        </w:rPr>
        <w:t>.</w:t>
      </w:r>
    </w:p>
    <w:p w14:paraId="0DEBAE25" w14:textId="77777777" w:rsidR="00352C12" w:rsidRPr="00CD58E8" w:rsidRDefault="00352C12" w:rsidP="00CD58E8">
      <w:pPr>
        <w:pStyle w:val="ListParagraph"/>
        <w:tabs>
          <w:tab w:val="left" w:pos="6521"/>
        </w:tabs>
        <w:spacing w:after="0" w:line="240" w:lineRule="auto"/>
        <w:ind w:left="0" w:firstLine="707"/>
        <w:contextualSpacing w:val="0"/>
        <w:rPr>
          <w:rFonts w:ascii="Times New Roman" w:hAnsi="Times New Roman"/>
          <w:sz w:val="28"/>
          <w:szCs w:val="28"/>
        </w:rPr>
      </w:pPr>
    </w:p>
    <w:p w14:paraId="356C857C" w14:textId="437950FE" w:rsidR="003511DA" w:rsidRPr="00CD58E8" w:rsidRDefault="003511DA" w:rsidP="00CD58E8">
      <w:pPr>
        <w:tabs>
          <w:tab w:val="left" w:pos="6521"/>
        </w:tabs>
        <w:spacing w:after="0" w:line="240" w:lineRule="auto"/>
        <w:ind w:firstLine="707"/>
        <w:rPr>
          <w:rFonts w:ascii="Times New Roman" w:hAnsi="Times New Roman"/>
          <w:sz w:val="28"/>
          <w:szCs w:val="28"/>
        </w:rPr>
      </w:pPr>
    </w:p>
    <w:p w14:paraId="2024EFED" w14:textId="77777777" w:rsidR="00630EF7" w:rsidRPr="00CD58E8" w:rsidRDefault="00630EF7" w:rsidP="00CD58E8">
      <w:pPr>
        <w:tabs>
          <w:tab w:val="left" w:pos="6521"/>
        </w:tabs>
        <w:spacing w:after="0" w:line="240" w:lineRule="auto"/>
        <w:ind w:firstLine="707"/>
        <w:rPr>
          <w:rFonts w:ascii="Times New Roman" w:hAnsi="Times New Roman"/>
          <w:sz w:val="28"/>
          <w:szCs w:val="28"/>
        </w:rPr>
      </w:pPr>
    </w:p>
    <w:p w14:paraId="6B531210" w14:textId="7B56F96E" w:rsidR="00F70961" w:rsidRPr="00CD58E8" w:rsidRDefault="00F70961" w:rsidP="00CD58E8">
      <w:pPr>
        <w:tabs>
          <w:tab w:val="left" w:pos="6521"/>
        </w:tabs>
        <w:spacing w:after="0" w:line="240" w:lineRule="auto"/>
        <w:ind w:firstLine="707"/>
        <w:rPr>
          <w:rFonts w:ascii="Times New Roman" w:hAnsi="Times New Roman"/>
          <w:sz w:val="28"/>
          <w:szCs w:val="28"/>
        </w:rPr>
      </w:pPr>
      <w:r w:rsidRPr="00CD58E8">
        <w:rPr>
          <w:rFonts w:ascii="Times New Roman" w:hAnsi="Times New Roman"/>
          <w:sz w:val="28"/>
          <w:szCs w:val="28"/>
        </w:rPr>
        <w:t>Ministru prezidents</w:t>
      </w:r>
      <w:r w:rsidRPr="00CD58E8">
        <w:rPr>
          <w:rFonts w:ascii="Times New Roman" w:hAnsi="Times New Roman"/>
          <w:sz w:val="28"/>
          <w:szCs w:val="28"/>
        </w:rPr>
        <w:tab/>
        <w:t>A. K. Kariņš</w:t>
      </w:r>
    </w:p>
    <w:p w14:paraId="6CE8CD52" w14:textId="77777777" w:rsidR="00F70961" w:rsidRPr="00CD58E8" w:rsidRDefault="00F70961" w:rsidP="00CD58E8">
      <w:pPr>
        <w:pStyle w:val="naisf"/>
        <w:tabs>
          <w:tab w:val="left" w:pos="6237"/>
          <w:tab w:val="right" w:pos="8820"/>
        </w:tabs>
        <w:spacing w:before="0" w:after="0"/>
        <w:ind w:firstLine="707"/>
        <w:rPr>
          <w:sz w:val="28"/>
          <w:szCs w:val="28"/>
        </w:rPr>
      </w:pPr>
    </w:p>
    <w:p w14:paraId="3F07EF0D" w14:textId="77777777" w:rsidR="00CD58E8" w:rsidRPr="00CD58E8" w:rsidRDefault="00CD58E8" w:rsidP="00CD58E8">
      <w:pPr>
        <w:pStyle w:val="naisf"/>
        <w:tabs>
          <w:tab w:val="left" w:pos="6237"/>
          <w:tab w:val="right" w:pos="8820"/>
        </w:tabs>
        <w:spacing w:before="0" w:after="0"/>
        <w:ind w:firstLine="707"/>
        <w:rPr>
          <w:sz w:val="28"/>
          <w:szCs w:val="28"/>
        </w:rPr>
      </w:pPr>
    </w:p>
    <w:p w14:paraId="078E70B7" w14:textId="77777777" w:rsidR="00F70961" w:rsidRPr="00CD58E8" w:rsidRDefault="00F70961" w:rsidP="00CD58E8">
      <w:pPr>
        <w:pStyle w:val="naisf"/>
        <w:tabs>
          <w:tab w:val="left" w:pos="6237"/>
          <w:tab w:val="right" w:pos="8820"/>
        </w:tabs>
        <w:spacing w:before="0" w:after="0"/>
        <w:ind w:firstLine="707"/>
        <w:rPr>
          <w:sz w:val="28"/>
          <w:szCs w:val="28"/>
        </w:rPr>
      </w:pPr>
    </w:p>
    <w:p w14:paraId="7E86DDAA" w14:textId="77777777" w:rsidR="00F70961" w:rsidRPr="00CD58E8" w:rsidRDefault="00F70961" w:rsidP="00CD58E8">
      <w:pPr>
        <w:pStyle w:val="naisf"/>
        <w:tabs>
          <w:tab w:val="left" w:pos="6521"/>
          <w:tab w:val="right" w:pos="8820"/>
        </w:tabs>
        <w:spacing w:before="0" w:after="0"/>
        <w:ind w:firstLine="707"/>
        <w:rPr>
          <w:sz w:val="28"/>
          <w:szCs w:val="28"/>
        </w:rPr>
      </w:pPr>
      <w:r w:rsidRPr="00CD58E8">
        <w:rPr>
          <w:sz w:val="28"/>
          <w:szCs w:val="28"/>
        </w:rPr>
        <w:t>Ekonomikas ministrs</w:t>
      </w:r>
      <w:r w:rsidRPr="00CD58E8">
        <w:rPr>
          <w:sz w:val="28"/>
          <w:szCs w:val="28"/>
        </w:rPr>
        <w:tab/>
        <w:t>J. Vitenbergs</w:t>
      </w:r>
    </w:p>
    <w:sectPr w:rsidR="00F70961" w:rsidRPr="00CD58E8" w:rsidSect="00CD58E8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5C004B" w14:textId="77777777" w:rsidR="00310039" w:rsidRDefault="00310039" w:rsidP="00173166">
      <w:pPr>
        <w:spacing w:after="0" w:line="240" w:lineRule="auto"/>
      </w:pPr>
      <w:r>
        <w:separator/>
      </w:r>
    </w:p>
  </w:endnote>
  <w:endnote w:type="continuationSeparator" w:id="0">
    <w:p w14:paraId="41CAAE77" w14:textId="77777777" w:rsidR="00310039" w:rsidRDefault="00310039" w:rsidP="00173166">
      <w:pPr>
        <w:spacing w:after="0" w:line="240" w:lineRule="auto"/>
      </w:pPr>
      <w:r>
        <w:continuationSeparator/>
      </w:r>
    </w:p>
  </w:endnote>
  <w:endnote w:type="continuationNotice" w:id="1">
    <w:p w14:paraId="1DEA8AAE" w14:textId="77777777" w:rsidR="00310039" w:rsidRDefault="003100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BA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1755E" w14:textId="77777777" w:rsidR="00CD58E8" w:rsidRPr="00CD58E8" w:rsidRDefault="00CD58E8" w:rsidP="00CD58E8">
    <w:pPr>
      <w:pStyle w:val="Foo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>N1935_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EFCDE" w14:textId="691CCBB7" w:rsidR="00CD58E8" w:rsidRPr="00CD58E8" w:rsidRDefault="00CD58E8">
    <w:pPr>
      <w:pStyle w:val="Footer"/>
      <w:rPr>
        <w:rFonts w:ascii="Times New Roman" w:hAnsi="Times New Roman"/>
        <w:sz w:val="16"/>
        <w:szCs w:val="16"/>
      </w:rPr>
    </w:pPr>
    <w:r>
      <w:rPr>
        <w:rFonts w:ascii="Times New Roman" w:hAnsi="Times New Roman"/>
        <w:sz w:val="16"/>
        <w:szCs w:val="16"/>
      </w:rPr>
      <w:t>N1935_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56644" w14:textId="77777777" w:rsidR="00310039" w:rsidRDefault="00310039" w:rsidP="00173166">
      <w:pPr>
        <w:spacing w:after="0" w:line="240" w:lineRule="auto"/>
      </w:pPr>
      <w:r>
        <w:separator/>
      </w:r>
    </w:p>
  </w:footnote>
  <w:footnote w:type="continuationSeparator" w:id="0">
    <w:p w14:paraId="14FC954E" w14:textId="77777777" w:rsidR="00310039" w:rsidRDefault="00310039" w:rsidP="00173166">
      <w:pPr>
        <w:spacing w:after="0" w:line="240" w:lineRule="auto"/>
      </w:pPr>
      <w:r>
        <w:continuationSeparator/>
      </w:r>
    </w:p>
  </w:footnote>
  <w:footnote w:type="continuationNotice" w:id="1">
    <w:p w14:paraId="34676A91" w14:textId="77777777" w:rsidR="00310039" w:rsidRDefault="003100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A669A" w14:textId="77777777" w:rsidR="00E101FB" w:rsidRDefault="00E101FB">
    <w:pPr>
      <w:pStyle w:val="Header"/>
      <w:jc w:val="center"/>
    </w:pPr>
    <w:r w:rsidRPr="007A5C63">
      <w:rPr>
        <w:rFonts w:ascii="Times New Roman" w:hAnsi="Times New Roman"/>
        <w:sz w:val="24"/>
        <w:szCs w:val="24"/>
      </w:rPr>
      <w:fldChar w:fldCharType="begin"/>
    </w:r>
    <w:r w:rsidRPr="007A5C63">
      <w:rPr>
        <w:rFonts w:ascii="Times New Roman" w:hAnsi="Times New Roman"/>
        <w:sz w:val="24"/>
        <w:szCs w:val="24"/>
      </w:rPr>
      <w:instrText xml:space="preserve"> PAGE   \* MERGEFORMAT </w:instrText>
    </w:r>
    <w:r w:rsidRPr="007A5C63">
      <w:rPr>
        <w:rFonts w:ascii="Times New Roman" w:hAnsi="Times New Roman"/>
        <w:sz w:val="24"/>
        <w:szCs w:val="24"/>
      </w:rPr>
      <w:fldChar w:fldCharType="separate"/>
    </w:r>
    <w:r w:rsidR="00CD58E8">
      <w:rPr>
        <w:rFonts w:ascii="Times New Roman" w:hAnsi="Times New Roman"/>
        <w:noProof/>
        <w:sz w:val="24"/>
        <w:szCs w:val="24"/>
      </w:rPr>
      <w:t>2</w:t>
    </w:r>
    <w:r w:rsidRPr="007A5C63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AA3813" w14:textId="0FF7A2FF" w:rsidR="00F70961" w:rsidRDefault="00F70961" w:rsidP="00CD58E8">
    <w:pPr>
      <w:pStyle w:val="Header"/>
      <w:rPr>
        <w:rFonts w:ascii="Times New Roman" w:hAnsi="Times New Roman"/>
        <w:sz w:val="24"/>
        <w:szCs w:val="24"/>
      </w:rPr>
    </w:pPr>
  </w:p>
  <w:p w14:paraId="4FD3170F" w14:textId="77777777" w:rsidR="00CD58E8" w:rsidRDefault="00CD58E8" w:rsidP="00911E66">
    <w:pPr>
      <w:pStyle w:val="Header"/>
    </w:pPr>
    <w:r>
      <w:rPr>
        <w:noProof/>
        <w:lang w:eastAsia="lv-LV"/>
      </w:rPr>
      <w:drawing>
        <wp:inline distT="0" distB="0" distL="0" distR="0" wp14:anchorId="70287E40" wp14:editId="5C805B5A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D6DFD"/>
    <w:multiLevelType w:val="hybridMultilevel"/>
    <w:tmpl w:val="018A816E"/>
    <w:lvl w:ilvl="0" w:tplc="0426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788" w:hanging="360"/>
      </w:pPr>
    </w:lvl>
    <w:lvl w:ilvl="2" w:tplc="0426001B" w:tentative="1">
      <w:start w:val="1"/>
      <w:numFmt w:val="lowerRoman"/>
      <w:lvlText w:val="%3."/>
      <w:lvlJc w:val="right"/>
      <w:pPr>
        <w:ind w:left="2508" w:hanging="180"/>
      </w:pPr>
    </w:lvl>
    <w:lvl w:ilvl="3" w:tplc="0426000F" w:tentative="1">
      <w:start w:val="1"/>
      <w:numFmt w:val="decimal"/>
      <w:lvlText w:val="%4."/>
      <w:lvlJc w:val="left"/>
      <w:pPr>
        <w:ind w:left="3228" w:hanging="360"/>
      </w:pPr>
    </w:lvl>
    <w:lvl w:ilvl="4" w:tplc="04260019" w:tentative="1">
      <w:start w:val="1"/>
      <w:numFmt w:val="lowerLetter"/>
      <w:lvlText w:val="%5."/>
      <w:lvlJc w:val="left"/>
      <w:pPr>
        <w:ind w:left="3948" w:hanging="360"/>
      </w:pPr>
    </w:lvl>
    <w:lvl w:ilvl="5" w:tplc="0426001B" w:tentative="1">
      <w:start w:val="1"/>
      <w:numFmt w:val="lowerRoman"/>
      <w:lvlText w:val="%6."/>
      <w:lvlJc w:val="right"/>
      <w:pPr>
        <w:ind w:left="4668" w:hanging="180"/>
      </w:pPr>
    </w:lvl>
    <w:lvl w:ilvl="6" w:tplc="0426000F" w:tentative="1">
      <w:start w:val="1"/>
      <w:numFmt w:val="decimal"/>
      <w:lvlText w:val="%7."/>
      <w:lvlJc w:val="left"/>
      <w:pPr>
        <w:ind w:left="5388" w:hanging="360"/>
      </w:pPr>
    </w:lvl>
    <w:lvl w:ilvl="7" w:tplc="04260019" w:tentative="1">
      <w:start w:val="1"/>
      <w:numFmt w:val="lowerLetter"/>
      <w:lvlText w:val="%8."/>
      <w:lvlJc w:val="left"/>
      <w:pPr>
        <w:ind w:left="6108" w:hanging="360"/>
      </w:pPr>
    </w:lvl>
    <w:lvl w:ilvl="8" w:tplc="042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75247A"/>
    <w:multiLevelType w:val="hybridMultilevel"/>
    <w:tmpl w:val="9E303A1E"/>
    <w:lvl w:ilvl="0" w:tplc="CE983B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F51AD4"/>
    <w:multiLevelType w:val="hybridMultilevel"/>
    <w:tmpl w:val="F1BAF9F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6805"/>
    <w:multiLevelType w:val="hybridMultilevel"/>
    <w:tmpl w:val="A68A820A"/>
    <w:lvl w:ilvl="0" w:tplc="1D1C43B4">
      <w:start w:val="1"/>
      <w:numFmt w:val="decimal"/>
      <w:lvlText w:val="%1."/>
      <w:lvlJc w:val="left"/>
      <w:pPr>
        <w:ind w:left="779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99" w:hanging="360"/>
      </w:pPr>
    </w:lvl>
    <w:lvl w:ilvl="2" w:tplc="0426001B" w:tentative="1">
      <w:start w:val="1"/>
      <w:numFmt w:val="lowerRoman"/>
      <w:lvlText w:val="%3."/>
      <w:lvlJc w:val="right"/>
      <w:pPr>
        <w:ind w:left="2219" w:hanging="180"/>
      </w:pPr>
    </w:lvl>
    <w:lvl w:ilvl="3" w:tplc="0426000F" w:tentative="1">
      <w:start w:val="1"/>
      <w:numFmt w:val="decimal"/>
      <w:lvlText w:val="%4."/>
      <w:lvlJc w:val="left"/>
      <w:pPr>
        <w:ind w:left="2939" w:hanging="360"/>
      </w:pPr>
    </w:lvl>
    <w:lvl w:ilvl="4" w:tplc="04260019" w:tentative="1">
      <w:start w:val="1"/>
      <w:numFmt w:val="lowerLetter"/>
      <w:lvlText w:val="%5."/>
      <w:lvlJc w:val="left"/>
      <w:pPr>
        <w:ind w:left="3659" w:hanging="360"/>
      </w:pPr>
    </w:lvl>
    <w:lvl w:ilvl="5" w:tplc="0426001B" w:tentative="1">
      <w:start w:val="1"/>
      <w:numFmt w:val="lowerRoman"/>
      <w:lvlText w:val="%6."/>
      <w:lvlJc w:val="right"/>
      <w:pPr>
        <w:ind w:left="4379" w:hanging="180"/>
      </w:pPr>
    </w:lvl>
    <w:lvl w:ilvl="6" w:tplc="0426000F" w:tentative="1">
      <w:start w:val="1"/>
      <w:numFmt w:val="decimal"/>
      <w:lvlText w:val="%7."/>
      <w:lvlJc w:val="left"/>
      <w:pPr>
        <w:ind w:left="5099" w:hanging="360"/>
      </w:pPr>
    </w:lvl>
    <w:lvl w:ilvl="7" w:tplc="04260019" w:tentative="1">
      <w:start w:val="1"/>
      <w:numFmt w:val="lowerLetter"/>
      <w:lvlText w:val="%8."/>
      <w:lvlJc w:val="left"/>
      <w:pPr>
        <w:ind w:left="5819" w:hanging="360"/>
      </w:pPr>
    </w:lvl>
    <w:lvl w:ilvl="8" w:tplc="0426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4" w15:restartNumberingAfterBreak="0">
    <w:nsid w:val="0FA85C07"/>
    <w:multiLevelType w:val="hybridMultilevel"/>
    <w:tmpl w:val="AB6CD464"/>
    <w:lvl w:ilvl="0" w:tplc="3D2AD5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BA48F5"/>
    <w:multiLevelType w:val="multilevel"/>
    <w:tmpl w:val="C568B6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F4704B6"/>
    <w:multiLevelType w:val="hybridMultilevel"/>
    <w:tmpl w:val="49943E7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CB7B19"/>
    <w:multiLevelType w:val="hybridMultilevel"/>
    <w:tmpl w:val="E528D0C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709D9"/>
    <w:multiLevelType w:val="hybridMultilevel"/>
    <w:tmpl w:val="650602F0"/>
    <w:lvl w:ilvl="0" w:tplc="353EF1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6D53AB"/>
    <w:multiLevelType w:val="hybridMultilevel"/>
    <w:tmpl w:val="1318D774"/>
    <w:lvl w:ilvl="0" w:tplc="0426000F">
      <w:start w:val="1"/>
      <w:numFmt w:val="decimal"/>
      <w:lvlText w:val="%1."/>
      <w:lvlJc w:val="left"/>
      <w:pPr>
        <w:ind w:left="721" w:hanging="360"/>
      </w:pPr>
    </w:lvl>
    <w:lvl w:ilvl="1" w:tplc="04260019" w:tentative="1">
      <w:start w:val="1"/>
      <w:numFmt w:val="lowerLetter"/>
      <w:lvlText w:val="%2."/>
      <w:lvlJc w:val="left"/>
      <w:pPr>
        <w:ind w:left="1441" w:hanging="360"/>
      </w:pPr>
    </w:lvl>
    <w:lvl w:ilvl="2" w:tplc="0426001B" w:tentative="1">
      <w:start w:val="1"/>
      <w:numFmt w:val="lowerRoman"/>
      <w:lvlText w:val="%3."/>
      <w:lvlJc w:val="right"/>
      <w:pPr>
        <w:ind w:left="2161" w:hanging="180"/>
      </w:pPr>
    </w:lvl>
    <w:lvl w:ilvl="3" w:tplc="0426000F" w:tentative="1">
      <w:start w:val="1"/>
      <w:numFmt w:val="decimal"/>
      <w:lvlText w:val="%4."/>
      <w:lvlJc w:val="left"/>
      <w:pPr>
        <w:ind w:left="2881" w:hanging="360"/>
      </w:pPr>
    </w:lvl>
    <w:lvl w:ilvl="4" w:tplc="04260019" w:tentative="1">
      <w:start w:val="1"/>
      <w:numFmt w:val="lowerLetter"/>
      <w:lvlText w:val="%5."/>
      <w:lvlJc w:val="left"/>
      <w:pPr>
        <w:ind w:left="3601" w:hanging="360"/>
      </w:pPr>
    </w:lvl>
    <w:lvl w:ilvl="5" w:tplc="0426001B" w:tentative="1">
      <w:start w:val="1"/>
      <w:numFmt w:val="lowerRoman"/>
      <w:lvlText w:val="%6."/>
      <w:lvlJc w:val="right"/>
      <w:pPr>
        <w:ind w:left="4321" w:hanging="180"/>
      </w:pPr>
    </w:lvl>
    <w:lvl w:ilvl="6" w:tplc="0426000F" w:tentative="1">
      <w:start w:val="1"/>
      <w:numFmt w:val="decimal"/>
      <w:lvlText w:val="%7."/>
      <w:lvlJc w:val="left"/>
      <w:pPr>
        <w:ind w:left="5041" w:hanging="360"/>
      </w:pPr>
    </w:lvl>
    <w:lvl w:ilvl="7" w:tplc="04260019" w:tentative="1">
      <w:start w:val="1"/>
      <w:numFmt w:val="lowerLetter"/>
      <w:lvlText w:val="%8."/>
      <w:lvlJc w:val="left"/>
      <w:pPr>
        <w:ind w:left="5761" w:hanging="360"/>
      </w:pPr>
    </w:lvl>
    <w:lvl w:ilvl="8" w:tplc="0426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10" w15:restartNumberingAfterBreak="0">
    <w:nsid w:val="50A74A1E"/>
    <w:multiLevelType w:val="hybridMultilevel"/>
    <w:tmpl w:val="2C1A5A6C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7428EF"/>
    <w:multiLevelType w:val="hybridMultilevel"/>
    <w:tmpl w:val="E56637BE"/>
    <w:lvl w:ilvl="0" w:tplc="E3A0F12E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75CB4"/>
    <w:multiLevelType w:val="hybridMultilevel"/>
    <w:tmpl w:val="3C92283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6F4F3E"/>
    <w:multiLevelType w:val="hybridMultilevel"/>
    <w:tmpl w:val="60FAEF9C"/>
    <w:lvl w:ilvl="0" w:tplc="8ADEC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7D27AE"/>
    <w:multiLevelType w:val="hybridMultilevel"/>
    <w:tmpl w:val="64CA14F0"/>
    <w:lvl w:ilvl="0" w:tplc="274CFBDE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9A7283"/>
    <w:multiLevelType w:val="hybridMultilevel"/>
    <w:tmpl w:val="A6EC5D08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6A7603"/>
    <w:multiLevelType w:val="hybridMultilevel"/>
    <w:tmpl w:val="1F3A58A6"/>
    <w:lvl w:ilvl="0" w:tplc="DD849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2"/>
  </w:num>
  <w:num w:numId="5">
    <w:abstractNumId w:val="8"/>
  </w:num>
  <w:num w:numId="6">
    <w:abstractNumId w:val="13"/>
  </w:num>
  <w:num w:numId="7">
    <w:abstractNumId w:val="14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4"/>
  </w:num>
  <w:num w:numId="12">
    <w:abstractNumId w:val="16"/>
  </w:num>
  <w:num w:numId="13">
    <w:abstractNumId w:val="5"/>
  </w:num>
  <w:num w:numId="14">
    <w:abstractNumId w:val="7"/>
  </w:num>
  <w:num w:numId="15">
    <w:abstractNumId w:val="6"/>
  </w:num>
  <w:num w:numId="16">
    <w:abstractNumId w:val="11"/>
  </w:num>
  <w:num w:numId="17">
    <w:abstractNumId w:val="15"/>
  </w:num>
  <w:num w:numId="18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0"/>
  <w:drawingGridHorizontalSpacing w:val="110"/>
  <w:displayHorizontalDrawingGridEvery w:val="2"/>
  <w:doNotShadeFormData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TY3M7QwtzQzNTJT0lEKTi0uzszPAykwqgUAgGLkTSwAAAA="/>
  </w:docVars>
  <w:rsids>
    <w:rsidRoot w:val="002C4EE1"/>
    <w:rsid w:val="00000140"/>
    <w:rsid w:val="0000184B"/>
    <w:rsid w:val="0000227C"/>
    <w:rsid w:val="00002AF4"/>
    <w:rsid w:val="00003135"/>
    <w:rsid w:val="0000336E"/>
    <w:rsid w:val="00003DCF"/>
    <w:rsid w:val="00006C80"/>
    <w:rsid w:val="00007671"/>
    <w:rsid w:val="0001053C"/>
    <w:rsid w:val="00011762"/>
    <w:rsid w:val="000139B0"/>
    <w:rsid w:val="0001645D"/>
    <w:rsid w:val="00016BB0"/>
    <w:rsid w:val="00017F1E"/>
    <w:rsid w:val="00021C4C"/>
    <w:rsid w:val="0002208E"/>
    <w:rsid w:val="00022995"/>
    <w:rsid w:val="00023312"/>
    <w:rsid w:val="000245CC"/>
    <w:rsid w:val="00025D5A"/>
    <w:rsid w:val="000270E6"/>
    <w:rsid w:val="00027296"/>
    <w:rsid w:val="00030267"/>
    <w:rsid w:val="00031BE4"/>
    <w:rsid w:val="0003279B"/>
    <w:rsid w:val="00033F72"/>
    <w:rsid w:val="00034CDB"/>
    <w:rsid w:val="00036CC8"/>
    <w:rsid w:val="0003743F"/>
    <w:rsid w:val="00040C47"/>
    <w:rsid w:val="000411DC"/>
    <w:rsid w:val="00042E1B"/>
    <w:rsid w:val="0004386D"/>
    <w:rsid w:val="0004456F"/>
    <w:rsid w:val="00046E49"/>
    <w:rsid w:val="00050638"/>
    <w:rsid w:val="00050E33"/>
    <w:rsid w:val="0005131D"/>
    <w:rsid w:val="000535CF"/>
    <w:rsid w:val="00054232"/>
    <w:rsid w:val="00055075"/>
    <w:rsid w:val="0005598A"/>
    <w:rsid w:val="00062A4B"/>
    <w:rsid w:val="00062CE3"/>
    <w:rsid w:val="00064121"/>
    <w:rsid w:val="00064BC8"/>
    <w:rsid w:val="0006598E"/>
    <w:rsid w:val="000666E5"/>
    <w:rsid w:val="0007187F"/>
    <w:rsid w:val="0007359F"/>
    <w:rsid w:val="000778F4"/>
    <w:rsid w:val="00081EAD"/>
    <w:rsid w:val="000828DE"/>
    <w:rsid w:val="00082BA2"/>
    <w:rsid w:val="000848DB"/>
    <w:rsid w:val="000862BD"/>
    <w:rsid w:val="0008637A"/>
    <w:rsid w:val="000865D8"/>
    <w:rsid w:val="00087932"/>
    <w:rsid w:val="00087DBC"/>
    <w:rsid w:val="000918B0"/>
    <w:rsid w:val="000921C3"/>
    <w:rsid w:val="00092DFF"/>
    <w:rsid w:val="000957A5"/>
    <w:rsid w:val="00095BDE"/>
    <w:rsid w:val="000A114D"/>
    <w:rsid w:val="000A2972"/>
    <w:rsid w:val="000A2A9B"/>
    <w:rsid w:val="000A2D37"/>
    <w:rsid w:val="000A4B6A"/>
    <w:rsid w:val="000A7C39"/>
    <w:rsid w:val="000B299D"/>
    <w:rsid w:val="000B3D48"/>
    <w:rsid w:val="000B4B36"/>
    <w:rsid w:val="000B57D9"/>
    <w:rsid w:val="000B671C"/>
    <w:rsid w:val="000B6ED6"/>
    <w:rsid w:val="000B7BF3"/>
    <w:rsid w:val="000C01A8"/>
    <w:rsid w:val="000C148D"/>
    <w:rsid w:val="000C2044"/>
    <w:rsid w:val="000C2C85"/>
    <w:rsid w:val="000C7680"/>
    <w:rsid w:val="000D00E8"/>
    <w:rsid w:val="000D13C9"/>
    <w:rsid w:val="000D14ED"/>
    <w:rsid w:val="000D1AB1"/>
    <w:rsid w:val="000D1FAC"/>
    <w:rsid w:val="000D226F"/>
    <w:rsid w:val="000D284C"/>
    <w:rsid w:val="000D6C6B"/>
    <w:rsid w:val="000D6F42"/>
    <w:rsid w:val="000D7BAC"/>
    <w:rsid w:val="000E12D8"/>
    <w:rsid w:val="000E1E21"/>
    <w:rsid w:val="000E2E03"/>
    <w:rsid w:val="000E306E"/>
    <w:rsid w:val="000E423D"/>
    <w:rsid w:val="000E7758"/>
    <w:rsid w:val="000F1136"/>
    <w:rsid w:val="000F1703"/>
    <w:rsid w:val="000F1993"/>
    <w:rsid w:val="000F26E9"/>
    <w:rsid w:val="000F61C4"/>
    <w:rsid w:val="000F78CD"/>
    <w:rsid w:val="001021A0"/>
    <w:rsid w:val="00102672"/>
    <w:rsid w:val="0010349D"/>
    <w:rsid w:val="0010521E"/>
    <w:rsid w:val="00105E68"/>
    <w:rsid w:val="001134B1"/>
    <w:rsid w:val="00113CC2"/>
    <w:rsid w:val="00115613"/>
    <w:rsid w:val="0011625D"/>
    <w:rsid w:val="00116514"/>
    <w:rsid w:val="001178CD"/>
    <w:rsid w:val="00117D25"/>
    <w:rsid w:val="001207CB"/>
    <w:rsid w:val="0012080B"/>
    <w:rsid w:val="00120A0A"/>
    <w:rsid w:val="00120CB2"/>
    <w:rsid w:val="00121160"/>
    <w:rsid w:val="00121822"/>
    <w:rsid w:val="00121EA9"/>
    <w:rsid w:val="0012205E"/>
    <w:rsid w:val="00122A31"/>
    <w:rsid w:val="00122C4D"/>
    <w:rsid w:val="00123934"/>
    <w:rsid w:val="0012539D"/>
    <w:rsid w:val="00125B1D"/>
    <w:rsid w:val="00125C1D"/>
    <w:rsid w:val="00125D40"/>
    <w:rsid w:val="0012620F"/>
    <w:rsid w:val="001263DA"/>
    <w:rsid w:val="001265CC"/>
    <w:rsid w:val="00132269"/>
    <w:rsid w:val="00134A87"/>
    <w:rsid w:val="00135B1F"/>
    <w:rsid w:val="00135CAD"/>
    <w:rsid w:val="00137BB0"/>
    <w:rsid w:val="00140A53"/>
    <w:rsid w:val="00141725"/>
    <w:rsid w:val="00141FAE"/>
    <w:rsid w:val="00142B35"/>
    <w:rsid w:val="00142E72"/>
    <w:rsid w:val="001439F9"/>
    <w:rsid w:val="00143A94"/>
    <w:rsid w:val="00143F3A"/>
    <w:rsid w:val="00144CA9"/>
    <w:rsid w:val="00144F19"/>
    <w:rsid w:val="00147916"/>
    <w:rsid w:val="00147D95"/>
    <w:rsid w:val="00150986"/>
    <w:rsid w:val="00150ACF"/>
    <w:rsid w:val="00150ED8"/>
    <w:rsid w:val="00151A0A"/>
    <w:rsid w:val="001536A9"/>
    <w:rsid w:val="00153D5A"/>
    <w:rsid w:val="001544AE"/>
    <w:rsid w:val="0015543F"/>
    <w:rsid w:val="0015715C"/>
    <w:rsid w:val="001602F5"/>
    <w:rsid w:val="001604F7"/>
    <w:rsid w:val="00162FD0"/>
    <w:rsid w:val="00163CE5"/>
    <w:rsid w:val="00167037"/>
    <w:rsid w:val="00171606"/>
    <w:rsid w:val="00171722"/>
    <w:rsid w:val="00171C0F"/>
    <w:rsid w:val="00173166"/>
    <w:rsid w:val="00173243"/>
    <w:rsid w:val="001800C0"/>
    <w:rsid w:val="00180992"/>
    <w:rsid w:val="00181B04"/>
    <w:rsid w:val="001820E3"/>
    <w:rsid w:val="00182D24"/>
    <w:rsid w:val="001836BC"/>
    <w:rsid w:val="00184019"/>
    <w:rsid w:val="00184191"/>
    <w:rsid w:val="00184641"/>
    <w:rsid w:val="00184C47"/>
    <w:rsid w:val="0018534E"/>
    <w:rsid w:val="00186009"/>
    <w:rsid w:val="00186D2E"/>
    <w:rsid w:val="001911B8"/>
    <w:rsid w:val="001916AD"/>
    <w:rsid w:val="001920C5"/>
    <w:rsid w:val="00192BED"/>
    <w:rsid w:val="00192DF0"/>
    <w:rsid w:val="00193770"/>
    <w:rsid w:val="00195352"/>
    <w:rsid w:val="00195AF1"/>
    <w:rsid w:val="00196F43"/>
    <w:rsid w:val="00197F4B"/>
    <w:rsid w:val="001A0190"/>
    <w:rsid w:val="001A2C2F"/>
    <w:rsid w:val="001A2D6E"/>
    <w:rsid w:val="001A2F24"/>
    <w:rsid w:val="001A3373"/>
    <w:rsid w:val="001A3B1B"/>
    <w:rsid w:val="001A5F56"/>
    <w:rsid w:val="001A6E55"/>
    <w:rsid w:val="001B0B92"/>
    <w:rsid w:val="001B125A"/>
    <w:rsid w:val="001B3BB0"/>
    <w:rsid w:val="001B67F0"/>
    <w:rsid w:val="001B6B18"/>
    <w:rsid w:val="001B6D5C"/>
    <w:rsid w:val="001B73A0"/>
    <w:rsid w:val="001C0650"/>
    <w:rsid w:val="001C1072"/>
    <w:rsid w:val="001C2914"/>
    <w:rsid w:val="001C2B22"/>
    <w:rsid w:val="001C2BFA"/>
    <w:rsid w:val="001C3435"/>
    <w:rsid w:val="001C36F7"/>
    <w:rsid w:val="001C3990"/>
    <w:rsid w:val="001C6B04"/>
    <w:rsid w:val="001C6F1B"/>
    <w:rsid w:val="001D03F2"/>
    <w:rsid w:val="001D0677"/>
    <w:rsid w:val="001D0CC8"/>
    <w:rsid w:val="001D252A"/>
    <w:rsid w:val="001D293E"/>
    <w:rsid w:val="001D4DCC"/>
    <w:rsid w:val="001D69CD"/>
    <w:rsid w:val="001D7009"/>
    <w:rsid w:val="001E0C94"/>
    <w:rsid w:val="001E2316"/>
    <w:rsid w:val="001E2832"/>
    <w:rsid w:val="001E4C9E"/>
    <w:rsid w:val="001E6883"/>
    <w:rsid w:val="001F03F7"/>
    <w:rsid w:val="001F0C97"/>
    <w:rsid w:val="001F0CE3"/>
    <w:rsid w:val="001F18BD"/>
    <w:rsid w:val="001F1E53"/>
    <w:rsid w:val="001F3242"/>
    <w:rsid w:val="001F43E1"/>
    <w:rsid w:val="001F47F8"/>
    <w:rsid w:val="001F57BF"/>
    <w:rsid w:val="001F58DE"/>
    <w:rsid w:val="001F7297"/>
    <w:rsid w:val="001F79C5"/>
    <w:rsid w:val="001F7CB4"/>
    <w:rsid w:val="001F7CFC"/>
    <w:rsid w:val="00200DCD"/>
    <w:rsid w:val="0020393B"/>
    <w:rsid w:val="00204E71"/>
    <w:rsid w:val="00206B00"/>
    <w:rsid w:val="00207258"/>
    <w:rsid w:val="00207729"/>
    <w:rsid w:val="0021192F"/>
    <w:rsid w:val="00211CAE"/>
    <w:rsid w:val="00212ED2"/>
    <w:rsid w:val="00214A4B"/>
    <w:rsid w:val="00214EDB"/>
    <w:rsid w:val="002151C0"/>
    <w:rsid w:val="00217ACF"/>
    <w:rsid w:val="00217B28"/>
    <w:rsid w:val="00217D9B"/>
    <w:rsid w:val="002210D6"/>
    <w:rsid w:val="002215B9"/>
    <w:rsid w:val="0022172F"/>
    <w:rsid w:val="00221FD0"/>
    <w:rsid w:val="002228BA"/>
    <w:rsid w:val="00223DC1"/>
    <w:rsid w:val="00224E22"/>
    <w:rsid w:val="002251EE"/>
    <w:rsid w:val="0022583E"/>
    <w:rsid w:val="0022590A"/>
    <w:rsid w:val="00225C51"/>
    <w:rsid w:val="0022640C"/>
    <w:rsid w:val="002303C8"/>
    <w:rsid w:val="0023254E"/>
    <w:rsid w:val="00234552"/>
    <w:rsid w:val="00234EC0"/>
    <w:rsid w:val="002358DD"/>
    <w:rsid w:val="0023624B"/>
    <w:rsid w:val="002401FF"/>
    <w:rsid w:val="00240692"/>
    <w:rsid w:val="00240E7B"/>
    <w:rsid w:val="0024321F"/>
    <w:rsid w:val="002433E7"/>
    <w:rsid w:val="00243CA2"/>
    <w:rsid w:val="002442C6"/>
    <w:rsid w:val="00247140"/>
    <w:rsid w:val="002502ED"/>
    <w:rsid w:val="00250891"/>
    <w:rsid w:val="0025395D"/>
    <w:rsid w:val="0025573E"/>
    <w:rsid w:val="00255C55"/>
    <w:rsid w:val="002577D2"/>
    <w:rsid w:val="00257ACA"/>
    <w:rsid w:val="00257D50"/>
    <w:rsid w:val="00257D9F"/>
    <w:rsid w:val="00261244"/>
    <w:rsid w:val="0026256C"/>
    <w:rsid w:val="0026568E"/>
    <w:rsid w:val="00265CD8"/>
    <w:rsid w:val="00265D35"/>
    <w:rsid w:val="00266158"/>
    <w:rsid w:val="00266664"/>
    <w:rsid w:val="002667F8"/>
    <w:rsid w:val="00266A84"/>
    <w:rsid w:val="002714FF"/>
    <w:rsid w:val="00273469"/>
    <w:rsid w:val="00275364"/>
    <w:rsid w:val="002755F8"/>
    <w:rsid w:val="00276509"/>
    <w:rsid w:val="00276B10"/>
    <w:rsid w:val="00280609"/>
    <w:rsid w:val="00280881"/>
    <w:rsid w:val="002813E4"/>
    <w:rsid w:val="00281B99"/>
    <w:rsid w:val="002856A1"/>
    <w:rsid w:val="00286B58"/>
    <w:rsid w:val="00287A6A"/>
    <w:rsid w:val="00290A3A"/>
    <w:rsid w:val="00290AEC"/>
    <w:rsid w:val="002919F1"/>
    <w:rsid w:val="002930DE"/>
    <w:rsid w:val="00293535"/>
    <w:rsid w:val="0029546A"/>
    <w:rsid w:val="002957F6"/>
    <w:rsid w:val="00296029"/>
    <w:rsid w:val="00296208"/>
    <w:rsid w:val="00296906"/>
    <w:rsid w:val="00296C20"/>
    <w:rsid w:val="0029728F"/>
    <w:rsid w:val="00297840"/>
    <w:rsid w:val="00297AA9"/>
    <w:rsid w:val="00297ACE"/>
    <w:rsid w:val="002A08D1"/>
    <w:rsid w:val="002A2943"/>
    <w:rsid w:val="002A3FC0"/>
    <w:rsid w:val="002A4703"/>
    <w:rsid w:val="002A4EF1"/>
    <w:rsid w:val="002A5888"/>
    <w:rsid w:val="002A719E"/>
    <w:rsid w:val="002A79C4"/>
    <w:rsid w:val="002B2215"/>
    <w:rsid w:val="002B225C"/>
    <w:rsid w:val="002B2817"/>
    <w:rsid w:val="002B34AB"/>
    <w:rsid w:val="002B3714"/>
    <w:rsid w:val="002B420D"/>
    <w:rsid w:val="002B436E"/>
    <w:rsid w:val="002B5D3F"/>
    <w:rsid w:val="002B5E54"/>
    <w:rsid w:val="002B6E22"/>
    <w:rsid w:val="002B78DE"/>
    <w:rsid w:val="002B7A67"/>
    <w:rsid w:val="002B7E7B"/>
    <w:rsid w:val="002C1AAB"/>
    <w:rsid w:val="002C2FD7"/>
    <w:rsid w:val="002C3919"/>
    <w:rsid w:val="002C3BD5"/>
    <w:rsid w:val="002C4EE1"/>
    <w:rsid w:val="002C5874"/>
    <w:rsid w:val="002C6E99"/>
    <w:rsid w:val="002C7074"/>
    <w:rsid w:val="002C79B1"/>
    <w:rsid w:val="002D0965"/>
    <w:rsid w:val="002D0EB2"/>
    <w:rsid w:val="002D1E0F"/>
    <w:rsid w:val="002D34E7"/>
    <w:rsid w:val="002D3664"/>
    <w:rsid w:val="002D417A"/>
    <w:rsid w:val="002D4FEB"/>
    <w:rsid w:val="002D7109"/>
    <w:rsid w:val="002D7B72"/>
    <w:rsid w:val="002D7E48"/>
    <w:rsid w:val="002E1740"/>
    <w:rsid w:val="002E4CA3"/>
    <w:rsid w:val="002E4ED8"/>
    <w:rsid w:val="002E5062"/>
    <w:rsid w:val="002E550B"/>
    <w:rsid w:val="002E6924"/>
    <w:rsid w:val="002E7270"/>
    <w:rsid w:val="002F1604"/>
    <w:rsid w:val="002F2ADE"/>
    <w:rsid w:val="002F2E95"/>
    <w:rsid w:val="002F36A2"/>
    <w:rsid w:val="002F6942"/>
    <w:rsid w:val="002F6CC0"/>
    <w:rsid w:val="002F6D51"/>
    <w:rsid w:val="00300218"/>
    <w:rsid w:val="003006CE"/>
    <w:rsid w:val="00302CE3"/>
    <w:rsid w:val="003038DA"/>
    <w:rsid w:val="00305E36"/>
    <w:rsid w:val="003063E4"/>
    <w:rsid w:val="003071BD"/>
    <w:rsid w:val="00310039"/>
    <w:rsid w:val="0031250C"/>
    <w:rsid w:val="00312B71"/>
    <w:rsid w:val="003136C6"/>
    <w:rsid w:val="003137F4"/>
    <w:rsid w:val="003147F6"/>
    <w:rsid w:val="003149B5"/>
    <w:rsid w:val="00317FCE"/>
    <w:rsid w:val="003204AF"/>
    <w:rsid w:val="003212D3"/>
    <w:rsid w:val="003223F8"/>
    <w:rsid w:val="0032409C"/>
    <w:rsid w:val="003251ED"/>
    <w:rsid w:val="00325E61"/>
    <w:rsid w:val="00326E34"/>
    <w:rsid w:val="00326FFF"/>
    <w:rsid w:val="00330A63"/>
    <w:rsid w:val="00330E05"/>
    <w:rsid w:val="0033109E"/>
    <w:rsid w:val="00331AF3"/>
    <w:rsid w:val="0033322F"/>
    <w:rsid w:val="00334D44"/>
    <w:rsid w:val="00335B05"/>
    <w:rsid w:val="00335D53"/>
    <w:rsid w:val="00336AE1"/>
    <w:rsid w:val="003410F3"/>
    <w:rsid w:val="00341D77"/>
    <w:rsid w:val="00342492"/>
    <w:rsid w:val="00342F53"/>
    <w:rsid w:val="0034339E"/>
    <w:rsid w:val="00344891"/>
    <w:rsid w:val="0034526F"/>
    <w:rsid w:val="003454D0"/>
    <w:rsid w:val="0034564D"/>
    <w:rsid w:val="00345890"/>
    <w:rsid w:val="00345E14"/>
    <w:rsid w:val="0034637E"/>
    <w:rsid w:val="003468EA"/>
    <w:rsid w:val="003475B3"/>
    <w:rsid w:val="0034794D"/>
    <w:rsid w:val="0035005A"/>
    <w:rsid w:val="00350109"/>
    <w:rsid w:val="0035100D"/>
    <w:rsid w:val="003511DA"/>
    <w:rsid w:val="00351234"/>
    <w:rsid w:val="00351DA0"/>
    <w:rsid w:val="003524C6"/>
    <w:rsid w:val="00352C12"/>
    <w:rsid w:val="003534A7"/>
    <w:rsid w:val="0035358E"/>
    <w:rsid w:val="00354184"/>
    <w:rsid w:val="00355608"/>
    <w:rsid w:val="003567E6"/>
    <w:rsid w:val="00357F2E"/>
    <w:rsid w:val="00357F57"/>
    <w:rsid w:val="00362EDE"/>
    <w:rsid w:val="00363987"/>
    <w:rsid w:val="00364248"/>
    <w:rsid w:val="00364572"/>
    <w:rsid w:val="00364C1F"/>
    <w:rsid w:val="003663D1"/>
    <w:rsid w:val="0036712D"/>
    <w:rsid w:val="0036784F"/>
    <w:rsid w:val="00370410"/>
    <w:rsid w:val="00371E9E"/>
    <w:rsid w:val="00372A50"/>
    <w:rsid w:val="00375E86"/>
    <w:rsid w:val="003771EA"/>
    <w:rsid w:val="00377C44"/>
    <w:rsid w:val="00377D57"/>
    <w:rsid w:val="00377EB9"/>
    <w:rsid w:val="00381070"/>
    <w:rsid w:val="003821C2"/>
    <w:rsid w:val="0038267B"/>
    <w:rsid w:val="00382744"/>
    <w:rsid w:val="00382EC5"/>
    <w:rsid w:val="00384D26"/>
    <w:rsid w:val="00386619"/>
    <w:rsid w:val="00390266"/>
    <w:rsid w:val="003908D1"/>
    <w:rsid w:val="00391590"/>
    <w:rsid w:val="00392048"/>
    <w:rsid w:val="003926CD"/>
    <w:rsid w:val="003931DA"/>
    <w:rsid w:val="0039322A"/>
    <w:rsid w:val="00393C2B"/>
    <w:rsid w:val="00395848"/>
    <w:rsid w:val="00395A7F"/>
    <w:rsid w:val="00396B6F"/>
    <w:rsid w:val="003977BC"/>
    <w:rsid w:val="003A22E9"/>
    <w:rsid w:val="003A3673"/>
    <w:rsid w:val="003A4575"/>
    <w:rsid w:val="003A4BB0"/>
    <w:rsid w:val="003A5056"/>
    <w:rsid w:val="003A623F"/>
    <w:rsid w:val="003A6E99"/>
    <w:rsid w:val="003B157B"/>
    <w:rsid w:val="003B1E12"/>
    <w:rsid w:val="003B2894"/>
    <w:rsid w:val="003B3758"/>
    <w:rsid w:val="003B7090"/>
    <w:rsid w:val="003C0346"/>
    <w:rsid w:val="003C053C"/>
    <w:rsid w:val="003C1A6B"/>
    <w:rsid w:val="003C1EAA"/>
    <w:rsid w:val="003C27EB"/>
    <w:rsid w:val="003C3BCF"/>
    <w:rsid w:val="003C40AC"/>
    <w:rsid w:val="003C6999"/>
    <w:rsid w:val="003C7144"/>
    <w:rsid w:val="003D084A"/>
    <w:rsid w:val="003D09E8"/>
    <w:rsid w:val="003D226E"/>
    <w:rsid w:val="003D32E9"/>
    <w:rsid w:val="003D3DAF"/>
    <w:rsid w:val="003D46A2"/>
    <w:rsid w:val="003D46E5"/>
    <w:rsid w:val="003D4A7B"/>
    <w:rsid w:val="003D4D5A"/>
    <w:rsid w:val="003D4DDE"/>
    <w:rsid w:val="003D5F35"/>
    <w:rsid w:val="003D61A0"/>
    <w:rsid w:val="003D687D"/>
    <w:rsid w:val="003E046E"/>
    <w:rsid w:val="003E12C2"/>
    <w:rsid w:val="003E1DC9"/>
    <w:rsid w:val="003E200E"/>
    <w:rsid w:val="003E2A90"/>
    <w:rsid w:val="003E2B89"/>
    <w:rsid w:val="003E36A3"/>
    <w:rsid w:val="003E4B56"/>
    <w:rsid w:val="003E51AA"/>
    <w:rsid w:val="003E564F"/>
    <w:rsid w:val="003E56AF"/>
    <w:rsid w:val="003E7C1A"/>
    <w:rsid w:val="003F311A"/>
    <w:rsid w:val="003F3478"/>
    <w:rsid w:val="003F396D"/>
    <w:rsid w:val="003F4CC8"/>
    <w:rsid w:val="003F5770"/>
    <w:rsid w:val="003F7208"/>
    <w:rsid w:val="003F78EF"/>
    <w:rsid w:val="00402611"/>
    <w:rsid w:val="0040333C"/>
    <w:rsid w:val="00403397"/>
    <w:rsid w:val="00403553"/>
    <w:rsid w:val="00403E99"/>
    <w:rsid w:val="00405171"/>
    <w:rsid w:val="00405E34"/>
    <w:rsid w:val="0040680C"/>
    <w:rsid w:val="00406CAF"/>
    <w:rsid w:val="00407CC6"/>
    <w:rsid w:val="00410CE6"/>
    <w:rsid w:val="0041220C"/>
    <w:rsid w:val="00412CB2"/>
    <w:rsid w:val="00414197"/>
    <w:rsid w:val="00414F12"/>
    <w:rsid w:val="004163D5"/>
    <w:rsid w:val="00417F7F"/>
    <w:rsid w:val="00421C81"/>
    <w:rsid w:val="00421F15"/>
    <w:rsid w:val="00423E94"/>
    <w:rsid w:val="00423FBA"/>
    <w:rsid w:val="00427688"/>
    <w:rsid w:val="0043040E"/>
    <w:rsid w:val="00433AE2"/>
    <w:rsid w:val="00433E18"/>
    <w:rsid w:val="004343CA"/>
    <w:rsid w:val="004351FE"/>
    <w:rsid w:val="004352F8"/>
    <w:rsid w:val="00435688"/>
    <w:rsid w:val="004377E1"/>
    <w:rsid w:val="00440F0A"/>
    <w:rsid w:val="004419EA"/>
    <w:rsid w:val="00441C14"/>
    <w:rsid w:val="00442939"/>
    <w:rsid w:val="00443AE2"/>
    <w:rsid w:val="004444C1"/>
    <w:rsid w:val="00444BBE"/>
    <w:rsid w:val="0044643A"/>
    <w:rsid w:val="004464B3"/>
    <w:rsid w:val="004464EB"/>
    <w:rsid w:val="00446A1B"/>
    <w:rsid w:val="00447A4D"/>
    <w:rsid w:val="00450F72"/>
    <w:rsid w:val="00451AB9"/>
    <w:rsid w:val="00453011"/>
    <w:rsid w:val="004538E7"/>
    <w:rsid w:val="0045433B"/>
    <w:rsid w:val="004546C9"/>
    <w:rsid w:val="004548CE"/>
    <w:rsid w:val="00454AC3"/>
    <w:rsid w:val="004566FB"/>
    <w:rsid w:val="0045725B"/>
    <w:rsid w:val="00460873"/>
    <w:rsid w:val="00460F13"/>
    <w:rsid w:val="00462112"/>
    <w:rsid w:val="0046346E"/>
    <w:rsid w:val="00463C1E"/>
    <w:rsid w:val="00464ABB"/>
    <w:rsid w:val="00464DFC"/>
    <w:rsid w:val="004659C3"/>
    <w:rsid w:val="00470F0F"/>
    <w:rsid w:val="0047143F"/>
    <w:rsid w:val="004716F3"/>
    <w:rsid w:val="00471BEF"/>
    <w:rsid w:val="00471F43"/>
    <w:rsid w:val="00473128"/>
    <w:rsid w:val="00473872"/>
    <w:rsid w:val="00473F93"/>
    <w:rsid w:val="00475F9C"/>
    <w:rsid w:val="004777C9"/>
    <w:rsid w:val="004777D7"/>
    <w:rsid w:val="00480387"/>
    <w:rsid w:val="004805E4"/>
    <w:rsid w:val="004829EE"/>
    <w:rsid w:val="0048462F"/>
    <w:rsid w:val="00486C2C"/>
    <w:rsid w:val="00486F39"/>
    <w:rsid w:val="00487794"/>
    <w:rsid w:val="0048785D"/>
    <w:rsid w:val="004900E4"/>
    <w:rsid w:val="004918FA"/>
    <w:rsid w:val="004921AB"/>
    <w:rsid w:val="00492B57"/>
    <w:rsid w:val="00494D41"/>
    <w:rsid w:val="00495513"/>
    <w:rsid w:val="0049741C"/>
    <w:rsid w:val="004A1271"/>
    <w:rsid w:val="004A143D"/>
    <w:rsid w:val="004A1C4C"/>
    <w:rsid w:val="004A2146"/>
    <w:rsid w:val="004A2BA6"/>
    <w:rsid w:val="004A4ACF"/>
    <w:rsid w:val="004A5DE4"/>
    <w:rsid w:val="004A627C"/>
    <w:rsid w:val="004A7369"/>
    <w:rsid w:val="004A7BD7"/>
    <w:rsid w:val="004B01A2"/>
    <w:rsid w:val="004B10C5"/>
    <w:rsid w:val="004B11D8"/>
    <w:rsid w:val="004B159A"/>
    <w:rsid w:val="004B1872"/>
    <w:rsid w:val="004B1D59"/>
    <w:rsid w:val="004B6A14"/>
    <w:rsid w:val="004C03E1"/>
    <w:rsid w:val="004C065F"/>
    <w:rsid w:val="004C12D3"/>
    <w:rsid w:val="004C14D8"/>
    <w:rsid w:val="004C1884"/>
    <w:rsid w:val="004C26D2"/>
    <w:rsid w:val="004C2708"/>
    <w:rsid w:val="004C2F8D"/>
    <w:rsid w:val="004C3DC9"/>
    <w:rsid w:val="004C5860"/>
    <w:rsid w:val="004C5C27"/>
    <w:rsid w:val="004C5DE8"/>
    <w:rsid w:val="004C7B61"/>
    <w:rsid w:val="004D34D5"/>
    <w:rsid w:val="004D3863"/>
    <w:rsid w:val="004D3B61"/>
    <w:rsid w:val="004D6A1D"/>
    <w:rsid w:val="004D7119"/>
    <w:rsid w:val="004E014D"/>
    <w:rsid w:val="004E0248"/>
    <w:rsid w:val="004E0B6E"/>
    <w:rsid w:val="004E2CF8"/>
    <w:rsid w:val="004E2D6C"/>
    <w:rsid w:val="004E4E36"/>
    <w:rsid w:val="004E586A"/>
    <w:rsid w:val="004E5D64"/>
    <w:rsid w:val="004E63DF"/>
    <w:rsid w:val="004E7624"/>
    <w:rsid w:val="004F07E0"/>
    <w:rsid w:val="004F0FBA"/>
    <w:rsid w:val="004F1930"/>
    <w:rsid w:val="004F19EF"/>
    <w:rsid w:val="004F40D2"/>
    <w:rsid w:val="004F5AF6"/>
    <w:rsid w:val="004F69F3"/>
    <w:rsid w:val="004F7031"/>
    <w:rsid w:val="004F7BCF"/>
    <w:rsid w:val="00500FC1"/>
    <w:rsid w:val="0050381F"/>
    <w:rsid w:val="00503DC7"/>
    <w:rsid w:val="00503F10"/>
    <w:rsid w:val="005055FB"/>
    <w:rsid w:val="005116CC"/>
    <w:rsid w:val="0051197F"/>
    <w:rsid w:val="005121BF"/>
    <w:rsid w:val="005121CD"/>
    <w:rsid w:val="00513256"/>
    <w:rsid w:val="00513272"/>
    <w:rsid w:val="005156C9"/>
    <w:rsid w:val="00517845"/>
    <w:rsid w:val="0052099F"/>
    <w:rsid w:val="005221EE"/>
    <w:rsid w:val="0052466F"/>
    <w:rsid w:val="0052583A"/>
    <w:rsid w:val="0053048F"/>
    <w:rsid w:val="00530DBA"/>
    <w:rsid w:val="005319E6"/>
    <w:rsid w:val="00531B84"/>
    <w:rsid w:val="005329BF"/>
    <w:rsid w:val="00534DD2"/>
    <w:rsid w:val="00535351"/>
    <w:rsid w:val="005369FB"/>
    <w:rsid w:val="00536F25"/>
    <w:rsid w:val="0054001D"/>
    <w:rsid w:val="0054049C"/>
    <w:rsid w:val="00541888"/>
    <w:rsid w:val="00541927"/>
    <w:rsid w:val="00543427"/>
    <w:rsid w:val="005440F8"/>
    <w:rsid w:val="00544CA9"/>
    <w:rsid w:val="00545443"/>
    <w:rsid w:val="00547D6E"/>
    <w:rsid w:val="0055116D"/>
    <w:rsid w:val="00551615"/>
    <w:rsid w:val="005519CB"/>
    <w:rsid w:val="00552693"/>
    <w:rsid w:val="00552815"/>
    <w:rsid w:val="00554078"/>
    <w:rsid w:val="005557E4"/>
    <w:rsid w:val="00555A43"/>
    <w:rsid w:val="005569F7"/>
    <w:rsid w:val="00556AD2"/>
    <w:rsid w:val="0055725A"/>
    <w:rsid w:val="005623E7"/>
    <w:rsid w:val="00562744"/>
    <w:rsid w:val="0056354B"/>
    <w:rsid w:val="00565FEC"/>
    <w:rsid w:val="0057183D"/>
    <w:rsid w:val="00572F82"/>
    <w:rsid w:val="00574420"/>
    <w:rsid w:val="00574D42"/>
    <w:rsid w:val="005755AA"/>
    <w:rsid w:val="00575D3F"/>
    <w:rsid w:val="0057608F"/>
    <w:rsid w:val="00577508"/>
    <w:rsid w:val="005823C5"/>
    <w:rsid w:val="00585D98"/>
    <w:rsid w:val="00585F12"/>
    <w:rsid w:val="005860D2"/>
    <w:rsid w:val="005861F5"/>
    <w:rsid w:val="0058658C"/>
    <w:rsid w:val="00586C85"/>
    <w:rsid w:val="00587C0D"/>
    <w:rsid w:val="00587E6C"/>
    <w:rsid w:val="005906F9"/>
    <w:rsid w:val="00590ACC"/>
    <w:rsid w:val="005914C2"/>
    <w:rsid w:val="005917EE"/>
    <w:rsid w:val="00593123"/>
    <w:rsid w:val="005943A3"/>
    <w:rsid w:val="0059476B"/>
    <w:rsid w:val="00597D43"/>
    <w:rsid w:val="005A0E91"/>
    <w:rsid w:val="005A496B"/>
    <w:rsid w:val="005A6224"/>
    <w:rsid w:val="005A6A70"/>
    <w:rsid w:val="005A6B98"/>
    <w:rsid w:val="005A7B71"/>
    <w:rsid w:val="005A7C39"/>
    <w:rsid w:val="005B194C"/>
    <w:rsid w:val="005B31C5"/>
    <w:rsid w:val="005B3A6D"/>
    <w:rsid w:val="005B489C"/>
    <w:rsid w:val="005B676C"/>
    <w:rsid w:val="005C0474"/>
    <w:rsid w:val="005C05C1"/>
    <w:rsid w:val="005C13FC"/>
    <w:rsid w:val="005C1FF6"/>
    <w:rsid w:val="005C2483"/>
    <w:rsid w:val="005C340C"/>
    <w:rsid w:val="005C600B"/>
    <w:rsid w:val="005C603E"/>
    <w:rsid w:val="005D12D6"/>
    <w:rsid w:val="005D130A"/>
    <w:rsid w:val="005D1B03"/>
    <w:rsid w:val="005D1BD5"/>
    <w:rsid w:val="005D338F"/>
    <w:rsid w:val="005D4E7A"/>
    <w:rsid w:val="005D56C1"/>
    <w:rsid w:val="005D5FF5"/>
    <w:rsid w:val="005D66AA"/>
    <w:rsid w:val="005E0062"/>
    <w:rsid w:val="005E32A3"/>
    <w:rsid w:val="005E3AB6"/>
    <w:rsid w:val="005E46CE"/>
    <w:rsid w:val="005E4765"/>
    <w:rsid w:val="005E487A"/>
    <w:rsid w:val="005E4C9A"/>
    <w:rsid w:val="005E5EB7"/>
    <w:rsid w:val="005E725C"/>
    <w:rsid w:val="005E78C6"/>
    <w:rsid w:val="005F1E09"/>
    <w:rsid w:val="005F1FB4"/>
    <w:rsid w:val="005F2893"/>
    <w:rsid w:val="005F28ED"/>
    <w:rsid w:val="005F322A"/>
    <w:rsid w:val="005F4546"/>
    <w:rsid w:val="005F4D7A"/>
    <w:rsid w:val="005F5361"/>
    <w:rsid w:val="005F54F8"/>
    <w:rsid w:val="005F661E"/>
    <w:rsid w:val="006009BF"/>
    <w:rsid w:val="0060123E"/>
    <w:rsid w:val="0060184B"/>
    <w:rsid w:val="0060357B"/>
    <w:rsid w:val="0060376D"/>
    <w:rsid w:val="00603A1C"/>
    <w:rsid w:val="00603BE4"/>
    <w:rsid w:val="00610B02"/>
    <w:rsid w:val="00611718"/>
    <w:rsid w:val="006126F9"/>
    <w:rsid w:val="00613CD8"/>
    <w:rsid w:val="00615632"/>
    <w:rsid w:val="00615FF4"/>
    <w:rsid w:val="00617280"/>
    <w:rsid w:val="006203EF"/>
    <w:rsid w:val="00620A1D"/>
    <w:rsid w:val="006213FF"/>
    <w:rsid w:val="0062338F"/>
    <w:rsid w:val="0062503B"/>
    <w:rsid w:val="006262FF"/>
    <w:rsid w:val="00630EF7"/>
    <w:rsid w:val="00631278"/>
    <w:rsid w:val="00632B50"/>
    <w:rsid w:val="006347D8"/>
    <w:rsid w:val="006348A6"/>
    <w:rsid w:val="0063558B"/>
    <w:rsid w:val="00637985"/>
    <w:rsid w:val="006405B4"/>
    <w:rsid w:val="0064081C"/>
    <w:rsid w:val="006408DC"/>
    <w:rsid w:val="00641831"/>
    <w:rsid w:val="00641D5D"/>
    <w:rsid w:val="006424A4"/>
    <w:rsid w:val="0064369C"/>
    <w:rsid w:val="00643A28"/>
    <w:rsid w:val="00643F07"/>
    <w:rsid w:val="006445FE"/>
    <w:rsid w:val="00646072"/>
    <w:rsid w:val="00647A4A"/>
    <w:rsid w:val="006500A9"/>
    <w:rsid w:val="006503E3"/>
    <w:rsid w:val="00650D4B"/>
    <w:rsid w:val="0065118A"/>
    <w:rsid w:val="006513F4"/>
    <w:rsid w:val="006514CC"/>
    <w:rsid w:val="00652F6F"/>
    <w:rsid w:val="0065335C"/>
    <w:rsid w:val="00653D29"/>
    <w:rsid w:val="00654379"/>
    <w:rsid w:val="006545A9"/>
    <w:rsid w:val="006573E6"/>
    <w:rsid w:val="00661B9D"/>
    <w:rsid w:val="00663043"/>
    <w:rsid w:val="006635C0"/>
    <w:rsid w:val="00664CBD"/>
    <w:rsid w:val="00664DCA"/>
    <w:rsid w:val="00664DDD"/>
    <w:rsid w:val="006702E0"/>
    <w:rsid w:val="00670A35"/>
    <w:rsid w:val="00671FFB"/>
    <w:rsid w:val="0067271D"/>
    <w:rsid w:val="00673141"/>
    <w:rsid w:val="0067417A"/>
    <w:rsid w:val="006742B1"/>
    <w:rsid w:val="0067580E"/>
    <w:rsid w:val="006764E2"/>
    <w:rsid w:val="00676D89"/>
    <w:rsid w:val="006811C8"/>
    <w:rsid w:val="006829B4"/>
    <w:rsid w:val="00682B68"/>
    <w:rsid w:val="00686791"/>
    <w:rsid w:val="00686E5C"/>
    <w:rsid w:val="00690EAA"/>
    <w:rsid w:val="00692073"/>
    <w:rsid w:val="006932F5"/>
    <w:rsid w:val="00693BBC"/>
    <w:rsid w:val="00693D72"/>
    <w:rsid w:val="006944B5"/>
    <w:rsid w:val="00695309"/>
    <w:rsid w:val="00695B5E"/>
    <w:rsid w:val="00696D88"/>
    <w:rsid w:val="0069778B"/>
    <w:rsid w:val="0069798D"/>
    <w:rsid w:val="006A0EFC"/>
    <w:rsid w:val="006A12DF"/>
    <w:rsid w:val="006A18FE"/>
    <w:rsid w:val="006A1955"/>
    <w:rsid w:val="006A1E3B"/>
    <w:rsid w:val="006A29A0"/>
    <w:rsid w:val="006A2D76"/>
    <w:rsid w:val="006A2EF9"/>
    <w:rsid w:val="006A30A8"/>
    <w:rsid w:val="006A4611"/>
    <w:rsid w:val="006A63AE"/>
    <w:rsid w:val="006A7143"/>
    <w:rsid w:val="006B1565"/>
    <w:rsid w:val="006B2B24"/>
    <w:rsid w:val="006B3882"/>
    <w:rsid w:val="006B663C"/>
    <w:rsid w:val="006B6CB2"/>
    <w:rsid w:val="006B7336"/>
    <w:rsid w:val="006C0532"/>
    <w:rsid w:val="006C2630"/>
    <w:rsid w:val="006C46D8"/>
    <w:rsid w:val="006C534F"/>
    <w:rsid w:val="006C5384"/>
    <w:rsid w:val="006C58B1"/>
    <w:rsid w:val="006C6B97"/>
    <w:rsid w:val="006C7774"/>
    <w:rsid w:val="006D0716"/>
    <w:rsid w:val="006D292B"/>
    <w:rsid w:val="006D4882"/>
    <w:rsid w:val="006D5773"/>
    <w:rsid w:val="006D6099"/>
    <w:rsid w:val="006D72FE"/>
    <w:rsid w:val="006D78B4"/>
    <w:rsid w:val="006E03BF"/>
    <w:rsid w:val="006E1245"/>
    <w:rsid w:val="006E1DD0"/>
    <w:rsid w:val="006E24C0"/>
    <w:rsid w:val="006E27F6"/>
    <w:rsid w:val="006E4055"/>
    <w:rsid w:val="006E4439"/>
    <w:rsid w:val="006E69E9"/>
    <w:rsid w:val="006E6A26"/>
    <w:rsid w:val="006F002A"/>
    <w:rsid w:val="006F25F2"/>
    <w:rsid w:val="006F6DDB"/>
    <w:rsid w:val="006F7558"/>
    <w:rsid w:val="006F7CDA"/>
    <w:rsid w:val="007002E8"/>
    <w:rsid w:val="00701601"/>
    <w:rsid w:val="007023FB"/>
    <w:rsid w:val="00702B74"/>
    <w:rsid w:val="007037AC"/>
    <w:rsid w:val="00705A25"/>
    <w:rsid w:val="00710111"/>
    <w:rsid w:val="00712208"/>
    <w:rsid w:val="00712367"/>
    <w:rsid w:val="00712928"/>
    <w:rsid w:val="00712992"/>
    <w:rsid w:val="00712B69"/>
    <w:rsid w:val="007138BF"/>
    <w:rsid w:val="007139F7"/>
    <w:rsid w:val="007173A9"/>
    <w:rsid w:val="00721069"/>
    <w:rsid w:val="00723E5F"/>
    <w:rsid w:val="00723F89"/>
    <w:rsid w:val="00724889"/>
    <w:rsid w:val="0072667B"/>
    <w:rsid w:val="00726CA3"/>
    <w:rsid w:val="00726E0C"/>
    <w:rsid w:val="00727E19"/>
    <w:rsid w:val="00731ACB"/>
    <w:rsid w:val="0073296A"/>
    <w:rsid w:val="0073336F"/>
    <w:rsid w:val="0073455B"/>
    <w:rsid w:val="00735447"/>
    <w:rsid w:val="00742F73"/>
    <w:rsid w:val="00743B48"/>
    <w:rsid w:val="007465CC"/>
    <w:rsid w:val="00747A70"/>
    <w:rsid w:val="00747BAB"/>
    <w:rsid w:val="00750F33"/>
    <w:rsid w:val="00752C78"/>
    <w:rsid w:val="00753798"/>
    <w:rsid w:val="007567BE"/>
    <w:rsid w:val="007570F3"/>
    <w:rsid w:val="007623FD"/>
    <w:rsid w:val="0076374C"/>
    <w:rsid w:val="00764052"/>
    <w:rsid w:val="007644E4"/>
    <w:rsid w:val="00765938"/>
    <w:rsid w:val="0077021D"/>
    <w:rsid w:val="00770B6E"/>
    <w:rsid w:val="00771D50"/>
    <w:rsid w:val="00772216"/>
    <w:rsid w:val="0077249D"/>
    <w:rsid w:val="0077282D"/>
    <w:rsid w:val="00772B13"/>
    <w:rsid w:val="00773352"/>
    <w:rsid w:val="0077356F"/>
    <w:rsid w:val="00773F0D"/>
    <w:rsid w:val="007747FF"/>
    <w:rsid w:val="00777845"/>
    <w:rsid w:val="00781B80"/>
    <w:rsid w:val="007825BF"/>
    <w:rsid w:val="00782909"/>
    <w:rsid w:val="00783486"/>
    <w:rsid w:val="00784955"/>
    <w:rsid w:val="00784A45"/>
    <w:rsid w:val="00785C15"/>
    <w:rsid w:val="00786141"/>
    <w:rsid w:val="00786361"/>
    <w:rsid w:val="007905B8"/>
    <w:rsid w:val="0079096B"/>
    <w:rsid w:val="0079133B"/>
    <w:rsid w:val="00791442"/>
    <w:rsid w:val="00792985"/>
    <w:rsid w:val="00792B5C"/>
    <w:rsid w:val="00792DFB"/>
    <w:rsid w:val="00792F04"/>
    <w:rsid w:val="0079426B"/>
    <w:rsid w:val="007966A1"/>
    <w:rsid w:val="007966FE"/>
    <w:rsid w:val="007970A9"/>
    <w:rsid w:val="00797524"/>
    <w:rsid w:val="007A00F2"/>
    <w:rsid w:val="007A052E"/>
    <w:rsid w:val="007A298B"/>
    <w:rsid w:val="007A3C6D"/>
    <w:rsid w:val="007A4D8B"/>
    <w:rsid w:val="007A5C63"/>
    <w:rsid w:val="007A64D5"/>
    <w:rsid w:val="007A724D"/>
    <w:rsid w:val="007A7CC1"/>
    <w:rsid w:val="007B035D"/>
    <w:rsid w:val="007B0609"/>
    <w:rsid w:val="007B1BCD"/>
    <w:rsid w:val="007B1F80"/>
    <w:rsid w:val="007B2261"/>
    <w:rsid w:val="007B44C0"/>
    <w:rsid w:val="007B4FBE"/>
    <w:rsid w:val="007B6969"/>
    <w:rsid w:val="007B75EA"/>
    <w:rsid w:val="007B79B8"/>
    <w:rsid w:val="007C2DED"/>
    <w:rsid w:val="007C3F00"/>
    <w:rsid w:val="007C48B0"/>
    <w:rsid w:val="007C5099"/>
    <w:rsid w:val="007C50A0"/>
    <w:rsid w:val="007C5390"/>
    <w:rsid w:val="007D0246"/>
    <w:rsid w:val="007D1484"/>
    <w:rsid w:val="007D3E8C"/>
    <w:rsid w:val="007D47EB"/>
    <w:rsid w:val="007D5051"/>
    <w:rsid w:val="007D50B4"/>
    <w:rsid w:val="007D6F03"/>
    <w:rsid w:val="007D723C"/>
    <w:rsid w:val="007D7B0B"/>
    <w:rsid w:val="007D7C58"/>
    <w:rsid w:val="007E089B"/>
    <w:rsid w:val="007E0D73"/>
    <w:rsid w:val="007E132F"/>
    <w:rsid w:val="007E17E6"/>
    <w:rsid w:val="007E28D1"/>
    <w:rsid w:val="007E3447"/>
    <w:rsid w:val="007E365E"/>
    <w:rsid w:val="007E36A7"/>
    <w:rsid w:val="007E3AFD"/>
    <w:rsid w:val="007E3BD8"/>
    <w:rsid w:val="007E5A93"/>
    <w:rsid w:val="007E6894"/>
    <w:rsid w:val="007E74B1"/>
    <w:rsid w:val="007E7F78"/>
    <w:rsid w:val="007F0132"/>
    <w:rsid w:val="007F013B"/>
    <w:rsid w:val="007F2DBB"/>
    <w:rsid w:val="007F3649"/>
    <w:rsid w:val="007F4455"/>
    <w:rsid w:val="007F5411"/>
    <w:rsid w:val="007F5E6E"/>
    <w:rsid w:val="007F69A4"/>
    <w:rsid w:val="007F7419"/>
    <w:rsid w:val="008039B1"/>
    <w:rsid w:val="008049C2"/>
    <w:rsid w:val="0080529E"/>
    <w:rsid w:val="008052DD"/>
    <w:rsid w:val="00805666"/>
    <w:rsid w:val="008064FC"/>
    <w:rsid w:val="008073AE"/>
    <w:rsid w:val="008078AE"/>
    <w:rsid w:val="00810FCA"/>
    <w:rsid w:val="00811CA6"/>
    <w:rsid w:val="00813C45"/>
    <w:rsid w:val="00813F17"/>
    <w:rsid w:val="0081422D"/>
    <w:rsid w:val="008144BC"/>
    <w:rsid w:val="008147EA"/>
    <w:rsid w:val="00815381"/>
    <w:rsid w:val="00816F28"/>
    <w:rsid w:val="00817313"/>
    <w:rsid w:val="00817903"/>
    <w:rsid w:val="00820904"/>
    <w:rsid w:val="00823D1D"/>
    <w:rsid w:val="0082437E"/>
    <w:rsid w:val="008248D6"/>
    <w:rsid w:val="008252D5"/>
    <w:rsid w:val="00825DFB"/>
    <w:rsid w:val="0083004E"/>
    <w:rsid w:val="00830A3A"/>
    <w:rsid w:val="0083217C"/>
    <w:rsid w:val="008323E5"/>
    <w:rsid w:val="00834580"/>
    <w:rsid w:val="0083475E"/>
    <w:rsid w:val="00840240"/>
    <w:rsid w:val="00840B29"/>
    <w:rsid w:val="008416AE"/>
    <w:rsid w:val="008416F3"/>
    <w:rsid w:val="00841849"/>
    <w:rsid w:val="0084325A"/>
    <w:rsid w:val="008437C6"/>
    <w:rsid w:val="00845AE6"/>
    <w:rsid w:val="00847D86"/>
    <w:rsid w:val="00851AAD"/>
    <w:rsid w:val="0085256F"/>
    <w:rsid w:val="00853AAC"/>
    <w:rsid w:val="00856132"/>
    <w:rsid w:val="0085767E"/>
    <w:rsid w:val="008602AE"/>
    <w:rsid w:val="00861149"/>
    <w:rsid w:val="0086152D"/>
    <w:rsid w:val="008621C7"/>
    <w:rsid w:val="0086399C"/>
    <w:rsid w:val="00863E2E"/>
    <w:rsid w:val="00864047"/>
    <w:rsid w:val="008642C3"/>
    <w:rsid w:val="008648FC"/>
    <w:rsid w:val="00865789"/>
    <w:rsid w:val="00866A90"/>
    <w:rsid w:val="00866F99"/>
    <w:rsid w:val="00867315"/>
    <w:rsid w:val="008707A2"/>
    <w:rsid w:val="008714A1"/>
    <w:rsid w:val="00874783"/>
    <w:rsid w:val="008749C5"/>
    <w:rsid w:val="008758A2"/>
    <w:rsid w:val="00875C3A"/>
    <w:rsid w:val="00876CD0"/>
    <w:rsid w:val="00877369"/>
    <w:rsid w:val="00877B92"/>
    <w:rsid w:val="00881623"/>
    <w:rsid w:val="00881873"/>
    <w:rsid w:val="00881B48"/>
    <w:rsid w:val="00883151"/>
    <w:rsid w:val="00884C08"/>
    <w:rsid w:val="00884FE4"/>
    <w:rsid w:val="00890480"/>
    <w:rsid w:val="00891079"/>
    <w:rsid w:val="00891A6F"/>
    <w:rsid w:val="00895172"/>
    <w:rsid w:val="008958D3"/>
    <w:rsid w:val="0089658B"/>
    <w:rsid w:val="008A1199"/>
    <w:rsid w:val="008A158C"/>
    <w:rsid w:val="008A2228"/>
    <w:rsid w:val="008A405B"/>
    <w:rsid w:val="008A4447"/>
    <w:rsid w:val="008A452B"/>
    <w:rsid w:val="008A48B5"/>
    <w:rsid w:val="008A53B8"/>
    <w:rsid w:val="008A65B9"/>
    <w:rsid w:val="008B0F1A"/>
    <w:rsid w:val="008B1E52"/>
    <w:rsid w:val="008B211A"/>
    <w:rsid w:val="008B6F23"/>
    <w:rsid w:val="008C01DE"/>
    <w:rsid w:val="008C07CC"/>
    <w:rsid w:val="008C1AF3"/>
    <w:rsid w:val="008C20F1"/>
    <w:rsid w:val="008C2125"/>
    <w:rsid w:val="008C21BB"/>
    <w:rsid w:val="008C2DB6"/>
    <w:rsid w:val="008C4A61"/>
    <w:rsid w:val="008C501A"/>
    <w:rsid w:val="008C58CB"/>
    <w:rsid w:val="008C60FF"/>
    <w:rsid w:val="008C7ECA"/>
    <w:rsid w:val="008D2BEF"/>
    <w:rsid w:val="008D2F3C"/>
    <w:rsid w:val="008D3AC8"/>
    <w:rsid w:val="008D4CA4"/>
    <w:rsid w:val="008D4EF5"/>
    <w:rsid w:val="008D6210"/>
    <w:rsid w:val="008D67F1"/>
    <w:rsid w:val="008D7867"/>
    <w:rsid w:val="008E0A32"/>
    <w:rsid w:val="008E0EE3"/>
    <w:rsid w:val="008E1011"/>
    <w:rsid w:val="008E509F"/>
    <w:rsid w:val="008E621B"/>
    <w:rsid w:val="008E736D"/>
    <w:rsid w:val="008E77B3"/>
    <w:rsid w:val="008E789A"/>
    <w:rsid w:val="008F1F94"/>
    <w:rsid w:val="008F1FFE"/>
    <w:rsid w:val="008F228D"/>
    <w:rsid w:val="008F2F87"/>
    <w:rsid w:val="008F3803"/>
    <w:rsid w:val="008F4162"/>
    <w:rsid w:val="008F606F"/>
    <w:rsid w:val="008F66F4"/>
    <w:rsid w:val="0090043F"/>
    <w:rsid w:val="00902DE4"/>
    <w:rsid w:val="009040E8"/>
    <w:rsid w:val="009057EA"/>
    <w:rsid w:val="00905C6C"/>
    <w:rsid w:val="00905F53"/>
    <w:rsid w:val="00907346"/>
    <w:rsid w:val="00916038"/>
    <w:rsid w:val="00916171"/>
    <w:rsid w:val="00920B99"/>
    <w:rsid w:val="00921C4D"/>
    <w:rsid w:val="0092309D"/>
    <w:rsid w:val="0092760E"/>
    <w:rsid w:val="00927F1C"/>
    <w:rsid w:val="00927F9A"/>
    <w:rsid w:val="0093072B"/>
    <w:rsid w:val="00930745"/>
    <w:rsid w:val="00930C2F"/>
    <w:rsid w:val="009314C1"/>
    <w:rsid w:val="0093240E"/>
    <w:rsid w:val="00933C0B"/>
    <w:rsid w:val="009347BE"/>
    <w:rsid w:val="009358CF"/>
    <w:rsid w:val="009358F9"/>
    <w:rsid w:val="00937F7D"/>
    <w:rsid w:val="009417D3"/>
    <w:rsid w:val="009423A5"/>
    <w:rsid w:val="0094355D"/>
    <w:rsid w:val="009443E3"/>
    <w:rsid w:val="00945D1A"/>
    <w:rsid w:val="00945D7C"/>
    <w:rsid w:val="00947892"/>
    <w:rsid w:val="00951903"/>
    <w:rsid w:val="00952891"/>
    <w:rsid w:val="00952A2C"/>
    <w:rsid w:val="00953373"/>
    <w:rsid w:val="0095439B"/>
    <w:rsid w:val="00954E23"/>
    <w:rsid w:val="00955A84"/>
    <w:rsid w:val="00955EA5"/>
    <w:rsid w:val="0095641B"/>
    <w:rsid w:val="009568DC"/>
    <w:rsid w:val="0095723A"/>
    <w:rsid w:val="00960B9C"/>
    <w:rsid w:val="00960D72"/>
    <w:rsid w:val="00961CF6"/>
    <w:rsid w:val="009625AA"/>
    <w:rsid w:val="00962617"/>
    <w:rsid w:val="009631E7"/>
    <w:rsid w:val="00963A16"/>
    <w:rsid w:val="009646FD"/>
    <w:rsid w:val="00964B05"/>
    <w:rsid w:val="00964B72"/>
    <w:rsid w:val="00967939"/>
    <w:rsid w:val="00967D6A"/>
    <w:rsid w:val="00971C76"/>
    <w:rsid w:val="009734B8"/>
    <w:rsid w:val="009735F1"/>
    <w:rsid w:val="00973738"/>
    <w:rsid w:val="0097407F"/>
    <w:rsid w:val="00974792"/>
    <w:rsid w:val="00974A77"/>
    <w:rsid w:val="00975BBD"/>
    <w:rsid w:val="00976CDC"/>
    <w:rsid w:val="0097729E"/>
    <w:rsid w:val="00980E61"/>
    <w:rsid w:val="00981287"/>
    <w:rsid w:val="00981407"/>
    <w:rsid w:val="00982C25"/>
    <w:rsid w:val="009845E0"/>
    <w:rsid w:val="00984E84"/>
    <w:rsid w:val="00985BE0"/>
    <w:rsid w:val="00985D21"/>
    <w:rsid w:val="00986963"/>
    <w:rsid w:val="00987087"/>
    <w:rsid w:val="00987291"/>
    <w:rsid w:val="009912BA"/>
    <w:rsid w:val="00991680"/>
    <w:rsid w:val="00991BC9"/>
    <w:rsid w:val="00991D81"/>
    <w:rsid w:val="00993527"/>
    <w:rsid w:val="0099357E"/>
    <w:rsid w:val="0099437D"/>
    <w:rsid w:val="00996731"/>
    <w:rsid w:val="00996BCC"/>
    <w:rsid w:val="00996D98"/>
    <w:rsid w:val="009A0D5E"/>
    <w:rsid w:val="009A1309"/>
    <w:rsid w:val="009A2C76"/>
    <w:rsid w:val="009A39E2"/>
    <w:rsid w:val="009A3D16"/>
    <w:rsid w:val="009A5E93"/>
    <w:rsid w:val="009B0621"/>
    <w:rsid w:val="009B2E79"/>
    <w:rsid w:val="009B32C6"/>
    <w:rsid w:val="009B4087"/>
    <w:rsid w:val="009B4D1B"/>
    <w:rsid w:val="009B591C"/>
    <w:rsid w:val="009B6E3F"/>
    <w:rsid w:val="009B721A"/>
    <w:rsid w:val="009C044B"/>
    <w:rsid w:val="009C091F"/>
    <w:rsid w:val="009C0996"/>
    <w:rsid w:val="009C0A44"/>
    <w:rsid w:val="009C2903"/>
    <w:rsid w:val="009C2CAC"/>
    <w:rsid w:val="009C336D"/>
    <w:rsid w:val="009C4285"/>
    <w:rsid w:val="009C47CF"/>
    <w:rsid w:val="009C48F3"/>
    <w:rsid w:val="009C4FE8"/>
    <w:rsid w:val="009C51E6"/>
    <w:rsid w:val="009C78FF"/>
    <w:rsid w:val="009C7E9E"/>
    <w:rsid w:val="009D01AB"/>
    <w:rsid w:val="009D0925"/>
    <w:rsid w:val="009D1802"/>
    <w:rsid w:val="009D300F"/>
    <w:rsid w:val="009D38F9"/>
    <w:rsid w:val="009D460E"/>
    <w:rsid w:val="009D4ED8"/>
    <w:rsid w:val="009D5474"/>
    <w:rsid w:val="009E110C"/>
    <w:rsid w:val="009E1284"/>
    <w:rsid w:val="009E15C0"/>
    <w:rsid w:val="009E1BBA"/>
    <w:rsid w:val="009E1C95"/>
    <w:rsid w:val="009E1E86"/>
    <w:rsid w:val="009E3534"/>
    <w:rsid w:val="009E358A"/>
    <w:rsid w:val="009E3AEE"/>
    <w:rsid w:val="009E3D7C"/>
    <w:rsid w:val="009E4954"/>
    <w:rsid w:val="009E5E89"/>
    <w:rsid w:val="009E5F06"/>
    <w:rsid w:val="009E6D5D"/>
    <w:rsid w:val="009F056A"/>
    <w:rsid w:val="009F17A3"/>
    <w:rsid w:val="009F30F2"/>
    <w:rsid w:val="009F3A10"/>
    <w:rsid w:val="009F5424"/>
    <w:rsid w:val="009F66D8"/>
    <w:rsid w:val="009F6C5B"/>
    <w:rsid w:val="009F78E7"/>
    <w:rsid w:val="00A0158E"/>
    <w:rsid w:val="00A01B03"/>
    <w:rsid w:val="00A01BE6"/>
    <w:rsid w:val="00A0247C"/>
    <w:rsid w:val="00A03DE9"/>
    <w:rsid w:val="00A0486B"/>
    <w:rsid w:val="00A05DF1"/>
    <w:rsid w:val="00A06595"/>
    <w:rsid w:val="00A06E6A"/>
    <w:rsid w:val="00A11C46"/>
    <w:rsid w:val="00A1326F"/>
    <w:rsid w:val="00A150BE"/>
    <w:rsid w:val="00A172C0"/>
    <w:rsid w:val="00A17398"/>
    <w:rsid w:val="00A17C2A"/>
    <w:rsid w:val="00A20BEB"/>
    <w:rsid w:val="00A2204B"/>
    <w:rsid w:val="00A226D3"/>
    <w:rsid w:val="00A23BC6"/>
    <w:rsid w:val="00A24B64"/>
    <w:rsid w:val="00A25689"/>
    <w:rsid w:val="00A25916"/>
    <w:rsid w:val="00A25C5B"/>
    <w:rsid w:val="00A319E1"/>
    <w:rsid w:val="00A31DCE"/>
    <w:rsid w:val="00A31EA1"/>
    <w:rsid w:val="00A32CBF"/>
    <w:rsid w:val="00A32E0C"/>
    <w:rsid w:val="00A340F5"/>
    <w:rsid w:val="00A35DCC"/>
    <w:rsid w:val="00A363C3"/>
    <w:rsid w:val="00A36612"/>
    <w:rsid w:val="00A3750B"/>
    <w:rsid w:val="00A37A04"/>
    <w:rsid w:val="00A37C36"/>
    <w:rsid w:val="00A42090"/>
    <w:rsid w:val="00A47632"/>
    <w:rsid w:val="00A5138C"/>
    <w:rsid w:val="00A53394"/>
    <w:rsid w:val="00A53467"/>
    <w:rsid w:val="00A541C8"/>
    <w:rsid w:val="00A54A8D"/>
    <w:rsid w:val="00A56064"/>
    <w:rsid w:val="00A5628A"/>
    <w:rsid w:val="00A56C7A"/>
    <w:rsid w:val="00A57B94"/>
    <w:rsid w:val="00A600F8"/>
    <w:rsid w:val="00A6028A"/>
    <w:rsid w:val="00A60495"/>
    <w:rsid w:val="00A609A9"/>
    <w:rsid w:val="00A6560F"/>
    <w:rsid w:val="00A65A68"/>
    <w:rsid w:val="00A67258"/>
    <w:rsid w:val="00A67DF0"/>
    <w:rsid w:val="00A72346"/>
    <w:rsid w:val="00A72502"/>
    <w:rsid w:val="00A72EEF"/>
    <w:rsid w:val="00A72FCC"/>
    <w:rsid w:val="00A73610"/>
    <w:rsid w:val="00A741AA"/>
    <w:rsid w:val="00A7422A"/>
    <w:rsid w:val="00A74398"/>
    <w:rsid w:val="00A7498A"/>
    <w:rsid w:val="00A74AA1"/>
    <w:rsid w:val="00A76351"/>
    <w:rsid w:val="00A81D23"/>
    <w:rsid w:val="00A8331C"/>
    <w:rsid w:val="00A84609"/>
    <w:rsid w:val="00A85697"/>
    <w:rsid w:val="00A8635D"/>
    <w:rsid w:val="00A86672"/>
    <w:rsid w:val="00A86D95"/>
    <w:rsid w:val="00A870E5"/>
    <w:rsid w:val="00A87760"/>
    <w:rsid w:val="00A87D69"/>
    <w:rsid w:val="00A87E34"/>
    <w:rsid w:val="00A9063F"/>
    <w:rsid w:val="00A90877"/>
    <w:rsid w:val="00A915D0"/>
    <w:rsid w:val="00A91A5E"/>
    <w:rsid w:val="00A93524"/>
    <w:rsid w:val="00A94059"/>
    <w:rsid w:val="00A94426"/>
    <w:rsid w:val="00A944A5"/>
    <w:rsid w:val="00A94E52"/>
    <w:rsid w:val="00A958D8"/>
    <w:rsid w:val="00A95F41"/>
    <w:rsid w:val="00A966EA"/>
    <w:rsid w:val="00AA0FCA"/>
    <w:rsid w:val="00AA13CD"/>
    <w:rsid w:val="00AA1B71"/>
    <w:rsid w:val="00AA28EE"/>
    <w:rsid w:val="00AA314A"/>
    <w:rsid w:val="00AA3A0D"/>
    <w:rsid w:val="00AA5657"/>
    <w:rsid w:val="00AA5FD6"/>
    <w:rsid w:val="00AA7157"/>
    <w:rsid w:val="00AB0AE1"/>
    <w:rsid w:val="00AB31B4"/>
    <w:rsid w:val="00AB4DE1"/>
    <w:rsid w:val="00AB53DC"/>
    <w:rsid w:val="00AB788D"/>
    <w:rsid w:val="00AC2707"/>
    <w:rsid w:val="00AC3EF4"/>
    <w:rsid w:val="00AC4DFC"/>
    <w:rsid w:val="00AC6A2B"/>
    <w:rsid w:val="00AC6B39"/>
    <w:rsid w:val="00AD113C"/>
    <w:rsid w:val="00AD1169"/>
    <w:rsid w:val="00AD20EE"/>
    <w:rsid w:val="00AD2F9F"/>
    <w:rsid w:val="00AD39F9"/>
    <w:rsid w:val="00AD4EF4"/>
    <w:rsid w:val="00AE0B23"/>
    <w:rsid w:val="00AE1027"/>
    <w:rsid w:val="00AE15D2"/>
    <w:rsid w:val="00AE21E3"/>
    <w:rsid w:val="00AE4B37"/>
    <w:rsid w:val="00AE69D0"/>
    <w:rsid w:val="00AF0510"/>
    <w:rsid w:val="00AF2080"/>
    <w:rsid w:val="00AF38F6"/>
    <w:rsid w:val="00AF3CC5"/>
    <w:rsid w:val="00AF4FE6"/>
    <w:rsid w:val="00AF63FC"/>
    <w:rsid w:val="00AF6BBB"/>
    <w:rsid w:val="00AF7B07"/>
    <w:rsid w:val="00B0138D"/>
    <w:rsid w:val="00B01B4B"/>
    <w:rsid w:val="00B03D6B"/>
    <w:rsid w:val="00B03E67"/>
    <w:rsid w:val="00B0422D"/>
    <w:rsid w:val="00B0425E"/>
    <w:rsid w:val="00B046A7"/>
    <w:rsid w:val="00B06E93"/>
    <w:rsid w:val="00B07000"/>
    <w:rsid w:val="00B07788"/>
    <w:rsid w:val="00B1025D"/>
    <w:rsid w:val="00B1118E"/>
    <w:rsid w:val="00B11E46"/>
    <w:rsid w:val="00B1443D"/>
    <w:rsid w:val="00B14D8C"/>
    <w:rsid w:val="00B14FAF"/>
    <w:rsid w:val="00B152FF"/>
    <w:rsid w:val="00B15E27"/>
    <w:rsid w:val="00B16BCA"/>
    <w:rsid w:val="00B16DC2"/>
    <w:rsid w:val="00B16EF7"/>
    <w:rsid w:val="00B16F87"/>
    <w:rsid w:val="00B17169"/>
    <w:rsid w:val="00B200ED"/>
    <w:rsid w:val="00B2178E"/>
    <w:rsid w:val="00B236F3"/>
    <w:rsid w:val="00B253A8"/>
    <w:rsid w:val="00B257AF"/>
    <w:rsid w:val="00B27F5F"/>
    <w:rsid w:val="00B33EE8"/>
    <w:rsid w:val="00B34ABC"/>
    <w:rsid w:val="00B34DF5"/>
    <w:rsid w:val="00B3507A"/>
    <w:rsid w:val="00B35E5B"/>
    <w:rsid w:val="00B365CD"/>
    <w:rsid w:val="00B368FE"/>
    <w:rsid w:val="00B4150B"/>
    <w:rsid w:val="00B416BF"/>
    <w:rsid w:val="00B4201F"/>
    <w:rsid w:val="00B42201"/>
    <w:rsid w:val="00B42943"/>
    <w:rsid w:val="00B43F68"/>
    <w:rsid w:val="00B44F95"/>
    <w:rsid w:val="00B45539"/>
    <w:rsid w:val="00B47A06"/>
    <w:rsid w:val="00B51738"/>
    <w:rsid w:val="00B527C9"/>
    <w:rsid w:val="00B530D5"/>
    <w:rsid w:val="00B53228"/>
    <w:rsid w:val="00B5325A"/>
    <w:rsid w:val="00B549D4"/>
    <w:rsid w:val="00B560C9"/>
    <w:rsid w:val="00B569FF"/>
    <w:rsid w:val="00B61369"/>
    <w:rsid w:val="00B63250"/>
    <w:rsid w:val="00B63FF1"/>
    <w:rsid w:val="00B64050"/>
    <w:rsid w:val="00B642C0"/>
    <w:rsid w:val="00B64E80"/>
    <w:rsid w:val="00B6756A"/>
    <w:rsid w:val="00B70A5C"/>
    <w:rsid w:val="00B72789"/>
    <w:rsid w:val="00B72F56"/>
    <w:rsid w:val="00B738F7"/>
    <w:rsid w:val="00B74BF3"/>
    <w:rsid w:val="00B74FCD"/>
    <w:rsid w:val="00B75BB0"/>
    <w:rsid w:val="00B75BC2"/>
    <w:rsid w:val="00B760EC"/>
    <w:rsid w:val="00B8007A"/>
    <w:rsid w:val="00B8039E"/>
    <w:rsid w:val="00B80766"/>
    <w:rsid w:val="00B82611"/>
    <w:rsid w:val="00B839D4"/>
    <w:rsid w:val="00B83D63"/>
    <w:rsid w:val="00B86C7A"/>
    <w:rsid w:val="00B87612"/>
    <w:rsid w:val="00B9101B"/>
    <w:rsid w:val="00B91DC4"/>
    <w:rsid w:val="00B92DCB"/>
    <w:rsid w:val="00B94688"/>
    <w:rsid w:val="00B9573C"/>
    <w:rsid w:val="00B97D56"/>
    <w:rsid w:val="00BA02CE"/>
    <w:rsid w:val="00BA336C"/>
    <w:rsid w:val="00BA3422"/>
    <w:rsid w:val="00BA3AD4"/>
    <w:rsid w:val="00BA3DB2"/>
    <w:rsid w:val="00BA4303"/>
    <w:rsid w:val="00BA4923"/>
    <w:rsid w:val="00BA632E"/>
    <w:rsid w:val="00BA7461"/>
    <w:rsid w:val="00BA7A11"/>
    <w:rsid w:val="00BB0CBF"/>
    <w:rsid w:val="00BB13F9"/>
    <w:rsid w:val="00BB1D7A"/>
    <w:rsid w:val="00BB21C5"/>
    <w:rsid w:val="00BB4AA1"/>
    <w:rsid w:val="00BB4E98"/>
    <w:rsid w:val="00BB50F2"/>
    <w:rsid w:val="00BB5583"/>
    <w:rsid w:val="00BB5984"/>
    <w:rsid w:val="00BB5D3C"/>
    <w:rsid w:val="00BB5E25"/>
    <w:rsid w:val="00BC1780"/>
    <w:rsid w:val="00BC33F4"/>
    <w:rsid w:val="00BC3FA0"/>
    <w:rsid w:val="00BC4EEB"/>
    <w:rsid w:val="00BC6B89"/>
    <w:rsid w:val="00BC6F26"/>
    <w:rsid w:val="00BD02D4"/>
    <w:rsid w:val="00BD2DC8"/>
    <w:rsid w:val="00BD3517"/>
    <w:rsid w:val="00BD3DDE"/>
    <w:rsid w:val="00BD4481"/>
    <w:rsid w:val="00BD56AB"/>
    <w:rsid w:val="00BD5988"/>
    <w:rsid w:val="00BD601F"/>
    <w:rsid w:val="00BE1E5A"/>
    <w:rsid w:val="00BE2B05"/>
    <w:rsid w:val="00BE2C8D"/>
    <w:rsid w:val="00BE42CB"/>
    <w:rsid w:val="00BE61B1"/>
    <w:rsid w:val="00BF1026"/>
    <w:rsid w:val="00BF10B6"/>
    <w:rsid w:val="00BF1EC4"/>
    <w:rsid w:val="00BF2C68"/>
    <w:rsid w:val="00BF2DF9"/>
    <w:rsid w:val="00BF4FF0"/>
    <w:rsid w:val="00BF5360"/>
    <w:rsid w:val="00BF6692"/>
    <w:rsid w:val="00C00090"/>
    <w:rsid w:val="00C00C3F"/>
    <w:rsid w:val="00C02402"/>
    <w:rsid w:val="00C03F5E"/>
    <w:rsid w:val="00C067F8"/>
    <w:rsid w:val="00C06889"/>
    <w:rsid w:val="00C1052C"/>
    <w:rsid w:val="00C12587"/>
    <w:rsid w:val="00C1390C"/>
    <w:rsid w:val="00C13A41"/>
    <w:rsid w:val="00C13BA0"/>
    <w:rsid w:val="00C13E40"/>
    <w:rsid w:val="00C1510B"/>
    <w:rsid w:val="00C154DA"/>
    <w:rsid w:val="00C20F2E"/>
    <w:rsid w:val="00C21192"/>
    <w:rsid w:val="00C21205"/>
    <w:rsid w:val="00C21266"/>
    <w:rsid w:val="00C213AF"/>
    <w:rsid w:val="00C226D0"/>
    <w:rsid w:val="00C228E5"/>
    <w:rsid w:val="00C22B02"/>
    <w:rsid w:val="00C23539"/>
    <w:rsid w:val="00C23669"/>
    <w:rsid w:val="00C23A1C"/>
    <w:rsid w:val="00C24238"/>
    <w:rsid w:val="00C2445C"/>
    <w:rsid w:val="00C26077"/>
    <w:rsid w:val="00C26F4D"/>
    <w:rsid w:val="00C27BEC"/>
    <w:rsid w:val="00C334B2"/>
    <w:rsid w:val="00C3397F"/>
    <w:rsid w:val="00C3490D"/>
    <w:rsid w:val="00C36979"/>
    <w:rsid w:val="00C400C1"/>
    <w:rsid w:val="00C407E4"/>
    <w:rsid w:val="00C410A8"/>
    <w:rsid w:val="00C412FF"/>
    <w:rsid w:val="00C42A73"/>
    <w:rsid w:val="00C450EC"/>
    <w:rsid w:val="00C45427"/>
    <w:rsid w:val="00C46A11"/>
    <w:rsid w:val="00C47C36"/>
    <w:rsid w:val="00C50321"/>
    <w:rsid w:val="00C51135"/>
    <w:rsid w:val="00C51300"/>
    <w:rsid w:val="00C521DB"/>
    <w:rsid w:val="00C53D4A"/>
    <w:rsid w:val="00C546AB"/>
    <w:rsid w:val="00C551CD"/>
    <w:rsid w:val="00C57A74"/>
    <w:rsid w:val="00C60F8D"/>
    <w:rsid w:val="00C6131C"/>
    <w:rsid w:val="00C61434"/>
    <w:rsid w:val="00C61D48"/>
    <w:rsid w:val="00C6210D"/>
    <w:rsid w:val="00C65335"/>
    <w:rsid w:val="00C659A4"/>
    <w:rsid w:val="00C7020D"/>
    <w:rsid w:val="00C71AB3"/>
    <w:rsid w:val="00C72588"/>
    <w:rsid w:val="00C7305D"/>
    <w:rsid w:val="00C734D5"/>
    <w:rsid w:val="00C75498"/>
    <w:rsid w:val="00C75783"/>
    <w:rsid w:val="00C765C8"/>
    <w:rsid w:val="00C76A18"/>
    <w:rsid w:val="00C76FC4"/>
    <w:rsid w:val="00C77D56"/>
    <w:rsid w:val="00C80442"/>
    <w:rsid w:val="00C8050F"/>
    <w:rsid w:val="00C823C8"/>
    <w:rsid w:val="00C828A6"/>
    <w:rsid w:val="00C84384"/>
    <w:rsid w:val="00C849BB"/>
    <w:rsid w:val="00C85DF9"/>
    <w:rsid w:val="00C905D9"/>
    <w:rsid w:val="00C927F8"/>
    <w:rsid w:val="00C93B62"/>
    <w:rsid w:val="00C94790"/>
    <w:rsid w:val="00C94BF5"/>
    <w:rsid w:val="00C96F23"/>
    <w:rsid w:val="00C9792C"/>
    <w:rsid w:val="00CA027D"/>
    <w:rsid w:val="00CA196B"/>
    <w:rsid w:val="00CA1AD3"/>
    <w:rsid w:val="00CA204F"/>
    <w:rsid w:val="00CA22F8"/>
    <w:rsid w:val="00CA248F"/>
    <w:rsid w:val="00CA2B56"/>
    <w:rsid w:val="00CA42A5"/>
    <w:rsid w:val="00CA52ED"/>
    <w:rsid w:val="00CA56E7"/>
    <w:rsid w:val="00CA69F5"/>
    <w:rsid w:val="00CA6B06"/>
    <w:rsid w:val="00CA6C24"/>
    <w:rsid w:val="00CB0975"/>
    <w:rsid w:val="00CB163D"/>
    <w:rsid w:val="00CB1E5F"/>
    <w:rsid w:val="00CB1E7A"/>
    <w:rsid w:val="00CB3DFE"/>
    <w:rsid w:val="00CB4754"/>
    <w:rsid w:val="00CB4EB3"/>
    <w:rsid w:val="00CB793F"/>
    <w:rsid w:val="00CC0FF1"/>
    <w:rsid w:val="00CC1968"/>
    <w:rsid w:val="00CC2082"/>
    <w:rsid w:val="00CC2FE5"/>
    <w:rsid w:val="00CC302C"/>
    <w:rsid w:val="00CC5314"/>
    <w:rsid w:val="00CC72C2"/>
    <w:rsid w:val="00CC7642"/>
    <w:rsid w:val="00CC7ECD"/>
    <w:rsid w:val="00CD11EF"/>
    <w:rsid w:val="00CD2C51"/>
    <w:rsid w:val="00CD57B2"/>
    <w:rsid w:val="00CD58E8"/>
    <w:rsid w:val="00CD6C24"/>
    <w:rsid w:val="00CD6EB2"/>
    <w:rsid w:val="00CE35C2"/>
    <w:rsid w:val="00CE37A6"/>
    <w:rsid w:val="00CE4F20"/>
    <w:rsid w:val="00CE54B6"/>
    <w:rsid w:val="00CF1ED3"/>
    <w:rsid w:val="00CF20CD"/>
    <w:rsid w:val="00CF3B6A"/>
    <w:rsid w:val="00CF5F1B"/>
    <w:rsid w:val="00CF6BD8"/>
    <w:rsid w:val="00CF72F3"/>
    <w:rsid w:val="00D00149"/>
    <w:rsid w:val="00D03802"/>
    <w:rsid w:val="00D051B1"/>
    <w:rsid w:val="00D05334"/>
    <w:rsid w:val="00D057D5"/>
    <w:rsid w:val="00D06159"/>
    <w:rsid w:val="00D06491"/>
    <w:rsid w:val="00D11179"/>
    <w:rsid w:val="00D11EB1"/>
    <w:rsid w:val="00D12474"/>
    <w:rsid w:val="00D1351B"/>
    <w:rsid w:val="00D1515B"/>
    <w:rsid w:val="00D1567E"/>
    <w:rsid w:val="00D16C66"/>
    <w:rsid w:val="00D20DDA"/>
    <w:rsid w:val="00D20FCF"/>
    <w:rsid w:val="00D21DF5"/>
    <w:rsid w:val="00D221C0"/>
    <w:rsid w:val="00D22585"/>
    <w:rsid w:val="00D22726"/>
    <w:rsid w:val="00D228EF"/>
    <w:rsid w:val="00D22C48"/>
    <w:rsid w:val="00D22FA3"/>
    <w:rsid w:val="00D238A1"/>
    <w:rsid w:val="00D24784"/>
    <w:rsid w:val="00D256A2"/>
    <w:rsid w:val="00D262F4"/>
    <w:rsid w:val="00D27308"/>
    <w:rsid w:val="00D3163F"/>
    <w:rsid w:val="00D32139"/>
    <w:rsid w:val="00D328FC"/>
    <w:rsid w:val="00D349B2"/>
    <w:rsid w:val="00D34AD5"/>
    <w:rsid w:val="00D35571"/>
    <w:rsid w:val="00D3614C"/>
    <w:rsid w:val="00D36181"/>
    <w:rsid w:val="00D367A7"/>
    <w:rsid w:val="00D37239"/>
    <w:rsid w:val="00D40438"/>
    <w:rsid w:val="00D419D3"/>
    <w:rsid w:val="00D41A78"/>
    <w:rsid w:val="00D4350E"/>
    <w:rsid w:val="00D43A5D"/>
    <w:rsid w:val="00D4569D"/>
    <w:rsid w:val="00D45FFB"/>
    <w:rsid w:val="00D51AD1"/>
    <w:rsid w:val="00D53B93"/>
    <w:rsid w:val="00D54B19"/>
    <w:rsid w:val="00D5524F"/>
    <w:rsid w:val="00D55F34"/>
    <w:rsid w:val="00D57393"/>
    <w:rsid w:val="00D57914"/>
    <w:rsid w:val="00D6089E"/>
    <w:rsid w:val="00D61089"/>
    <w:rsid w:val="00D63A09"/>
    <w:rsid w:val="00D6653F"/>
    <w:rsid w:val="00D67544"/>
    <w:rsid w:val="00D70F9C"/>
    <w:rsid w:val="00D713EB"/>
    <w:rsid w:val="00D71D53"/>
    <w:rsid w:val="00D71E27"/>
    <w:rsid w:val="00D7416B"/>
    <w:rsid w:val="00D74A63"/>
    <w:rsid w:val="00D7574B"/>
    <w:rsid w:val="00D76F4D"/>
    <w:rsid w:val="00D81BE6"/>
    <w:rsid w:val="00D821E4"/>
    <w:rsid w:val="00D8239C"/>
    <w:rsid w:val="00D82BDE"/>
    <w:rsid w:val="00D83A8D"/>
    <w:rsid w:val="00D85CB7"/>
    <w:rsid w:val="00D86795"/>
    <w:rsid w:val="00D86B32"/>
    <w:rsid w:val="00D90E3F"/>
    <w:rsid w:val="00D916AF"/>
    <w:rsid w:val="00D91B20"/>
    <w:rsid w:val="00D94EED"/>
    <w:rsid w:val="00D966B0"/>
    <w:rsid w:val="00D96AA7"/>
    <w:rsid w:val="00D96B78"/>
    <w:rsid w:val="00D971EC"/>
    <w:rsid w:val="00DA090E"/>
    <w:rsid w:val="00DA2D8F"/>
    <w:rsid w:val="00DA3257"/>
    <w:rsid w:val="00DA3F92"/>
    <w:rsid w:val="00DA540C"/>
    <w:rsid w:val="00DA6378"/>
    <w:rsid w:val="00DA6535"/>
    <w:rsid w:val="00DA77FD"/>
    <w:rsid w:val="00DA785F"/>
    <w:rsid w:val="00DB0F7D"/>
    <w:rsid w:val="00DB1964"/>
    <w:rsid w:val="00DB2637"/>
    <w:rsid w:val="00DB39A3"/>
    <w:rsid w:val="00DB42B7"/>
    <w:rsid w:val="00DB710F"/>
    <w:rsid w:val="00DC02E9"/>
    <w:rsid w:val="00DC3C8B"/>
    <w:rsid w:val="00DC4151"/>
    <w:rsid w:val="00DC490C"/>
    <w:rsid w:val="00DC4DBE"/>
    <w:rsid w:val="00DC5895"/>
    <w:rsid w:val="00DC593E"/>
    <w:rsid w:val="00DC5965"/>
    <w:rsid w:val="00DC5E7C"/>
    <w:rsid w:val="00DC7384"/>
    <w:rsid w:val="00DD0431"/>
    <w:rsid w:val="00DD19F6"/>
    <w:rsid w:val="00DD2CCF"/>
    <w:rsid w:val="00DD302B"/>
    <w:rsid w:val="00DD3E52"/>
    <w:rsid w:val="00DD41DB"/>
    <w:rsid w:val="00DD47F5"/>
    <w:rsid w:val="00DD4D7A"/>
    <w:rsid w:val="00DD5CDA"/>
    <w:rsid w:val="00DD7B8C"/>
    <w:rsid w:val="00DE03F0"/>
    <w:rsid w:val="00DE0E38"/>
    <w:rsid w:val="00DE1EF5"/>
    <w:rsid w:val="00DE27E8"/>
    <w:rsid w:val="00DE2AE1"/>
    <w:rsid w:val="00DE32D0"/>
    <w:rsid w:val="00DE3348"/>
    <w:rsid w:val="00DE4077"/>
    <w:rsid w:val="00DE4BBF"/>
    <w:rsid w:val="00DE6DC2"/>
    <w:rsid w:val="00DE6F4F"/>
    <w:rsid w:val="00DE7DEE"/>
    <w:rsid w:val="00DF0437"/>
    <w:rsid w:val="00DF062B"/>
    <w:rsid w:val="00DF51E1"/>
    <w:rsid w:val="00DF5273"/>
    <w:rsid w:val="00DF6561"/>
    <w:rsid w:val="00DF7416"/>
    <w:rsid w:val="00E00415"/>
    <w:rsid w:val="00E00FBD"/>
    <w:rsid w:val="00E0155B"/>
    <w:rsid w:val="00E01F86"/>
    <w:rsid w:val="00E02D3E"/>
    <w:rsid w:val="00E05716"/>
    <w:rsid w:val="00E06AF3"/>
    <w:rsid w:val="00E07597"/>
    <w:rsid w:val="00E101FB"/>
    <w:rsid w:val="00E116CB"/>
    <w:rsid w:val="00E12165"/>
    <w:rsid w:val="00E12FE3"/>
    <w:rsid w:val="00E13912"/>
    <w:rsid w:val="00E142D4"/>
    <w:rsid w:val="00E15132"/>
    <w:rsid w:val="00E1643D"/>
    <w:rsid w:val="00E16908"/>
    <w:rsid w:val="00E20A92"/>
    <w:rsid w:val="00E2374B"/>
    <w:rsid w:val="00E25102"/>
    <w:rsid w:val="00E25A20"/>
    <w:rsid w:val="00E303F9"/>
    <w:rsid w:val="00E30EA2"/>
    <w:rsid w:val="00E30F7B"/>
    <w:rsid w:val="00E321FE"/>
    <w:rsid w:val="00E323BD"/>
    <w:rsid w:val="00E32585"/>
    <w:rsid w:val="00E32A63"/>
    <w:rsid w:val="00E32BDE"/>
    <w:rsid w:val="00E32D6E"/>
    <w:rsid w:val="00E33826"/>
    <w:rsid w:val="00E34839"/>
    <w:rsid w:val="00E34B3B"/>
    <w:rsid w:val="00E35072"/>
    <w:rsid w:val="00E366B9"/>
    <w:rsid w:val="00E36F87"/>
    <w:rsid w:val="00E37378"/>
    <w:rsid w:val="00E410CE"/>
    <w:rsid w:val="00E46359"/>
    <w:rsid w:val="00E4640C"/>
    <w:rsid w:val="00E47941"/>
    <w:rsid w:val="00E50225"/>
    <w:rsid w:val="00E50571"/>
    <w:rsid w:val="00E50CFF"/>
    <w:rsid w:val="00E516D7"/>
    <w:rsid w:val="00E520E7"/>
    <w:rsid w:val="00E52450"/>
    <w:rsid w:val="00E529CC"/>
    <w:rsid w:val="00E536FB"/>
    <w:rsid w:val="00E53D71"/>
    <w:rsid w:val="00E545A7"/>
    <w:rsid w:val="00E54939"/>
    <w:rsid w:val="00E54E90"/>
    <w:rsid w:val="00E5554C"/>
    <w:rsid w:val="00E5614A"/>
    <w:rsid w:val="00E56D61"/>
    <w:rsid w:val="00E56D89"/>
    <w:rsid w:val="00E5703E"/>
    <w:rsid w:val="00E57CE5"/>
    <w:rsid w:val="00E6009D"/>
    <w:rsid w:val="00E601AA"/>
    <w:rsid w:val="00E61C02"/>
    <w:rsid w:val="00E61C2E"/>
    <w:rsid w:val="00E622AF"/>
    <w:rsid w:val="00E62FC4"/>
    <w:rsid w:val="00E6382A"/>
    <w:rsid w:val="00E6393F"/>
    <w:rsid w:val="00E64310"/>
    <w:rsid w:val="00E656CF"/>
    <w:rsid w:val="00E66201"/>
    <w:rsid w:val="00E66A54"/>
    <w:rsid w:val="00E67EDD"/>
    <w:rsid w:val="00E70450"/>
    <w:rsid w:val="00E72ED6"/>
    <w:rsid w:val="00E73D30"/>
    <w:rsid w:val="00E73FF1"/>
    <w:rsid w:val="00E74D3C"/>
    <w:rsid w:val="00E75295"/>
    <w:rsid w:val="00E772AB"/>
    <w:rsid w:val="00E777D0"/>
    <w:rsid w:val="00E82D5D"/>
    <w:rsid w:val="00E86100"/>
    <w:rsid w:val="00E8657F"/>
    <w:rsid w:val="00E90B04"/>
    <w:rsid w:val="00E9240A"/>
    <w:rsid w:val="00E9280C"/>
    <w:rsid w:val="00E94AEB"/>
    <w:rsid w:val="00E96192"/>
    <w:rsid w:val="00E964CB"/>
    <w:rsid w:val="00E97E2E"/>
    <w:rsid w:val="00EA071C"/>
    <w:rsid w:val="00EA2A39"/>
    <w:rsid w:val="00EA2B18"/>
    <w:rsid w:val="00EA3451"/>
    <w:rsid w:val="00EA39D0"/>
    <w:rsid w:val="00EA3DC7"/>
    <w:rsid w:val="00EA4E25"/>
    <w:rsid w:val="00EA526A"/>
    <w:rsid w:val="00EA5A7F"/>
    <w:rsid w:val="00EA78F9"/>
    <w:rsid w:val="00EB0F9F"/>
    <w:rsid w:val="00EB1C49"/>
    <w:rsid w:val="00EB1F18"/>
    <w:rsid w:val="00EB31CF"/>
    <w:rsid w:val="00EB4124"/>
    <w:rsid w:val="00EB53F6"/>
    <w:rsid w:val="00EB6C9A"/>
    <w:rsid w:val="00EB6DCE"/>
    <w:rsid w:val="00EC0540"/>
    <w:rsid w:val="00EC0EC9"/>
    <w:rsid w:val="00EC1BB0"/>
    <w:rsid w:val="00EC20D8"/>
    <w:rsid w:val="00EC24F6"/>
    <w:rsid w:val="00EC2547"/>
    <w:rsid w:val="00EC4861"/>
    <w:rsid w:val="00EC74F9"/>
    <w:rsid w:val="00ED01E6"/>
    <w:rsid w:val="00ED0CC1"/>
    <w:rsid w:val="00ED1AD8"/>
    <w:rsid w:val="00ED1C99"/>
    <w:rsid w:val="00ED3739"/>
    <w:rsid w:val="00ED3AE0"/>
    <w:rsid w:val="00ED44AA"/>
    <w:rsid w:val="00ED4924"/>
    <w:rsid w:val="00ED62F6"/>
    <w:rsid w:val="00ED67A9"/>
    <w:rsid w:val="00ED6DD1"/>
    <w:rsid w:val="00ED70BA"/>
    <w:rsid w:val="00EE14D9"/>
    <w:rsid w:val="00EE174A"/>
    <w:rsid w:val="00EE1EA0"/>
    <w:rsid w:val="00EE2303"/>
    <w:rsid w:val="00EE2748"/>
    <w:rsid w:val="00EE387B"/>
    <w:rsid w:val="00EE4D54"/>
    <w:rsid w:val="00EE5AC7"/>
    <w:rsid w:val="00EE70BC"/>
    <w:rsid w:val="00EF1CA3"/>
    <w:rsid w:val="00EF5C56"/>
    <w:rsid w:val="00EF6A40"/>
    <w:rsid w:val="00EF74D5"/>
    <w:rsid w:val="00EF7B44"/>
    <w:rsid w:val="00F01610"/>
    <w:rsid w:val="00F01AD4"/>
    <w:rsid w:val="00F030FF"/>
    <w:rsid w:val="00F03185"/>
    <w:rsid w:val="00F10FC4"/>
    <w:rsid w:val="00F11AB7"/>
    <w:rsid w:val="00F121CE"/>
    <w:rsid w:val="00F121D7"/>
    <w:rsid w:val="00F128A3"/>
    <w:rsid w:val="00F15183"/>
    <w:rsid w:val="00F155BF"/>
    <w:rsid w:val="00F161F5"/>
    <w:rsid w:val="00F166D9"/>
    <w:rsid w:val="00F17004"/>
    <w:rsid w:val="00F20C93"/>
    <w:rsid w:val="00F21B31"/>
    <w:rsid w:val="00F256F6"/>
    <w:rsid w:val="00F25CF3"/>
    <w:rsid w:val="00F26BE9"/>
    <w:rsid w:val="00F26E21"/>
    <w:rsid w:val="00F30C4C"/>
    <w:rsid w:val="00F329FA"/>
    <w:rsid w:val="00F33BB2"/>
    <w:rsid w:val="00F34CF3"/>
    <w:rsid w:val="00F34EE2"/>
    <w:rsid w:val="00F417B7"/>
    <w:rsid w:val="00F4367C"/>
    <w:rsid w:val="00F43C7A"/>
    <w:rsid w:val="00F45BCB"/>
    <w:rsid w:val="00F469D7"/>
    <w:rsid w:val="00F46B2C"/>
    <w:rsid w:val="00F47C1D"/>
    <w:rsid w:val="00F51942"/>
    <w:rsid w:val="00F519A9"/>
    <w:rsid w:val="00F52C78"/>
    <w:rsid w:val="00F53B0F"/>
    <w:rsid w:val="00F54675"/>
    <w:rsid w:val="00F55125"/>
    <w:rsid w:val="00F57352"/>
    <w:rsid w:val="00F6406C"/>
    <w:rsid w:val="00F64BBA"/>
    <w:rsid w:val="00F66BB5"/>
    <w:rsid w:val="00F66C0A"/>
    <w:rsid w:val="00F67729"/>
    <w:rsid w:val="00F70961"/>
    <w:rsid w:val="00F712D9"/>
    <w:rsid w:val="00F7177A"/>
    <w:rsid w:val="00F71DAA"/>
    <w:rsid w:val="00F728BE"/>
    <w:rsid w:val="00F72D31"/>
    <w:rsid w:val="00F72FB3"/>
    <w:rsid w:val="00F73025"/>
    <w:rsid w:val="00F73F95"/>
    <w:rsid w:val="00F741F8"/>
    <w:rsid w:val="00F74A12"/>
    <w:rsid w:val="00F7529B"/>
    <w:rsid w:val="00F7683F"/>
    <w:rsid w:val="00F77D94"/>
    <w:rsid w:val="00F8011E"/>
    <w:rsid w:val="00F80CFC"/>
    <w:rsid w:val="00F818AD"/>
    <w:rsid w:val="00F83254"/>
    <w:rsid w:val="00F849F1"/>
    <w:rsid w:val="00F84ABB"/>
    <w:rsid w:val="00F85915"/>
    <w:rsid w:val="00F85D3B"/>
    <w:rsid w:val="00F87EA2"/>
    <w:rsid w:val="00F9159A"/>
    <w:rsid w:val="00F917C1"/>
    <w:rsid w:val="00F92040"/>
    <w:rsid w:val="00F92B9A"/>
    <w:rsid w:val="00F92F61"/>
    <w:rsid w:val="00F94359"/>
    <w:rsid w:val="00F96381"/>
    <w:rsid w:val="00F976B6"/>
    <w:rsid w:val="00FA0113"/>
    <w:rsid w:val="00FA131A"/>
    <w:rsid w:val="00FA209E"/>
    <w:rsid w:val="00FA2120"/>
    <w:rsid w:val="00FA2964"/>
    <w:rsid w:val="00FA3127"/>
    <w:rsid w:val="00FA4EA0"/>
    <w:rsid w:val="00FA59FE"/>
    <w:rsid w:val="00FA60E0"/>
    <w:rsid w:val="00FA6618"/>
    <w:rsid w:val="00FB0FAE"/>
    <w:rsid w:val="00FB1E63"/>
    <w:rsid w:val="00FB3445"/>
    <w:rsid w:val="00FB552C"/>
    <w:rsid w:val="00FB57F9"/>
    <w:rsid w:val="00FB5963"/>
    <w:rsid w:val="00FB5A07"/>
    <w:rsid w:val="00FB66D2"/>
    <w:rsid w:val="00FB6AFF"/>
    <w:rsid w:val="00FB76D1"/>
    <w:rsid w:val="00FB7CAE"/>
    <w:rsid w:val="00FC0491"/>
    <w:rsid w:val="00FC0646"/>
    <w:rsid w:val="00FC0651"/>
    <w:rsid w:val="00FC1039"/>
    <w:rsid w:val="00FC1BEA"/>
    <w:rsid w:val="00FC4EFA"/>
    <w:rsid w:val="00FC516C"/>
    <w:rsid w:val="00FC69C8"/>
    <w:rsid w:val="00FC77F2"/>
    <w:rsid w:val="00FD0411"/>
    <w:rsid w:val="00FD04F5"/>
    <w:rsid w:val="00FD0F6C"/>
    <w:rsid w:val="00FD2788"/>
    <w:rsid w:val="00FD2972"/>
    <w:rsid w:val="00FD4FB8"/>
    <w:rsid w:val="00FD5D36"/>
    <w:rsid w:val="00FD6C1F"/>
    <w:rsid w:val="00FD6ED3"/>
    <w:rsid w:val="00FD7B9C"/>
    <w:rsid w:val="00FE0EE1"/>
    <w:rsid w:val="00FE2082"/>
    <w:rsid w:val="00FE309F"/>
    <w:rsid w:val="00FE3B0A"/>
    <w:rsid w:val="00FE61B4"/>
    <w:rsid w:val="00FF090D"/>
    <w:rsid w:val="00FF27BD"/>
    <w:rsid w:val="00FF291D"/>
    <w:rsid w:val="00FF469A"/>
    <w:rsid w:val="00FF5041"/>
    <w:rsid w:val="00FF7634"/>
    <w:rsid w:val="00FF7A64"/>
    <w:rsid w:val="020A2689"/>
    <w:rsid w:val="027E5ACC"/>
    <w:rsid w:val="02B2F586"/>
    <w:rsid w:val="0306AA90"/>
    <w:rsid w:val="035FE779"/>
    <w:rsid w:val="047E238A"/>
    <w:rsid w:val="05545D2D"/>
    <w:rsid w:val="060A4C31"/>
    <w:rsid w:val="06347F95"/>
    <w:rsid w:val="085DBFF5"/>
    <w:rsid w:val="0906C7A2"/>
    <w:rsid w:val="090EE84D"/>
    <w:rsid w:val="0A6702C8"/>
    <w:rsid w:val="0B5CAD51"/>
    <w:rsid w:val="0D5B6EBA"/>
    <w:rsid w:val="0DA33711"/>
    <w:rsid w:val="0DA49C4A"/>
    <w:rsid w:val="0FCB9DA3"/>
    <w:rsid w:val="0FD9149B"/>
    <w:rsid w:val="10233CA0"/>
    <w:rsid w:val="10409AD1"/>
    <w:rsid w:val="115920B8"/>
    <w:rsid w:val="11D68505"/>
    <w:rsid w:val="11DEA6AD"/>
    <w:rsid w:val="11E865B1"/>
    <w:rsid w:val="123F015F"/>
    <w:rsid w:val="151DCBC8"/>
    <w:rsid w:val="15212FFE"/>
    <w:rsid w:val="15718BE1"/>
    <w:rsid w:val="16D4EC4D"/>
    <w:rsid w:val="170B9B74"/>
    <w:rsid w:val="176DD2C0"/>
    <w:rsid w:val="184A566C"/>
    <w:rsid w:val="1881BB83"/>
    <w:rsid w:val="1A1ACA39"/>
    <w:rsid w:val="1DD9E8A6"/>
    <w:rsid w:val="1E417A1F"/>
    <w:rsid w:val="1E7FE76F"/>
    <w:rsid w:val="1ED96313"/>
    <w:rsid w:val="1FEB846E"/>
    <w:rsid w:val="227CB573"/>
    <w:rsid w:val="23DAF7BE"/>
    <w:rsid w:val="25D97C68"/>
    <w:rsid w:val="27B0794A"/>
    <w:rsid w:val="280F0439"/>
    <w:rsid w:val="283AD7B7"/>
    <w:rsid w:val="28E94F2C"/>
    <w:rsid w:val="28E9FDCA"/>
    <w:rsid w:val="2A674917"/>
    <w:rsid w:val="2A9F4C89"/>
    <w:rsid w:val="2B1FEB92"/>
    <w:rsid w:val="2C167977"/>
    <w:rsid w:val="2CABA5F5"/>
    <w:rsid w:val="2CD7AE2D"/>
    <w:rsid w:val="3466E305"/>
    <w:rsid w:val="3578D580"/>
    <w:rsid w:val="36AA7C0E"/>
    <w:rsid w:val="36BEB876"/>
    <w:rsid w:val="371AF8FC"/>
    <w:rsid w:val="375ADBA9"/>
    <w:rsid w:val="38FD7750"/>
    <w:rsid w:val="3952E5CF"/>
    <w:rsid w:val="3B65E27A"/>
    <w:rsid w:val="3B86C6FA"/>
    <w:rsid w:val="3C16C402"/>
    <w:rsid w:val="3C3DE9ED"/>
    <w:rsid w:val="3DBDA63D"/>
    <w:rsid w:val="3F350F20"/>
    <w:rsid w:val="3F56399A"/>
    <w:rsid w:val="41A7E424"/>
    <w:rsid w:val="42A61CEB"/>
    <w:rsid w:val="4343FB03"/>
    <w:rsid w:val="43DB1EC9"/>
    <w:rsid w:val="43F3D3A1"/>
    <w:rsid w:val="45072D20"/>
    <w:rsid w:val="454DF257"/>
    <w:rsid w:val="473810AC"/>
    <w:rsid w:val="487A83C5"/>
    <w:rsid w:val="497C0ADF"/>
    <w:rsid w:val="4AAD011C"/>
    <w:rsid w:val="4B97D6F6"/>
    <w:rsid w:val="4C2F7D37"/>
    <w:rsid w:val="4CC27A36"/>
    <w:rsid w:val="4FEBB37C"/>
    <w:rsid w:val="5041FC34"/>
    <w:rsid w:val="522238FE"/>
    <w:rsid w:val="527402A9"/>
    <w:rsid w:val="578146B3"/>
    <w:rsid w:val="579B300E"/>
    <w:rsid w:val="5852DFE1"/>
    <w:rsid w:val="59A0B1C2"/>
    <w:rsid w:val="59F75D41"/>
    <w:rsid w:val="5BC84290"/>
    <w:rsid w:val="5D4A80E4"/>
    <w:rsid w:val="5F560408"/>
    <w:rsid w:val="5F882597"/>
    <w:rsid w:val="62EE82AC"/>
    <w:rsid w:val="64D0DC20"/>
    <w:rsid w:val="65C5BBC7"/>
    <w:rsid w:val="6604EB8A"/>
    <w:rsid w:val="68654DE4"/>
    <w:rsid w:val="689A08CF"/>
    <w:rsid w:val="689F5920"/>
    <w:rsid w:val="68FC3FD5"/>
    <w:rsid w:val="6A3DF7FD"/>
    <w:rsid w:val="6AAC7641"/>
    <w:rsid w:val="6B2E7720"/>
    <w:rsid w:val="6BA7612E"/>
    <w:rsid w:val="6C11EF3F"/>
    <w:rsid w:val="6E105DED"/>
    <w:rsid w:val="6E2588AF"/>
    <w:rsid w:val="705576B8"/>
    <w:rsid w:val="7124CD50"/>
    <w:rsid w:val="725B9B76"/>
    <w:rsid w:val="7353D97C"/>
    <w:rsid w:val="749AF4A6"/>
    <w:rsid w:val="74FFA543"/>
    <w:rsid w:val="7515BF85"/>
    <w:rsid w:val="774CD645"/>
    <w:rsid w:val="77DF078D"/>
    <w:rsid w:val="78700C8E"/>
    <w:rsid w:val="78A9E099"/>
    <w:rsid w:val="7B10BC3B"/>
    <w:rsid w:val="7C52022C"/>
    <w:rsid w:val="7E2BC1CF"/>
    <w:rsid w:val="7F514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715EE898"/>
  <w15:chartTrackingRefBased/>
  <w15:docId w15:val="{D1FE82C4-1D99-44CE-B55A-739D4FE1C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lv-LV" w:eastAsia="lv-LV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7313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55A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x-none"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955A84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paragraph" w:styleId="ListParagraph">
    <w:name w:val="List Paragraph"/>
    <w:aliases w:val="2"/>
    <w:basedOn w:val="Normal"/>
    <w:link w:val="ListParagraphChar"/>
    <w:uiPriority w:val="34"/>
    <w:qFormat/>
    <w:rsid w:val="002217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31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166"/>
  </w:style>
  <w:style w:type="paragraph" w:styleId="Footer">
    <w:name w:val="footer"/>
    <w:basedOn w:val="Normal"/>
    <w:link w:val="FooterChar"/>
    <w:uiPriority w:val="99"/>
    <w:unhideWhenUsed/>
    <w:rsid w:val="0017316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166"/>
  </w:style>
  <w:style w:type="paragraph" w:styleId="BalloonText">
    <w:name w:val="Balloon Text"/>
    <w:basedOn w:val="Normal"/>
    <w:link w:val="BalloonTextChar"/>
    <w:uiPriority w:val="99"/>
    <w:semiHidden/>
    <w:unhideWhenUsed/>
    <w:rsid w:val="00FB1E63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B1E63"/>
    <w:rPr>
      <w:rFonts w:ascii="Tahoma" w:hAnsi="Tahoma" w:cs="Tahoma"/>
      <w:sz w:val="16"/>
      <w:szCs w:val="16"/>
    </w:rPr>
  </w:style>
  <w:style w:type="paragraph" w:customStyle="1" w:styleId="naislab">
    <w:name w:val="naislab"/>
    <w:basedOn w:val="Normal"/>
    <w:rsid w:val="00B35E5B"/>
    <w:pPr>
      <w:spacing w:before="84" w:after="84" w:line="240" w:lineRule="auto"/>
      <w:jc w:val="right"/>
    </w:pPr>
    <w:rPr>
      <w:rFonts w:ascii="Times New Roman" w:eastAsia="Times New Roman" w:hAnsi="Times New Roman"/>
      <w:sz w:val="24"/>
      <w:szCs w:val="24"/>
      <w:lang w:eastAsia="lv-LV"/>
    </w:rPr>
  </w:style>
  <w:style w:type="paragraph" w:customStyle="1" w:styleId="naisf">
    <w:name w:val="naisf"/>
    <w:basedOn w:val="Normal"/>
    <w:rsid w:val="004900E4"/>
    <w:pPr>
      <w:spacing w:before="84" w:after="84" w:line="240" w:lineRule="auto"/>
      <w:ind w:firstLine="419"/>
      <w:jc w:val="both"/>
    </w:pPr>
    <w:rPr>
      <w:rFonts w:ascii="Times New Roman" w:eastAsia="Times New Roman" w:hAnsi="Times New Roman"/>
      <w:sz w:val="24"/>
      <w:szCs w:val="24"/>
      <w:lang w:eastAsia="lv-LV"/>
    </w:rPr>
  </w:style>
  <w:style w:type="character" w:styleId="Hyperlink">
    <w:name w:val="Hyperlink"/>
    <w:uiPriority w:val="99"/>
    <w:unhideWhenUsed/>
    <w:rsid w:val="005E4765"/>
    <w:rPr>
      <w:strike w:val="0"/>
      <w:dstrike w:val="0"/>
      <w:color w:val="40407C"/>
      <w:u w:val="none"/>
      <w:effect w:val="none"/>
    </w:rPr>
  </w:style>
  <w:style w:type="character" w:styleId="CommentReference">
    <w:name w:val="annotation reference"/>
    <w:uiPriority w:val="99"/>
    <w:semiHidden/>
    <w:unhideWhenUsed/>
    <w:rsid w:val="00144F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44F1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144F19"/>
    <w:rPr>
      <w:sz w:val="20"/>
      <w:szCs w:val="20"/>
    </w:rPr>
  </w:style>
  <w:style w:type="character" w:customStyle="1" w:styleId="apple-style-span">
    <w:name w:val="apple-style-span"/>
    <w:rsid w:val="00E6009D"/>
    <w:rPr>
      <w:rFonts w:cs="Times New Roman"/>
    </w:rPr>
  </w:style>
  <w:style w:type="paragraph" w:customStyle="1" w:styleId="RakstzCharCharRakstzCharCharRakstz">
    <w:name w:val="Rakstz. Char Char Rakstz. Char Char Rakstz."/>
    <w:basedOn w:val="Normal"/>
    <w:rsid w:val="006A30A8"/>
    <w:pPr>
      <w:spacing w:after="160" w:line="240" w:lineRule="exact"/>
    </w:pPr>
    <w:rPr>
      <w:rFonts w:ascii="Tahoma" w:eastAsia="Times New Roman" w:hAnsi="Tahoma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F6A40"/>
    <w:rPr>
      <w:sz w:val="22"/>
      <w:szCs w:val="22"/>
      <w:lang w:eastAsia="ja-JP"/>
    </w:rPr>
  </w:style>
  <w:style w:type="paragraph" w:customStyle="1" w:styleId="Default">
    <w:name w:val="Default"/>
    <w:rsid w:val="003D61A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5CD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65CD8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1052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74D3C"/>
  </w:style>
  <w:style w:type="character" w:customStyle="1" w:styleId="DateChar">
    <w:name w:val="Date Char"/>
    <w:basedOn w:val="DefaultParagraphFont"/>
    <w:link w:val="Date"/>
    <w:uiPriority w:val="99"/>
    <w:semiHidden/>
    <w:rsid w:val="00E74D3C"/>
  </w:style>
  <w:style w:type="paragraph" w:customStyle="1" w:styleId="tv213">
    <w:name w:val="tv213"/>
    <w:basedOn w:val="Normal"/>
    <w:rsid w:val="001B6D5C"/>
    <w:pPr>
      <w:spacing w:before="60" w:after="0" w:line="240" w:lineRule="auto"/>
      <w:ind w:firstLine="301"/>
      <w:jc w:val="both"/>
    </w:pPr>
    <w:rPr>
      <w:color w:val="000000"/>
      <w:szCs w:val="20"/>
      <w:lang w:eastAsia="lv-LV"/>
    </w:rPr>
  </w:style>
  <w:style w:type="paragraph" w:styleId="BodyTextIndent2">
    <w:name w:val="Body Text Indent 2"/>
    <w:basedOn w:val="Normal"/>
    <w:link w:val="BodyTextIndent2Char"/>
    <w:rsid w:val="00276509"/>
    <w:pPr>
      <w:widowControl w:val="0"/>
      <w:spacing w:before="60" w:after="60" w:line="240" w:lineRule="auto"/>
      <w:ind w:left="360"/>
      <w:jc w:val="both"/>
    </w:pPr>
    <w:rPr>
      <w:rFonts w:ascii="Times New Roman" w:eastAsia="Times New Roman" w:hAnsi="Times New Roman"/>
      <w:sz w:val="28"/>
      <w:szCs w:val="20"/>
      <w:lang w:val="x-none" w:eastAsia="lv-LV"/>
    </w:rPr>
  </w:style>
  <w:style w:type="character" w:customStyle="1" w:styleId="BodyTextIndent2Char">
    <w:name w:val="Body Text Indent 2 Char"/>
    <w:link w:val="BodyTextIndent2"/>
    <w:rsid w:val="00276509"/>
    <w:rPr>
      <w:rFonts w:ascii="Times New Roman" w:eastAsia="Times New Roman" w:hAnsi="Times New Roman" w:cs="Times New Roman"/>
      <w:sz w:val="28"/>
      <w:szCs w:val="20"/>
      <w:lang w:eastAsia="lv-LV"/>
    </w:rPr>
  </w:style>
  <w:style w:type="paragraph" w:customStyle="1" w:styleId="tv2131">
    <w:name w:val="tv2131"/>
    <w:basedOn w:val="Normal"/>
    <w:rsid w:val="00C546AB"/>
    <w:pPr>
      <w:spacing w:before="240" w:after="0" w:line="360" w:lineRule="auto"/>
      <w:ind w:firstLine="300"/>
      <w:jc w:val="both"/>
    </w:pPr>
    <w:rPr>
      <w:rFonts w:ascii="Verdana" w:eastAsia="Times New Roman" w:hAnsi="Verdana"/>
      <w:sz w:val="18"/>
      <w:szCs w:val="18"/>
      <w:lang w:eastAsia="zh-TW"/>
    </w:rPr>
  </w:style>
  <w:style w:type="character" w:customStyle="1" w:styleId="Heading1Char">
    <w:name w:val="Heading 1 Char"/>
    <w:link w:val="Heading1"/>
    <w:uiPriority w:val="9"/>
    <w:rsid w:val="00817313"/>
    <w:rPr>
      <w:rFonts w:ascii="Cambria" w:eastAsia="Times New Roman" w:hAnsi="Cambria" w:cs="Times New Roman"/>
      <w:b/>
      <w:bCs/>
      <w:kern w:val="32"/>
      <w:sz w:val="32"/>
      <w:szCs w:val="32"/>
      <w:lang w:val="lv-LV" w:eastAsia="ja-JP"/>
    </w:rPr>
  </w:style>
  <w:style w:type="paragraph" w:customStyle="1" w:styleId="naiskr">
    <w:name w:val="naiskr"/>
    <w:basedOn w:val="Normal"/>
    <w:rsid w:val="00817313"/>
    <w:pPr>
      <w:spacing w:before="68" w:after="68" w:line="240" w:lineRule="auto"/>
    </w:pPr>
    <w:rPr>
      <w:rFonts w:ascii="Times New Roman" w:eastAsia="Times New Roman" w:hAnsi="Times New Roman"/>
      <w:sz w:val="26"/>
      <w:szCs w:val="26"/>
      <w:lang w:eastAsia="lv-LV"/>
    </w:rPr>
  </w:style>
  <w:style w:type="paragraph" w:customStyle="1" w:styleId="naisc">
    <w:name w:val="naisc"/>
    <w:basedOn w:val="Normal"/>
    <w:rsid w:val="00817313"/>
    <w:pPr>
      <w:spacing w:before="68" w:after="68" w:line="240" w:lineRule="auto"/>
      <w:jc w:val="center"/>
    </w:pPr>
    <w:rPr>
      <w:rFonts w:ascii="Times New Roman" w:eastAsia="Times New Roman" w:hAnsi="Times New Roman"/>
      <w:sz w:val="26"/>
      <w:szCs w:val="26"/>
      <w:lang w:eastAsia="lv-LV"/>
    </w:rPr>
  </w:style>
  <w:style w:type="paragraph" w:customStyle="1" w:styleId="naisnod">
    <w:name w:val="naisnod"/>
    <w:basedOn w:val="Normal"/>
    <w:rsid w:val="00AE4B37"/>
    <w:pPr>
      <w:spacing w:before="136" w:after="136" w:line="240" w:lineRule="auto"/>
      <w:jc w:val="center"/>
    </w:pPr>
    <w:rPr>
      <w:rFonts w:ascii="Times New Roman" w:eastAsia="Times New Roman" w:hAnsi="Times New Roman"/>
      <w:b/>
      <w:bCs/>
      <w:sz w:val="26"/>
      <w:szCs w:val="26"/>
      <w:lang w:eastAsia="lv-LV"/>
    </w:rPr>
  </w:style>
  <w:style w:type="paragraph" w:styleId="NoSpacing">
    <w:name w:val="No Spacing"/>
    <w:uiPriority w:val="1"/>
    <w:qFormat/>
    <w:rsid w:val="00743B48"/>
    <w:rPr>
      <w:rFonts w:eastAsia="Calibri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AD39F9"/>
    <w:pPr>
      <w:spacing w:after="60" w:line="240" w:lineRule="auto"/>
      <w:jc w:val="center"/>
      <w:outlineLvl w:val="1"/>
    </w:pPr>
    <w:rPr>
      <w:rFonts w:ascii="Cambria" w:eastAsia="Times New Roman" w:hAnsi="Cambria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rsid w:val="00AD39F9"/>
    <w:rPr>
      <w:rFonts w:ascii="Cambria" w:eastAsia="Times New Roman" w:hAnsi="Cambria"/>
      <w:sz w:val="24"/>
      <w:szCs w:val="24"/>
      <w:lang w:val="x-none" w:eastAsia="x-none"/>
    </w:rPr>
  </w:style>
  <w:style w:type="paragraph" w:customStyle="1" w:styleId="tv9008792">
    <w:name w:val="tv900_87_92"/>
    <w:basedOn w:val="Normal"/>
    <w:rsid w:val="00AD39F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NormalWeb">
    <w:name w:val="Normal (Web)"/>
    <w:basedOn w:val="Normal"/>
    <w:uiPriority w:val="99"/>
    <w:unhideWhenUsed/>
    <w:rsid w:val="002F6CC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lv-LV"/>
    </w:rPr>
  </w:style>
  <w:style w:type="paragraph" w:styleId="EnvelopeReturn">
    <w:name w:val="envelope return"/>
    <w:basedOn w:val="Normal"/>
    <w:unhideWhenUsed/>
    <w:rsid w:val="00B51738"/>
    <w:pPr>
      <w:keepLines/>
      <w:widowControl w:val="0"/>
      <w:spacing w:before="600" w:after="0" w:line="240" w:lineRule="auto"/>
    </w:pPr>
    <w:rPr>
      <w:rFonts w:ascii="Times New Roman" w:eastAsia="Times New Roman" w:hAnsi="Times New Roman"/>
      <w:sz w:val="26"/>
      <w:szCs w:val="20"/>
      <w:lang w:val="en-AU" w:eastAsia="en-US"/>
    </w:rPr>
  </w:style>
  <w:style w:type="character" w:customStyle="1" w:styleId="ListParagraphChar">
    <w:name w:val="List Paragraph Char"/>
    <w:aliases w:val="2 Char"/>
    <w:link w:val="ListParagraph"/>
    <w:uiPriority w:val="34"/>
    <w:locked/>
    <w:rsid w:val="005E32A3"/>
    <w:rPr>
      <w:sz w:val="22"/>
      <w:szCs w:val="22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E90B04"/>
    <w:pPr>
      <w:spacing w:after="120"/>
    </w:pPr>
  </w:style>
  <w:style w:type="character" w:customStyle="1" w:styleId="BodyTextChar">
    <w:name w:val="Body Text Char"/>
    <w:link w:val="BodyText"/>
    <w:uiPriority w:val="99"/>
    <w:rsid w:val="00E90B04"/>
    <w:rPr>
      <w:sz w:val="22"/>
      <w:szCs w:val="22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0510"/>
    <w:rPr>
      <w:color w:val="605E5C"/>
      <w:shd w:val="clear" w:color="auto" w:fill="E1DFDD"/>
    </w:rPr>
  </w:style>
  <w:style w:type="character" w:customStyle="1" w:styleId="qv3wpe">
    <w:name w:val="qv3wpe"/>
    <w:basedOn w:val="DefaultParagraphFont"/>
    <w:rsid w:val="002D7B72"/>
  </w:style>
  <w:style w:type="paragraph" w:customStyle="1" w:styleId="tv2132">
    <w:name w:val="tv2132"/>
    <w:basedOn w:val="Normal"/>
    <w:rsid w:val="009D460E"/>
    <w:pPr>
      <w:spacing w:after="0" w:line="360" w:lineRule="auto"/>
      <w:ind w:firstLine="300"/>
    </w:pPr>
    <w:rPr>
      <w:rFonts w:ascii="Times New Roman" w:eastAsia="Times New Roman" w:hAnsi="Times New Roman"/>
      <w:color w:val="414142"/>
      <w:sz w:val="20"/>
      <w:szCs w:val="20"/>
      <w:lang w:eastAsia="lv-LV"/>
    </w:rPr>
  </w:style>
  <w:style w:type="character" w:styleId="FollowedHyperlink">
    <w:name w:val="FollowedHyperlink"/>
    <w:basedOn w:val="DefaultParagraphFont"/>
    <w:uiPriority w:val="99"/>
    <w:semiHidden/>
    <w:unhideWhenUsed/>
    <w:rsid w:val="00C211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515">
      <w:bodyDiv w:val="1"/>
      <w:marLeft w:val="40"/>
      <w:marRight w:val="40"/>
      <w:marTop w:val="80"/>
      <w:marBottom w:val="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7595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27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7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471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59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4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634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71207">
                              <w:marLeft w:val="0"/>
                              <w:marRight w:val="0"/>
                              <w:marTop w:val="0"/>
                              <w:marBottom w:val="567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8781437">
                              <w:marLeft w:val="0"/>
                              <w:marRight w:val="0"/>
                              <w:marTop w:val="48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9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9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31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6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28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0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811">
      <w:bodyDiv w:val="1"/>
      <w:marLeft w:val="40"/>
      <w:marRight w:val="40"/>
      <w:marTop w:val="80"/>
      <w:marBottom w:val="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2705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1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5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08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8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2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eur-lex.europa.eu/eli/reg/2014/651/oj/?locale=LV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ur-lex.europa.eu/eli/reg/2014/651/oj/?locale=LV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ur-lex.europa.eu/eli/reg/2013/1407/oj/?locale=LV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C2377430D240439E124165BDC65D0C" ma:contentTypeVersion="11" ma:contentTypeDescription="Create a new document." ma:contentTypeScope="" ma:versionID="9aa24806e88d19d5e3ce5f2beb4365c9">
  <xsd:schema xmlns:xsd="http://www.w3.org/2001/XMLSchema" xmlns:xs="http://www.w3.org/2001/XMLSchema" xmlns:p="http://schemas.microsoft.com/office/2006/metadata/properties" xmlns:ns2="7f9907f0-75af-4843-a512-15b37145246c" xmlns:ns3="74c4ef18-b9f8-4cd3-9cbb-0af2ee003daa" targetNamespace="http://schemas.microsoft.com/office/2006/metadata/properties" ma:root="true" ma:fieldsID="77f616bd88813bb54759e5987648012b" ns2:_="" ns3:_="">
    <xsd:import namespace="7f9907f0-75af-4843-a512-15b37145246c"/>
    <xsd:import namespace="74c4ef18-b9f8-4cd3-9cbb-0af2ee003d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9907f0-75af-4843-a512-15b3714524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4ef18-b9f8-4cd3-9cbb-0af2ee003d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6A5990-955F-41ED-BA9E-C069DA006A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CC073B-A412-465A-A99D-F9A57CDEBD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FE3E3C-3AAF-4102-83A3-54883A2469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9907f0-75af-4843-a512-15b37145246c"/>
    <ds:schemaRef ds:uri="74c4ef18-b9f8-4cd3-9cbb-0af2ee003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B0715A-5F15-46C5-BD92-C7E407E48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043</Words>
  <Characters>1166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Not_28072021_groz4; Grozījumi Ministru kabineta 2021. gada 7. janvāra noteikumos Nr. 4 "Norvēģijas finanšu instrumenta 2014.-2021. gada perioda programmas "Uzņēmējdarbības attīstība, inovācijas un mazie un vidējie uzņēmumi" īstenošanas noteikumi"</vt:lpstr>
    </vt:vector>
  </TitlesOfParts>
  <Company>LR Ekonomikas ministrija</Company>
  <LinksUpToDate>false</LinksUpToDate>
  <CharactersWithSpaces>3203</CharactersWithSpaces>
  <SharedDoc>false</SharedDoc>
  <HLinks>
    <vt:vector size="24" baseType="variant">
      <vt:variant>
        <vt:i4>6881343</vt:i4>
      </vt:variant>
      <vt:variant>
        <vt:i4>9</vt:i4>
      </vt:variant>
      <vt:variant>
        <vt:i4>0</vt:i4>
      </vt:variant>
      <vt:variant>
        <vt:i4>5</vt:i4>
      </vt:variant>
      <vt:variant>
        <vt:lpwstr>http://eur-lex.europa.eu/eli/reg/2014/651/oj/?locale=LV</vt:lpwstr>
      </vt:variant>
      <vt:variant>
        <vt:lpwstr/>
      </vt:variant>
      <vt:variant>
        <vt:i4>4063289</vt:i4>
      </vt:variant>
      <vt:variant>
        <vt:i4>6</vt:i4>
      </vt:variant>
      <vt:variant>
        <vt:i4>0</vt:i4>
      </vt:variant>
      <vt:variant>
        <vt:i4>5</vt:i4>
      </vt:variant>
      <vt:variant>
        <vt:lpwstr>https://likumi.lv/ta/id/320174</vt:lpwstr>
      </vt:variant>
      <vt:variant>
        <vt:lpwstr>p108</vt:lpwstr>
      </vt:variant>
      <vt:variant>
        <vt:i4>3211321</vt:i4>
      </vt:variant>
      <vt:variant>
        <vt:i4>3</vt:i4>
      </vt:variant>
      <vt:variant>
        <vt:i4>0</vt:i4>
      </vt:variant>
      <vt:variant>
        <vt:i4>5</vt:i4>
      </vt:variant>
      <vt:variant>
        <vt:lpwstr>https://likumi.lv/ta/id/320174</vt:lpwstr>
      </vt:variant>
      <vt:variant>
        <vt:lpwstr>p107</vt:lpwstr>
      </vt:variant>
      <vt:variant>
        <vt:i4>4849757</vt:i4>
      </vt:variant>
      <vt:variant>
        <vt:i4>0</vt:i4>
      </vt:variant>
      <vt:variant>
        <vt:i4>0</vt:i4>
      </vt:variant>
      <vt:variant>
        <vt:i4>5</vt:i4>
      </vt:variant>
      <vt:variant>
        <vt:lpwstr>http://eur-lex.europa.eu/eli/reg/2013/1407/oj/?locale=L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Not_28072021_groz4; Grozījumi Ministru kabineta 2021. gada 7. janvāra noteikumos Nr. 4 "Norvēģijas finanšu instrumenta 2014.-2021. gada perioda programmas "Uzņēmējdarbības attīstība, inovācijas un mazie un vidējie uzņēmumi" īstenošanas noteikumi"</dc:title>
  <dc:subject>Ministru kabineta noteikumu projekts</dc:subject>
  <dc:creator>Martins.Jansons@em.gov.lv</dc:creator>
  <cp:keywords>MK noteikumu projekts</cp:keywords>
  <dc:description>Martins.Jansons@em.gov.lv, 67013057</dc:description>
  <cp:lastModifiedBy>Leontine Babkina</cp:lastModifiedBy>
  <cp:revision>13</cp:revision>
  <cp:lastPrinted>2020-07-23T03:41:00Z</cp:lastPrinted>
  <dcterms:created xsi:type="dcterms:W3CDTF">2021-07-29T06:34:00Z</dcterms:created>
  <dcterms:modified xsi:type="dcterms:W3CDTF">2021-08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C2377430D240439E124165BDC65D0C</vt:lpwstr>
  </property>
</Properties>
</file>